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11789" w14:textId="5C846017" w:rsidR="00396454" w:rsidRPr="008B3669" w:rsidRDefault="00835611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5611">
        <w:rPr>
          <w:rFonts w:ascii="Times New Roman" w:eastAsia="Times New Roman" w:hAnsi="Times New Roman" w:cs="Times New Roman" w:hint="eastAsia"/>
          <w:sz w:val="24"/>
          <w:szCs w:val="24"/>
        </w:rPr>
        <w:t>(T1)</w:t>
      </w:r>
      <w:r w:rsidRPr="00835611">
        <w:rPr>
          <w:rFonts w:ascii="新細明體" w:eastAsia="新細明體" w:hAnsi="新細明體" w:cs="新細明體" w:hint="eastAsia"/>
          <w:sz w:val="24"/>
          <w:szCs w:val="24"/>
        </w:rPr>
        <w:t>在</w:t>
      </w:r>
      <w:r w:rsidRPr="00835611">
        <w:rPr>
          <w:rFonts w:ascii="Times New Roman" w:eastAsia="Times New Roman" w:hAnsi="Times New Roman" w:cs="Times New Roman" w:hint="eastAsia"/>
          <w:sz w:val="24"/>
          <w:szCs w:val="24"/>
        </w:rPr>
        <w:t>IIS</w:t>
      </w:r>
      <w:r w:rsidRPr="00835611">
        <w:rPr>
          <w:rFonts w:ascii="新細明體" w:eastAsia="新細明體" w:hAnsi="新細明體" w:cs="新細明體" w:hint="eastAsia"/>
          <w:sz w:val="24"/>
          <w:szCs w:val="24"/>
        </w:rPr>
        <w:t>執行</w:t>
      </w:r>
      <w:r w:rsidRPr="00835611">
        <w:rPr>
          <w:rFonts w:ascii="Times New Roman" w:eastAsia="Times New Roman" w:hAnsi="Times New Roman" w:cs="Times New Roman" w:hint="eastAsia"/>
          <w:sz w:val="24"/>
          <w:szCs w:val="24"/>
        </w:rPr>
        <w:t>MVC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396454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396454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39645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F8016A" w:rsidRPr="00F8016A">
        <w:rPr>
          <w:rFonts w:ascii="Times New Roman" w:eastAsia="Times New Roman" w:hAnsi="Times New Roman" w:cs="Times New Roman" w:hint="eastAsia"/>
          <w:sz w:val="24"/>
          <w:szCs w:val="24"/>
        </w:rPr>
        <w:t>(T1)</w:t>
      </w:r>
      <w:r w:rsidR="00F8016A" w:rsidRPr="00F8016A">
        <w:rPr>
          <w:rFonts w:ascii="新細明體" w:eastAsia="新細明體" w:hAnsi="新細明體" w:cs="新細明體" w:hint="eastAsia"/>
          <w:sz w:val="24"/>
          <w:szCs w:val="24"/>
        </w:rPr>
        <w:t>在</w:t>
      </w:r>
      <w:r w:rsidR="00F8016A" w:rsidRPr="00F8016A">
        <w:rPr>
          <w:rFonts w:ascii="Times New Roman" w:eastAsia="Times New Roman" w:hAnsi="Times New Roman" w:cs="Times New Roman" w:hint="eastAsia"/>
          <w:sz w:val="24"/>
          <w:szCs w:val="24"/>
        </w:rPr>
        <w:t>IIS</w:t>
      </w:r>
      <w:r w:rsidR="00F8016A" w:rsidRPr="00F8016A">
        <w:rPr>
          <w:rFonts w:ascii="新細明體" w:eastAsia="新細明體" w:hAnsi="新細明體" w:cs="新細明體" w:hint="eastAsia"/>
          <w:sz w:val="24"/>
          <w:szCs w:val="24"/>
        </w:rPr>
        <w:t>執行</w:t>
      </w:r>
      <w:r w:rsidR="00F8016A" w:rsidRPr="00F8016A">
        <w:rPr>
          <w:rFonts w:ascii="Times New Roman" w:eastAsia="Times New Roman" w:hAnsi="Times New Roman" w:cs="Times New Roman" w:hint="eastAsia"/>
          <w:sz w:val="24"/>
          <w:szCs w:val="24"/>
        </w:rPr>
        <w:t>MVC</w:t>
      </w:r>
      <w:r w:rsidR="00396454">
        <w:rPr>
          <w:rFonts w:ascii="新細明體" w:eastAsia="新細明體" w:hAnsi="新細明體" w:cs="新細明體"/>
          <w:sz w:val="24"/>
          <w:szCs w:val="24"/>
        </w:rPr>
        <w:br/>
      </w:r>
      <w:r w:rsidR="0039645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396454" w:rsidRPr="008B3669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BA0CF7D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1. New Project - 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6344DDC0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3FC0BF4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2. Controllers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57637D7C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2.1. Add Controller in VS2017</w:t>
      </w:r>
    </w:p>
    <w:p w14:paraId="1ED1E2D4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2.2. Add New File extension</w:t>
      </w:r>
    </w:p>
    <w:p w14:paraId="74F79E41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2.3. Add Controller</w:t>
      </w:r>
    </w:p>
    <w:p w14:paraId="5A7F0924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2.4. Controllers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568E88B6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51F97C4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 IIS</w:t>
      </w:r>
    </w:p>
    <w:p w14:paraId="180E1864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1. Install IIS</w:t>
      </w:r>
    </w:p>
    <w:p w14:paraId="6FCA742A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2. Start IIS</w:t>
      </w:r>
    </w:p>
    <w:p w14:paraId="44D7662B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2.1. Run IIS: Win + R</w:t>
      </w:r>
    </w:p>
    <w:p w14:paraId="167763A7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2.2. Run IIS: Win + Search IIS</w:t>
      </w:r>
    </w:p>
    <w:p w14:paraId="7D36C3F3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2.3. Run IIS: This PC --&gt; Manage</w:t>
      </w:r>
    </w:p>
    <w:p w14:paraId="390829A7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3. Run IIS but Get Error Message</w:t>
      </w:r>
    </w:p>
    <w:p w14:paraId="0932C68F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4. Visual Studio as Admin</w:t>
      </w:r>
    </w:p>
    <w:p w14:paraId="7BF81C16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4.1. Set Visual Studio as Admin</w:t>
      </w:r>
    </w:p>
    <w:p w14:paraId="785A6469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4.2. Run Visual Studio as Admin</w:t>
      </w:r>
    </w:p>
    <w:p w14:paraId="3ECB0A0E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4.3. Run Visual Studio as Admin without dialog</w:t>
      </w:r>
    </w:p>
    <w:p w14:paraId="0E4D82F2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3.5. Run IIS</w:t>
      </w:r>
    </w:p>
    <w:p w14:paraId="4EA538CF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3812E33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4. URL</w:t>
      </w:r>
    </w:p>
    <w:p w14:paraId="7DD61B90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4.1. 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Global.asax.cs</w:t>
      </w:r>
      <w:proofErr w:type="spellEnd"/>
    </w:p>
    <w:p w14:paraId="19EC56A1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8B366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RouteConfig.cs</w:t>
      </w:r>
      <w:proofErr w:type="spellEnd"/>
    </w:p>
    <w:p w14:paraId="1AC426F2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4.3. Controllers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7216DE30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4.4. Explain mapping URL</w:t>
      </w:r>
    </w:p>
    <w:p w14:paraId="7256D431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8174647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7FEFC99C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D16723D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6. ASP.NET Tracing: 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trace.axd</w:t>
      </w:r>
      <w:proofErr w:type="spellEnd"/>
    </w:p>
    <w:p w14:paraId="51295EB5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6.1. 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8B366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RouteConfig.cs</w:t>
      </w:r>
      <w:proofErr w:type="spellEnd"/>
    </w:p>
    <w:p w14:paraId="3B2329B5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6.2. 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4F03EA6E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6.3. localhost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ProjectName</w:t>
      </w:r>
      <w:proofErr w:type="spellEnd"/>
      <w:r w:rsidRPr="008B3669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trace.axd</w:t>
      </w:r>
      <w:proofErr w:type="spellEnd"/>
    </w:p>
    <w:p w14:paraId="64456A75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611E4F1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7. View</w:t>
      </w:r>
    </w:p>
    <w:p w14:paraId="0788D49C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7.1. Reason to use View</w:t>
      </w:r>
    </w:p>
    <w:p w14:paraId="27511D18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7.1.1. Controllers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6DD5F2F0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7.2. Views/Home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43D5DD7E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7.3. Controllers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7E9F11CC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7.4. Views/Home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377AB5F2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9A2E20C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8. 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ViewData</w:t>
      </w:r>
      <w:proofErr w:type="spellEnd"/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ViewBag</w:t>
      </w:r>
      <w:proofErr w:type="spellEnd"/>
    </w:p>
    <w:p w14:paraId="78C6DE17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8.1. Controllers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004322C1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8.2. Views/Home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2A98E61C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6C08927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>9. Model</w:t>
      </w:r>
    </w:p>
    <w:p w14:paraId="635A823F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9.1. </w:t>
      </w:r>
      <w:proofErr w:type="gramStart"/>
      <w:r w:rsidRPr="008B3669">
        <w:rPr>
          <w:rFonts w:ascii="Times New Roman" w:eastAsia="Times New Roman" w:hAnsi="Times New Roman" w:cs="Times New Roman"/>
          <w:sz w:val="24"/>
          <w:szCs w:val="24"/>
        </w:rPr>
        <w:t>Model :</w:t>
      </w:r>
      <w:proofErr w:type="gramEnd"/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 Model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Gamer.cs</w:t>
      </w:r>
      <w:proofErr w:type="spellEnd"/>
    </w:p>
    <w:p w14:paraId="22438600" w14:textId="77777777" w:rsidR="00396454" w:rsidRPr="008B3669" w:rsidRDefault="00396454" w:rsidP="003626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9.2. </w:t>
      </w:r>
      <w:proofErr w:type="gramStart"/>
      <w:r w:rsidRPr="008B3669">
        <w:rPr>
          <w:rFonts w:ascii="Times New Roman" w:eastAsia="Times New Roman" w:hAnsi="Times New Roman" w:cs="Times New Roman"/>
          <w:sz w:val="24"/>
          <w:szCs w:val="24"/>
        </w:rPr>
        <w:t>Controller :</w:t>
      </w:r>
      <w:proofErr w:type="gramEnd"/>
      <w:r w:rsidRPr="008B3669">
        <w:rPr>
          <w:rFonts w:ascii="Times New Roman" w:eastAsia="Times New Roman" w:hAnsi="Times New Roman" w:cs="Times New Roman"/>
          <w:sz w:val="24"/>
          <w:szCs w:val="24"/>
        </w:rPr>
        <w:t xml:space="preserve"> Controllers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2EBC2050" w14:textId="757F1925" w:rsidR="005A7811" w:rsidRDefault="00396454" w:rsidP="00362655">
      <w:pPr>
        <w:spacing w:after="0"/>
      </w:pPr>
      <w:r w:rsidRPr="008B3669">
        <w:rPr>
          <w:rFonts w:ascii="Times New Roman" w:eastAsia="Times New Roman" w:hAnsi="Times New Roman" w:cs="Times New Roman"/>
          <w:sz w:val="24"/>
          <w:szCs w:val="24"/>
        </w:rPr>
        <w:lastRenderedPageBreak/>
        <w:t>9.3. View: Views/Gamer/</w:t>
      </w:r>
      <w:proofErr w:type="spellStart"/>
      <w:r w:rsidRPr="008B3669">
        <w:rPr>
          <w:rFonts w:ascii="Times New Roman" w:eastAsia="Times New Roman" w:hAnsi="Times New Roman" w:cs="Times New Roman"/>
          <w:sz w:val="24"/>
          <w:szCs w:val="24"/>
        </w:rPr>
        <w:t>Details.cshtm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  <w:r>
        <w:br/>
      </w:r>
    </w:p>
    <w:p w14:paraId="02306EE3" w14:textId="77777777" w:rsidR="005A7811" w:rsidRDefault="005A7811" w:rsidP="00362655">
      <w:pPr>
        <w:spacing w:after="0"/>
      </w:pPr>
      <w:r>
        <w:rPr>
          <w:sz w:val="48"/>
          <w:szCs w:val="48"/>
        </w:rPr>
        <w:t>0. Summary</w:t>
      </w:r>
    </w:p>
    <w:p w14:paraId="171ABB6E" w14:textId="77777777" w:rsidR="005A7811" w:rsidRDefault="005A7811" w:rsidP="00362655">
      <w:pPr>
        <w:spacing w:after="0"/>
      </w:pPr>
    </w:p>
    <w:p w14:paraId="779530F1" w14:textId="77777777" w:rsidR="005A7811" w:rsidRDefault="005A7811" w:rsidP="00362655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3183976C" w14:textId="77777777" w:rsidR="005A7811" w:rsidRDefault="005A7811" w:rsidP="00362655">
      <w:pPr>
        <w:spacing w:after="0"/>
      </w:pPr>
      <w:r>
        <w:t>Tutorial 1: MVC</w:t>
      </w:r>
      <w:r>
        <w:t>基礎，</w:t>
      </w:r>
      <w:r>
        <w:t>IIS</w:t>
      </w:r>
      <w:r>
        <w:t>介</w:t>
      </w:r>
      <w:r>
        <w:rPr>
          <w:rFonts w:ascii="新細明體" w:eastAsia="新細明體" w:hAnsi="新細明體" w:cs="新細明體" w:hint="eastAsia"/>
        </w:rPr>
        <w:t>紹</w:t>
      </w:r>
    </w:p>
    <w:p w14:paraId="2054C61B" w14:textId="77777777" w:rsidR="005A7811" w:rsidRDefault="005A7811" w:rsidP="00362655">
      <w:pPr>
        <w:spacing w:after="0"/>
      </w:pPr>
      <w:r>
        <w:t xml:space="preserve">    * </w:t>
      </w:r>
      <w:r>
        <w:t>介紹</w:t>
      </w:r>
      <w:r>
        <w:t>IIS</w:t>
      </w:r>
      <w:r>
        <w:t>的基本觀念，使用</w:t>
      </w:r>
      <w:r>
        <w:t>Admin</w:t>
      </w:r>
      <w:r>
        <w:t>來跑</w:t>
      </w:r>
      <w:r>
        <w:t>Visual Studio</w:t>
      </w:r>
      <w:r>
        <w:t>，</w:t>
      </w:r>
      <w:r>
        <w:t>Model View Controller</w:t>
      </w:r>
      <w:r>
        <w:t>的基礎觀念介紹</w:t>
      </w:r>
      <w:r>
        <w:rPr>
          <w:rFonts w:ascii="新細明體" w:eastAsia="新細明體" w:hAnsi="新細明體" w:cs="新細明體" w:hint="eastAsia"/>
        </w:rPr>
        <w:t>。</w:t>
      </w:r>
    </w:p>
    <w:p w14:paraId="6F40B24D" w14:textId="77777777" w:rsidR="005A7811" w:rsidRDefault="005A7811" w:rsidP="00362655">
      <w:pPr>
        <w:spacing w:after="0"/>
      </w:pPr>
      <w:r>
        <w:t>In this tutorial, we will discuss</w:t>
      </w:r>
    </w:p>
    <w:p w14:paraId="20053287" w14:textId="77777777" w:rsidR="005A7811" w:rsidRDefault="005A7811" w:rsidP="00362655">
      <w:pPr>
        <w:spacing w:after="0"/>
      </w:pPr>
      <w:r>
        <w:t>* Create ASP.NET MVC Project</w:t>
      </w:r>
    </w:p>
    <w:p w14:paraId="027036F2" w14:textId="77777777" w:rsidR="005A7811" w:rsidRDefault="005A7811" w:rsidP="00362655">
      <w:pPr>
        <w:spacing w:after="0"/>
      </w:pPr>
      <w:r>
        <w:t>* Run in the IIS</w:t>
      </w:r>
    </w:p>
    <w:p w14:paraId="25F8837C" w14:textId="77777777" w:rsidR="005A7811" w:rsidRDefault="005A7811" w:rsidP="00362655">
      <w:pPr>
        <w:spacing w:after="0"/>
      </w:pPr>
      <w:r>
        <w:t>* Run VS2017 AS Admin</w:t>
      </w:r>
    </w:p>
    <w:p w14:paraId="49D8EDE9" w14:textId="77777777" w:rsidR="005A7811" w:rsidRDefault="005A7811" w:rsidP="00362655">
      <w:pPr>
        <w:spacing w:after="0"/>
      </w:pPr>
      <w:r>
        <w:t>* Controller, URL mapping</w:t>
      </w:r>
    </w:p>
    <w:p w14:paraId="222BE787" w14:textId="77777777" w:rsidR="005A7811" w:rsidRDefault="005A7811" w:rsidP="00362655">
      <w:pPr>
        <w:spacing w:after="0"/>
      </w:pPr>
      <w:r>
        <w:t xml:space="preserve">* The </w:t>
      </w:r>
      <w:proofErr w:type="spellStart"/>
      <w:r>
        <w:t>axd</w:t>
      </w:r>
      <w:proofErr w:type="spellEnd"/>
      <w:r>
        <w:t xml:space="preserve"> file request</w:t>
      </w:r>
    </w:p>
    <w:p w14:paraId="095DDE65" w14:textId="77777777" w:rsidR="005A7811" w:rsidRDefault="005A7811" w:rsidP="00362655">
      <w:pPr>
        <w:spacing w:after="0"/>
      </w:pPr>
      <w:r>
        <w:t>* Views</w:t>
      </w:r>
    </w:p>
    <w:p w14:paraId="71296C94" w14:textId="77777777" w:rsidR="005A7811" w:rsidRDefault="005A7811" w:rsidP="00362655">
      <w:pPr>
        <w:spacing w:after="0"/>
      </w:pPr>
      <w:r>
        <w:t xml:space="preserve">* </w:t>
      </w:r>
      <w:proofErr w:type="spellStart"/>
      <w:r>
        <w:t>ViewData</w:t>
      </w:r>
      <w:proofErr w:type="spellEnd"/>
      <w:r>
        <w:t xml:space="preserve">, </w:t>
      </w:r>
      <w:proofErr w:type="spellStart"/>
      <w:r>
        <w:t>ViewBag</w:t>
      </w:r>
      <w:proofErr w:type="spellEnd"/>
    </w:p>
    <w:p w14:paraId="5D376A31" w14:textId="77777777" w:rsidR="005A7811" w:rsidRDefault="005A7811" w:rsidP="00362655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31F1C087" w14:textId="77777777" w:rsidR="005A7811" w:rsidRDefault="005A7811" w:rsidP="00362655">
      <w:pPr>
        <w:spacing w:after="0"/>
      </w:pPr>
      <w:r>
        <w:t>由於</w:t>
      </w:r>
      <w:r>
        <w:t>MVC</w:t>
      </w:r>
      <w:r>
        <w:t>課程</w:t>
      </w:r>
      <w:r>
        <w:t xml:space="preserve"> </w:t>
      </w:r>
      <w:r>
        <w:t>的範例都是由</w:t>
      </w:r>
      <w:r>
        <w:t>Entity Framework</w:t>
      </w:r>
      <w:r>
        <w:t>所寫成</w:t>
      </w:r>
      <w:r>
        <w:rPr>
          <w:rFonts w:ascii="新細明體" w:eastAsia="新細明體" w:hAnsi="新細明體" w:cs="新細明體" w:hint="eastAsia"/>
        </w:rPr>
        <w:t>，</w:t>
      </w:r>
    </w:p>
    <w:p w14:paraId="2273D602" w14:textId="77777777" w:rsidR="005A7811" w:rsidRDefault="005A7811" w:rsidP="00362655">
      <w:pPr>
        <w:spacing w:after="0"/>
      </w:pPr>
      <w:r>
        <w:t>所以必須要先有一點點的</w:t>
      </w:r>
      <w:r>
        <w:t>Entity Framework</w:t>
      </w:r>
      <w:r>
        <w:t>的基礎才可以繼續學</w:t>
      </w:r>
      <w:r>
        <w:t>MVC</w:t>
      </w:r>
      <w:r>
        <w:t>下去</w:t>
      </w:r>
      <w:r>
        <w:rPr>
          <w:rFonts w:ascii="新細明體" w:eastAsia="新細明體" w:hAnsi="新細明體" w:cs="新細明體" w:hint="eastAsia"/>
        </w:rPr>
        <w:t>。</w:t>
      </w:r>
    </w:p>
    <w:p w14:paraId="50E5D1D5" w14:textId="77777777" w:rsidR="005A7811" w:rsidRDefault="005A7811" w:rsidP="00362655">
      <w:pPr>
        <w:spacing w:after="0"/>
      </w:pPr>
      <w:r>
        <w:t>由於</w:t>
      </w:r>
      <w:r>
        <w:t>Entity Framework</w:t>
      </w:r>
      <w:r>
        <w:t>課程</w:t>
      </w:r>
      <w:r>
        <w:t xml:space="preserve"> </w:t>
      </w:r>
      <w:r>
        <w:t>的使用者介面的範例都是搭配</w:t>
      </w:r>
      <w:r>
        <w:t>MVC</w:t>
      </w:r>
      <w:r>
        <w:t>所寫成</w:t>
      </w:r>
      <w:r>
        <w:rPr>
          <w:rFonts w:ascii="新細明體" w:eastAsia="新細明體" w:hAnsi="新細明體" w:cs="新細明體" w:hint="eastAsia"/>
        </w:rPr>
        <w:t>，</w:t>
      </w:r>
    </w:p>
    <w:p w14:paraId="1BAFC0AE" w14:textId="77777777" w:rsidR="005A7811" w:rsidRDefault="005A7811" w:rsidP="00362655">
      <w:pPr>
        <w:spacing w:after="0"/>
      </w:pPr>
      <w:r>
        <w:t>所以必須要先有一點點的</w:t>
      </w:r>
      <w:r>
        <w:t>MVC</w:t>
      </w:r>
      <w:r>
        <w:t>的基礎才可以繼續學</w:t>
      </w:r>
      <w:r>
        <w:t>Entity Framework</w:t>
      </w:r>
      <w:r>
        <w:t>下去</w:t>
      </w:r>
      <w:r>
        <w:rPr>
          <w:rFonts w:ascii="新細明體" w:eastAsia="新細明體" w:hAnsi="新細明體" w:cs="新細明體" w:hint="eastAsia"/>
        </w:rPr>
        <w:t>。</w:t>
      </w:r>
    </w:p>
    <w:p w14:paraId="407FA70E" w14:textId="77777777" w:rsidR="005A7811" w:rsidRDefault="005A7811" w:rsidP="00362655">
      <w:pPr>
        <w:spacing w:after="0"/>
      </w:pPr>
      <w:r>
        <w:t>原則上我的學程必須要先學</w:t>
      </w:r>
      <w:r>
        <w:t>MVC</w:t>
      </w:r>
      <w:r>
        <w:t>才能學</w:t>
      </w:r>
      <w:r>
        <w:t>Entity Framework</w:t>
      </w:r>
    </w:p>
    <w:p w14:paraId="7C38A7BD" w14:textId="77777777" w:rsidR="005A7811" w:rsidRDefault="005A7811" w:rsidP="00362655">
      <w:pPr>
        <w:spacing w:after="0"/>
      </w:pPr>
      <w:r>
        <w:t>但是我擔心，有人沒學過我的</w:t>
      </w:r>
      <w:r>
        <w:t>MVC</w:t>
      </w:r>
      <w:r>
        <w:t>課程就跑去先學</w:t>
      </w:r>
      <w:r>
        <w:t>Entity Framework</w:t>
      </w:r>
      <w:r>
        <w:t>課程</w:t>
      </w:r>
      <w:r>
        <w:rPr>
          <w:rFonts w:ascii="新細明體" w:eastAsia="新細明體" w:hAnsi="新細明體" w:cs="新細明體" w:hint="eastAsia"/>
        </w:rPr>
        <w:t>，</w:t>
      </w:r>
    </w:p>
    <w:p w14:paraId="2487EDD4" w14:textId="77777777" w:rsidR="005A7811" w:rsidRDefault="005A7811" w:rsidP="00362655">
      <w:pPr>
        <w:spacing w:after="0"/>
      </w:pPr>
      <w:r>
        <w:t>這樣肯定學</w:t>
      </w:r>
      <w:r>
        <w:t>Entity Framework</w:t>
      </w:r>
      <w:r>
        <w:t>的時候會</w:t>
      </w:r>
      <w:r>
        <w:t>GG</w:t>
      </w:r>
      <w:r>
        <w:rPr>
          <w:rFonts w:ascii="新細明體" w:eastAsia="新細明體" w:hAnsi="新細明體" w:cs="新細明體" w:hint="eastAsia"/>
        </w:rPr>
        <w:t>。</w:t>
      </w:r>
    </w:p>
    <w:p w14:paraId="0DBBB4B6" w14:textId="77777777" w:rsidR="005A7811" w:rsidRDefault="005A7811" w:rsidP="00362655">
      <w:pPr>
        <w:spacing w:after="0"/>
      </w:pPr>
      <w:r>
        <w:t>因</w:t>
      </w:r>
      <w:r>
        <w:rPr>
          <w:rFonts w:ascii="新細明體" w:eastAsia="新細明體" w:hAnsi="新細明體" w:cs="新細明體" w:hint="eastAsia"/>
        </w:rPr>
        <w:t>此</w:t>
      </w:r>
    </w:p>
    <w:p w14:paraId="751063A9" w14:textId="77777777" w:rsidR="005A7811" w:rsidRDefault="005A7811" w:rsidP="00362655">
      <w:pPr>
        <w:spacing w:after="0"/>
      </w:pPr>
      <w:r>
        <w:t>在設計課程的時候，我逼不得已，只好</w:t>
      </w:r>
      <w:r>
        <w:rPr>
          <w:rFonts w:ascii="新細明體" w:eastAsia="新細明體" w:hAnsi="新細明體" w:cs="新細明體" w:hint="eastAsia"/>
        </w:rPr>
        <w:t>讓</w:t>
      </w:r>
    </w:p>
    <w:p w14:paraId="10CC376B" w14:textId="77777777" w:rsidR="005A7811" w:rsidRDefault="005A7811" w:rsidP="00362655">
      <w:pPr>
        <w:spacing w:after="0"/>
      </w:pPr>
      <w:r>
        <w:t>MVC</w:t>
      </w:r>
      <w:r>
        <w:t>課程裡面的</w:t>
      </w:r>
      <w:r>
        <w:t xml:space="preserve">Tutorial 1 </w:t>
      </w:r>
      <w:r>
        <w:t>和</w:t>
      </w:r>
      <w:r>
        <w:t xml:space="preserve"> Tutorial 2 </w:t>
      </w:r>
      <w:r>
        <w:t>和</w:t>
      </w:r>
      <w:r>
        <w:t> </w:t>
      </w:r>
    </w:p>
    <w:p w14:paraId="0576C271" w14:textId="77777777" w:rsidR="005A7811" w:rsidRDefault="005A7811" w:rsidP="00362655">
      <w:pPr>
        <w:spacing w:after="0"/>
      </w:pPr>
      <w:r>
        <w:t>Entity Framework</w:t>
      </w:r>
      <w:r>
        <w:t>課程裡面的</w:t>
      </w:r>
      <w:r>
        <w:t xml:space="preserve">Tutorial 1 </w:t>
      </w:r>
      <w:r>
        <w:t>和</w:t>
      </w:r>
      <w:r>
        <w:t xml:space="preserve"> Tutorial 2 </w:t>
      </w:r>
      <w:r>
        <w:t>是完全一樣的</w:t>
      </w:r>
      <w:r>
        <w:rPr>
          <w:rFonts w:ascii="新細明體" w:eastAsia="新細明體" w:hAnsi="新細明體" w:cs="新細明體" w:hint="eastAsia"/>
        </w:rPr>
        <w:t>。</w:t>
      </w:r>
    </w:p>
    <w:p w14:paraId="380E0FDD" w14:textId="77777777" w:rsidR="005A7811" w:rsidRDefault="005A7811" w:rsidP="00362655">
      <w:pPr>
        <w:spacing w:after="0"/>
      </w:pPr>
      <w:r>
        <w:t>這樣的課程設計</w:t>
      </w:r>
      <w:r>
        <w:rPr>
          <w:rFonts w:ascii="新細明體" w:eastAsia="新細明體" w:hAnsi="新細明體" w:cs="新細明體" w:hint="eastAsia"/>
        </w:rPr>
        <w:t>，</w:t>
      </w:r>
    </w:p>
    <w:p w14:paraId="0E836E93" w14:textId="77777777" w:rsidR="005A7811" w:rsidRDefault="005A7811" w:rsidP="00362655">
      <w:pPr>
        <w:spacing w:after="0"/>
      </w:pPr>
      <w:r>
        <w:t>一方面是讓已經學過</w:t>
      </w:r>
      <w:r>
        <w:t>MVC</w:t>
      </w:r>
      <w:r>
        <w:t>課程的學生在學</w:t>
      </w:r>
      <w:r>
        <w:t>Entity Framework</w:t>
      </w:r>
      <w:r>
        <w:t>課程的時候</w:t>
      </w:r>
      <w:r>
        <w:rPr>
          <w:rFonts w:ascii="新細明體" w:eastAsia="新細明體" w:hAnsi="新細明體" w:cs="新細明體" w:hint="eastAsia"/>
        </w:rPr>
        <w:t>，</w:t>
      </w:r>
    </w:p>
    <w:p w14:paraId="6335B659" w14:textId="77777777" w:rsidR="005A7811" w:rsidRDefault="005A7811" w:rsidP="00362655">
      <w:pPr>
        <w:spacing w:after="0"/>
      </w:pPr>
      <w:r>
        <w:t>重新快速複習</w:t>
      </w:r>
      <w:r>
        <w:t>MVC</w:t>
      </w:r>
      <w:r>
        <w:t>觀念</w:t>
      </w:r>
      <w:r>
        <w:rPr>
          <w:rFonts w:ascii="新細明體" w:eastAsia="新細明體" w:hAnsi="新細明體" w:cs="新細明體" w:hint="eastAsia"/>
        </w:rPr>
        <w:t>。</w:t>
      </w:r>
    </w:p>
    <w:p w14:paraId="1EA14FF9" w14:textId="77777777" w:rsidR="005A7811" w:rsidRDefault="005A7811" w:rsidP="00362655">
      <w:pPr>
        <w:spacing w:after="0"/>
      </w:pPr>
      <w:r>
        <w:t>另一方面是讓沒學過</w:t>
      </w:r>
      <w:r>
        <w:t>MVC</w:t>
      </w:r>
      <w:r>
        <w:t>課程的學生在學</w:t>
      </w:r>
      <w:r>
        <w:t>Entity Framework</w:t>
      </w:r>
      <w:r>
        <w:t>課程的時候</w:t>
      </w:r>
      <w:r>
        <w:rPr>
          <w:rFonts w:ascii="新細明體" w:eastAsia="新細明體" w:hAnsi="新細明體" w:cs="新細明體" w:hint="eastAsia"/>
        </w:rPr>
        <w:t>，</w:t>
      </w:r>
    </w:p>
    <w:p w14:paraId="2D85BC8E" w14:textId="77777777" w:rsidR="005A7811" w:rsidRDefault="005A7811" w:rsidP="00362655">
      <w:pPr>
        <w:spacing w:after="0"/>
      </w:pPr>
      <w:r>
        <w:t>可以有稍微一點點</w:t>
      </w:r>
      <w:r>
        <w:t>MVC</w:t>
      </w:r>
      <w:r>
        <w:t>基礎觀念</w:t>
      </w:r>
      <w:r>
        <w:rPr>
          <w:rFonts w:ascii="新細明體" w:eastAsia="新細明體" w:hAnsi="新細明體" w:cs="新細明體" w:hint="eastAsia"/>
        </w:rPr>
        <w:t>。</w:t>
      </w:r>
    </w:p>
    <w:p w14:paraId="7E9F56CB" w14:textId="77777777" w:rsidR="005A7811" w:rsidRDefault="005A7811" w:rsidP="00362655">
      <w:pPr>
        <w:spacing w:after="0"/>
      </w:pPr>
      <w:r>
        <w:t>如果你事先讀過</w:t>
      </w:r>
      <w:r>
        <w:t>MVC</w:t>
      </w:r>
      <w:r>
        <w:t>的</w:t>
      </w:r>
      <w:r>
        <w:t xml:space="preserve">Tutorial 1 </w:t>
      </w:r>
      <w:r>
        <w:t>和</w:t>
      </w:r>
      <w:r>
        <w:t xml:space="preserve"> Tutorial 2</w:t>
      </w:r>
      <w:r>
        <w:rPr>
          <w:rFonts w:ascii="新細明體" w:eastAsia="新細明體" w:hAnsi="新細明體" w:cs="新細明體" w:hint="eastAsia"/>
        </w:rPr>
        <w:t>，</w:t>
      </w:r>
    </w:p>
    <w:p w14:paraId="41D1A753" w14:textId="77777777" w:rsidR="005A7811" w:rsidRDefault="005A7811" w:rsidP="00362655">
      <w:pPr>
        <w:spacing w:after="0"/>
      </w:pPr>
      <w:r>
        <w:t>那麼在學</w:t>
      </w:r>
      <w:r>
        <w:t>Entity Framework</w:t>
      </w:r>
      <w:r>
        <w:t>課程的時候</w:t>
      </w:r>
      <w:r>
        <w:rPr>
          <w:rFonts w:ascii="新細明體" w:eastAsia="新細明體" w:hAnsi="新細明體" w:cs="新細明體" w:hint="eastAsia"/>
        </w:rPr>
        <w:t>，</w:t>
      </w:r>
    </w:p>
    <w:p w14:paraId="230D057A" w14:textId="77777777" w:rsidR="005A7811" w:rsidRDefault="005A7811" w:rsidP="00362655">
      <w:pPr>
        <w:spacing w:after="0"/>
      </w:pPr>
      <w:r>
        <w:t>覺得完全不需要複習</w:t>
      </w:r>
      <w:r>
        <w:t>MVC</w:t>
      </w:r>
      <w:r>
        <w:t>的基礎觀念的話</w:t>
      </w:r>
      <w:r>
        <w:rPr>
          <w:rFonts w:ascii="新細明體" w:eastAsia="新細明體" w:hAnsi="新細明體" w:cs="新細明體" w:hint="eastAsia"/>
        </w:rPr>
        <w:t>，</w:t>
      </w:r>
    </w:p>
    <w:p w14:paraId="4597E97E" w14:textId="77777777" w:rsidR="005A7811" w:rsidRDefault="005A7811" w:rsidP="00362655">
      <w:pPr>
        <w:spacing w:after="0"/>
      </w:pPr>
      <w:proofErr w:type="gramStart"/>
      <w:r>
        <w:t>就麻你</w:t>
      </w:r>
      <w:proofErr w:type="gramEnd"/>
      <w:r>
        <w:t>跳</w:t>
      </w:r>
      <w:r>
        <w:rPr>
          <w:rFonts w:ascii="新細明體" w:eastAsia="新細明體" w:hAnsi="新細明體" w:cs="新細明體" w:hint="eastAsia"/>
        </w:rPr>
        <w:t>過</w:t>
      </w:r>
    </w:p>
    <w:p w14:paraId="6FE56E3F" w14:textId="77777777" w:rsidR="005A7811" w:rsidRDefault="005A7811" w:rsidP="00362655">
      <w:pPr>
        <w:spacing w:after="0"/>
      </w:pPr>
      <w:r>
        <w:t>Thanks</w:t>
      </w:r>
    </w:p>
    <w:p w14:paraId="4FC3612B" w14:textId="77777777" w:rsidR="005A7811" w:rsidRDefault="005A7811" w:rsidP="00362655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1573993F" w14:textId="77777777" w:rsidR="005A7811" w:rsidRDefault="005A7811" w:rsidP="00362655">
      <w:pPr>
        <w:spacing w:after="0"/>
      </w:pPr>
      <w:r>
        <w:t>更正</w:t>
      </w:r>
      <w:r>
        <w:t>1</w:t>
      </w:r>
    </w:p>
    <w:p w14:paraId="0ECACB93" w14:textId="77777777" w:rsidR="005A7811" w:rsidRDefault="005A7811" w:rsidP="00362655">
      <w:pPr>
        <w:spacing w:after="0"/>
      </w:pPr>
      <w:r>
        <w:t>在</w:t>
      </w:r>
      <w:r>
        <w:t>Tutorial 1</w:t>
      </w:r>
    </w:p>
    <w:p w14:paraId="14F07709" w14:textId="77777777" w:rsidR="005A7811" w:rsidRDefault="005A7811" w:rsidP="00362655">
      <w:pPr>
        <w:spacing w:after="0"/>
      </w:pPr>
      <w:r>
        <w:t>"default"</w:t>
      </w:r>
      <w:r>
        <w:t>這個</w:t>
      </w:r>
      <w:r>
        <w:t>route</w:t>
      </w:r>
      <w:proofErr w:type="gramStart"/>
      <w:r>
        <w:t>名稱</w:t>
      </w:r>
      <w:r>
        <w:t>,</w:t>
      </w:r>
      <w:r>
        <w:t>其實是可以改的</w:t>
      </w:r>
      <w:proofErr w:type="gramEnd"/>
      <w:r>
        <w:t xml:space="preserve">, </w:t>
      </w:r>
      <w:r>
        <w:t>用其他名稱</w:t>
      </w:r>
      <w:r>
        <w:t>,</w:t>
      </w:r>
      <w:r>
        <w:t>也會動</w:t>
      </w:r>
      <w:r>
        <w:rPr>
          <w:rFonts w:ascii="新細明體" w:eastAsia="新細明體" w:hAnsi="新細明體" w:cs="新細明體" w:hint="eastAsia"/>
        </w:rPr>
        <w:t>哦</w:t>
      </w:r>
    </w:p>
    <w:p w14:paraId="68134353" w14:textId="77777777" w:rsidR="005A7811" w:rsidRDefault="005A7811" w:rsidP="00362655">
      <w:pPr>
        <w:spacing w:after="0"/>
      </w:pPr>
      <w:r>
        <w:t>我說一定要用</w:t>
      </w:r>
      <w:r>
        <w:t>"Default"</w:t>
      </w:r>
      <w:r>
        <w:t>這個</w:t>
      </w:r>
      <w:r>
        <w:rPr>
          <w:rFonts w:ascii="新細明體" w:eastAsia="新細明體" w:hAnsi="新細明體" w:cs="新細明體" w:hint="eastAsia"/>
        </w:rPr>
        <w:t>字</w:t>
      </w:r>
    </w:p>
    <w:p w14:paraId="460AA3B0" w14:textId="77777777" w:rsidR="005A7811" w:rsidRDefault="005A7811" w:rsidP="00362655">
      <w:pPr>
        <w:spacing w:after="0"/>
      </w:pPr>
      <w:r>
        <w:t>阿</w:t>
      </w:r>
      <w:r>
        <w:t xml:space="preserve">~~ </w:t>
      </w:r>
      <w:r>
        <w:t>我用</w:t>
      </w:r>
      <w:r>
        <w:t>"</w:t>
      </w:r>
      <w:r>
        <w:t>一定</w:t>
      </w:r>
      <w:r>
        <w:t>"</w:t>
      </w:r>
      <w:r>
        <w:t>這個字</w:t>
      </w:r>
      <w:r>
        <w:t xml:space="preserve"> </w:t>
      </w:r>
      <w:r>
        <w:rPr>
          <w:rFonts w:ascii="新細明體" w:eastAsia="新細明體" w:hAnsi="新細明體" w:cs="新細明體" w:hint="eastAsia"/>
        </w:rPr>
        <w:t>阿</w:t>
      </w:r>
    </w:p>
    <w:p w14:paraId="21367D4B" w14:textId="77777777" w:rsidR="005A7811" w:rsidRDefault="005A7811" w:rsidP="00362655">
      <w:pPr>
        <w:spacing w:after="0"/>
      </w:pPr>
      <w:r>
        <w:t>我的錯</w:t>
      </w:r>
      <w:r>
        <w:t xml:space="preserve"> (</w:t>
      </w:r>
      <w:proofErr w:type="gramStart"/>
      <w:r>
        <w:t>攤手</w:t>
      </w:r>
      <w:proofErr w:type="gramEnd"/>
      <w:r>
        <w:t>)</w:t>
      </w:r>
    </w:p>
    <w:p w14:paraId="42715E5E" w14:textId="77777777" w:rsidR="005A7811" w:rsidRDefault="005A7811" w:rsidP="00362655">
      <w:pPr>
        <w:spacing w:after="0"/>
      </w:pPr>
      <w:r>
        <w:t>是這樣的</w:t>
      </w:r>
      <w:r>
        <w:t xml:space="preserve"> </w:t>
      </w:r>
      <w:r>
        <w:t>被公司洗</w:t>
      </w:r>
      <w:r>
        <w:rPr>
          <w:rFonts w:ascii="新細明體" w:eastAsia="新細明體" w:hAnsi="新細明體" w:cs="新細明體" w:hint="eastAsia"/>
        </w:rPr>
        <w:t>腦</w:t>
      </w:r>
    </w:p>
    <w:p w14:paraId="123E17DD" w14:textId="77777777" w:rsidR="005A7811" w:rsidRDefault="005A7811" w:rsidP="00362655">
      <w:pPr>
        <w:spacing w:after="0"/>
      </w:pPr>
      <w:r>
        <w:t>因為公司都固定用</w:t>
      </w:r>
      <w:r>
        <w:t>"default"</w:t>
      </w:r>
    </w:p>
    <w:p w14:paraId="73263959" w14:textId="77777777" w:rsidR="005A7811" w:rsidRDefault="005A7811" w:rsidP="00362655">
      <w:pPr>
        <w:spacing w:after="0"/>
      </w:pPr>
      <w:r>
        <w:t>很多字都是用固定</w:t>
      </w:r>
      <w:r>
        <w:rPr>
          <w:rFonts w:ascii="新細明體" w:eastAsia="新細明體" w:hAnsi="新細明體" w:cs="新細明體" w:hint="eastAsia"/>
        </w:rPr>
        <w:t>的</w:t>
      </w:r>
    </w:p>
    <w:p w14:paraId="1C72F0CA" w14:textId="77777777" w:rsidR="005A7811" w:rsidRDefault="005A7811" w:rsidP="00362655">
      <w:pPr>
        <w:spacing w:after="0"/>
      </w:pPr>
      <w:r>
        <w:rPr>
          <w:sz w:val="18"/>
          <w:szCs w:val="18"/>
        </w:rPr>
        <w:lastRenderedPageBreak/>
        <w:t>=============================================</w:t>
      </w:r>
    </w:p>
    <w:p w14:paraId="008C26C4" w14:textId="77777777" w:rsidR="005A7811" w:rsidRDefault="005A7811" w:rsidP="00362655">
      <w:pPr>
        <w:spacing w:after="0"/>
      </w:pPr>
      <w:r>
        <w:t>更正</w:t>
      </w:r>
      <w:r>
        <w:t>2</w:t>
      </w:r>
    </w:p>
    <w:p w14:paraId="1BB7D538" w14:textId="77777777" w:rsidR="005A7811" w:rsidRDefault="005A7811" w:rsidP="00362655">
      <w:pPr>
        <w:spacing w:after="0"/>
      </w:pPr>
      <w:r>
        <w:t>在</w:t>
      </w:r>
      <w:r>
        <w:t>Tuutorial1-2 Video</w:t>
      </w:r>
      <w:r>
        <w:t>裡您示範</w:t>
      </w:r>
      <w:r>
        <w:t>Add View page</w:t>
      </w:r>
      <w:r>
        <w:t>時不</w:t>
      </w:r>
      <w:proofErr w:type="gramStart"/>
      <w:r>
        <w:t>小心按成</w:t>
      </w:r>
      <w:proofErr w:type="gramEnd"/>
      <w:r>
        <w:t>Layout page</w:t>
      </w:r>
      <w:r>
        <w:t>，但講義裡是正確的，因為跟著影片實作發現這個小差</w:t>
      </w:r>
      <w:r>
        <w:rPr>
          <w:rFonts w:ascii="新細明體" w:eastAsia="新細明體" w:hAnsi="新細明體" w:cs="新細明體" w:hint="eastAsia"/>
        </w:rPr>
        <w:t>異</w:t>
      </w:r>
    </w:p>
    <w:p w14:paraId="767B78AB" w14:textId="47AD69E0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42F9FEC0" wp14:editId="048D9C2F">
            <wp:extent cx="5274310" cy="5561965"/>
            <wp:effectExtent l="0" t="0" r="2540" b="6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12DB8" w14:textId="77777777" w:rsidR="005A7811" w:rsidRDefault="005A7811" w:rsidP="00362655">
      <w:pPr>
        <w:spacing w:after="0"/>
      </w:pPr>
    </w:p>
    <w:p w14:paraId="68D3DC29" w14:textId="77777777" w:rsidR="005A7811" w:rsidRDefault="005A7811" w:rsidP="00362655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22B1F586" w14:textId="77777777" w:rsidR="005A7811" w:rsidRDefault="005A7811" w:rsidP="00362655">
      <w:pPr>
        <w:spacing w:after="0"/>
      </w:pPr>
    </w:p>
    <w:p w14:paraId="2024ED59" w14:textId="77777777" w:rsidR="005A7811" w:rsidRDefault="005A7811" w:rsidP="00362655">
      <w:pPr>
        <w:spacing w:after="0"/>
      </w:pPr>
    </w:p>
    <w:p w14:paraId="43B236BD" w14:textId="77777777" w:rsidR="005A7811" w:rsidRDefault="005A7811" w:rsidP="00362655">
      <w:pPr>
        <w:spacing w:after="0"/>
      </w:pPr>
      <w:r>
        <w:rPr>
          <w:sz w:val="48"/>
          <w:szCs w:val="48"/>
        </w:rPr>
        <w:t>1. New Project - </w:t>
      </w:r>
      <w:proofErr w:type="spellStart"/>
      <w:r>
        <w:rPr>
          <w:sz w:val="48"/>
          <w:szCs w:val="48"/>
        </w:rPr>
        <w:t>OnlineGame.Web</w:t>
      </w:r>
      <w:proofErr w:type="spellEnd"/>
    </w:p>
    <w:p w14:paraId="26EACE79" w14:textId="77777777" w:rsidR="005A7811" w:rsidRDefault="005A7811" w:rsidP="00362655">
      <w:pPr>
        <w:spacing w:after="0"/>
      </w:pPr>
    </w:p>
    <w:p w14:paraId="18FFBB52" w14:textId="77777777" w:rsidR="005A7811" w:rsidRDefault="005A7811" w:rsidP="00362655">
      <w:pPr>
        <w:spacing w:after="0"/>
      </w:pPr>
      <w:r>
        <w:t>File --&gt; New --&gt; Project... --&gt;</w:t>
      </w:r>
    </w:p>
    <w:p w14:paraId="25C1F795" w14:textId="77777777" w:rsidR="005A7811" w:rsidRDefault="005A7811" w:rsidP="00362655">
      <w:pPr>
        <w:spacing w:after="0"/>
      </w:pPr>
      <w:r>
        <w:rPr>
          <w:sz w:val="18"/>
          <w:szCs w:val="18"/>
        </w:rPr>
        <w:t>Visual C# --&gt; Web --&gt; ASP.NET Web Application (.Net Framework)</w:t>
      </w:r>
    </w:p>
    <w:p w14:paraId="1D43CAD9" w14:textId="77777777" w:rsidR="005A7811" w:rsidRDefault="005A7811" w:rsidP="00362655">
      <w:pPr>
        <w:spacing w:after="0"/>
      </w:pPr>
      <w:r>
        <w:rPr>
          <w:sz w:val="18"/>
          <w:szCs w:val="18"/>
        </w:rPr>
        <w:t>--&gt;</w:t>
      </w:r>
    </w:p>
    <w:p w14:paraId="4CC9B7C1" w14:textId="77777777" w:rsidR="005A7811" w:rsidRDefault="005A7811" w:rsidP="00362655">
      <w:pPr>
        <w:spacing w:after="0"/>
      </w:pPr>
      <w:r>
        <w:rPr>
          <w:sz w:val="18"/>
          <w:szCs w:val="18"/>
        </w:rPr>
        <w:t>Name: </w:t>
      </w:r>
      <w:proofErr w:type="spellStart"/>
      <w:r>
        <w:rPr>
          <w:b/>
          <w:bCs/>
          <w:sz w:val="18"/>
          <w:szCs w:val="18"/>
        </w:rPr>
        <w:t>OnlineGame.Web</w:t>
      </w:r>
      <w:proofErr w:type="spellEnd"/>
    </w:p>
    <w:p w14:paraId="719B478B" w14:textId="77777777" w:rsidR="005A7811" w:rsidRDefault="005A7811" w:rsidP="00362655">
      <w:pPr>
        <w:spacing w:after="0"/>
      </w:pPr>
      <w:r>
        <w:rPr>
          <w:sz w:val="18"/>
          <w:szCs w:val="18"/>
        </w:rPr>
        <w:t>Empty --&gt; Select "MVC" --&gt; OK</w:t>
      </w:r>
    </w:p>
    <w:p w14:paraId="6D1496EE" w14:textId="77777777" w:rsidR="005A7811" w:rsidRDefault="005A7811" w:rsidP="00362655">
      <w:pPr>
        <w:spacing w:after="0"/>
      </w:pPr>
    </w:p>
    <w:p w14:paraId="49EF16FB" w14:textId="4C45E374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0BAEEA76" wp14:editId="35C47193">
            <wp:extent cx="5274310" cy="2676525"/>
            <wp:effectExtent l="0" t="0" r="254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17206" w14:textId="77777777" w:rsidR="005A7811" w:rsidRDefault="005A7811" w:rsidP="00362655">
      <w:pPr>
        <w:spacing w:after="0"/>
      </w:pPr>
    </w:p>
    <w:p w14:paraId="73903E06" w14:textId="3EB450E0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50657B1F" wp14:editId="097DEB30">
            <wp:extent cx="5274310" cy="3442335"/>
            <wp:effectExtent l="0" t="0" r="2540" b="571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8511B" w14:textId="77777777" w:rsidR="005A7811" w:rsidRDefault="005A7811" w:rsidP="00362655">
      <w:pPr>
        <w:spacing w:after="0"/>
      </w:pPr>
    </w:p>
    <w:p w14:paraId="773C6C6B" w14:textId="77777777" w:rsidR="005A7811" w:rsidRDefault="005A7811" w:rsidP="00362655">
      <w:pPr>
        <w:spacing w:after="0"/>
      </w:pPr>
    </w:p>
    <w:p w14:paraId="64184F90" w14:textId="77777777" w:rsidR="005A7811" w:rsidRDefault="005A7811" w:rsidP="00362655">
      <w:pPr>
        <w:spacing w:after="0"/>
      </w:pPr>
      <w:r>
        <w:rPr>
          <w:sz w:val="48"/>
          <w:szCs w:val="48"/>
        </w:rPr>
        <w:t>2. Controllers/</w:t>
      </w:r>
      <w:proofErr w:type="spellStart"/>
      <w:r>
        <w:rPr>
          <w:sz w:val="48"/>
          <w:szCs w:val="48"/>
        </w:rPr>
        <w:t>HomeController.cs</w:t>
      </w:r>
      <w:proofErr w:type="spellEnd"/>
    </w:p>
    <w:p w14:paraId="13B1298C" w14:textId="77777777" w:rsidR="005A7811" w:rsidRDefault="005A7811" w:rsidP="00362655">
      <w:pPr>
        <w:spacing w:after="0"/>
      </w:pPr>
    </w:p>
    <w:p w14:paraId="0E93985C" w14:textId="77777777" w:rsidR="005A7811" w:rsidRDefault="005A7811" w:rsidP="00362655">
      <w:pPr>
        <w:spacing w:after="0"/>
      </w:pPr>
      <w:r>
        <w:rPr>
          <w:sz w:val="36"/>
          <w:szCs w:val="36"/>
        </w:rPr>
        <w:t>2.1. Add Controller in VS2017</w:t>
      </w:r>
    </w:p>
    <w:p w14:paraId="4F48B340" w14:textId="77777777" w:rsidR="005A7811" w:rsidRDefault="005A7811" w:rsidP="00362655">
      <w:pPr>
        <w:spacing w:after="0"/>
      </w:pPr>
    </w:p>
    <w:p w14:paraId="33117013" w14:textId="77777777" w:rsidR="005A7811" w:rsidRDefault="005A7811" w:rsidP="00362655">
      <w:pPr>
        <w:spacing w:after="0"/>
      </w:pPr>
      <w:r>
        <w:t>Controllers --&gt; Add --&gt; Controller --&gt; MVC 5 Controller - Empty --&gt;</w:t>
      </w:r>
    </w:p>
    <w:p w14:paraId="3F0549DE" w14:textId="77777777" w:rsidR="005A7811" w:rsidRDefault="005A7811" w:rsidP="00362655">
      <w:pPr>
        <w:spacing w:after="0"/>
      </w:pPr>
      <w:r>
        <w:t xml:space="preserve">Controller </w:t>
      </w:r>
      <w:proofErr w:type="gramStart"/>
      <w:r>
        <w:t>Name :</w:t>
      </w:r>
      <w:proofErr w:type="gramEnd"/>
      <w:r>
        <w:t> </w:t>
      </w:r>
      <w:proofErr w:type="spellStart"/>
      <w:r>
        <w:rPr>
          <w:b/>
          <w:bCs/>
        </w:rPr>
        <w:t>HomeController</w:t>
      </w:r>
      <w:proofErr w:type="spellEnd"/>
    </w:p>
    <w:p w14:paraId="48EF8FA2" w14:textId="77777777" w:rsidR="005A7811" w:rsidRDefault="005A7811" w:rsidP="00362655">
      <w:pPr>
        <w:spacing w:after="0"/>
      </w:pPr>
    </w:p>
    <w:p w14:paraId="2966065B" w14:textId="58A38181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60312E53" wp14:editId="36FE6633">
            <wp:extent cx="5274310" cy="3237865"/>
            <wp:effectExtent l="0" t="0" r="2540" b="63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3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E95FE" w14:textId="77777777" w:rsidR="005A7811" w:rsidRDefault="005A7811" w:rsidP="00362655">
      <w:pPr>
        <w:spacing w:after="0"/>
      </w:pPr>
    </w:p>
    <w:p w14:paraId="2C9D0F4F" w14:textId="77777777" w:rsidR="005A7811" w:rsidRDefault="005A7811" w:rsidP="00362655">
      <w:pPr>
        <w:spacing w:after="0"/>
      </w:pPr>
    </w:p>
    <w:p w14:paraId="206121F8" w14:textId="629241D7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59CB0CBA" wp14:editId="42EB93CF">
            <wp:extent cx="5105400" cy="332232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0D985" w14:textId="77777777" w:rsidR="005A7811" w:rsidRDefault="005A7811" w:rsidP="00362655">
      <w:pPr>
        <w:spacing w:after="0"/>
      </w:pPr>
    </w:p>
    <w:p w14:paraId="2385A686" w14:textId="11153C50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5DB42EF5" wp14:editId="47F159F7">
            <wp:extent cx="4701540" cy="952500"/>
            <wp:effectExtent l="0" t="0" r="3810" b="0"/>
            <wp:docPr id="47" name="Picture 47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22909" w14:textId="77777777" w:rsidR="005A7811" w:rsidRDefault="005A7811" w:rsidP="00362655">
      <w:pPr>
        <w:spacing w:after="0"/>
      </w:pPr>
    </w:p>
    <w:p w14:paraId="3FFD2D9D" w14:textId="77777777" w:rsidR="005A7811" w:rsidRDefault="005A7811" w:rsidP="00362655">
      <w:pPr>
        <w:spacing w:after="0"/>
      </w:pPr>
    </w:p>
    <w:p w14:paraId="6ECBB6BA" w14:textId="77777777" w:rsidR="005A7811" w:rsidRDefault="005A7811" w:rsidP="00362655">
      <w:pPr>
        <w:spacing w:after="0"/>
      </w:pPr>
      <w:r>
        <w:rPr>
          <w:sz w:val="36"/>
          <w:szCs w:val="36"/>
        </w:rPr>
        <w:t>2.2.</w:t>
      </w:r>
      <w:r>
        <w:t> </w:t>
      </w:r>
      <w:r>
        <w:rPr>
          <w:sz w:val="36"/>
          <w:szCs w:val="36"/>
        </w:rPr>
        <w:t>Add New File extension </w:t>
      </w:r>
    </w:p>
    <w:p w14:paraId="182DDD7B" w14:textId="77777777" w:rsidR="005A7811" w:rsidRDefault="005A7811" w:rsidP="00362655">
      <w:pPr>
        <w:spacing w:after="0"/>
      </w:pPr>
    </w:p>
    <w:p w14:paraId="32967E58" w14:textId="77777777" w:rsidR="005A7811" w:rsidRDefault="005A7811" w:rsidP="00362655">
      <w:pPr>
        <w:spacing w:after="0"/>
      </w:pPr>
      <w:r>
        <w:t>Add New File</w:t>
      </w:r>
    </w:p>
    <w:p w14:paraId="5279B475" w14:textId="77777777" w:rsidR="005A7811" w:rsidRDefault="005A7811" w:rsidP="00362655">
      <w:pPr>
        <w:spacing w:after="0"/>
      </w:pPr>
      <w:r>
        <w:t>Mads Kristensen</w:t>
      </w:r>
    </w:p>
    <w:p w14:paraId="220CD914" w14:textId="77777777" w:rsidR="005A7811" w:rsidRDefault="005A7811" w:rsidP="00362655">
      <w:pPr>
        <w:spacing w:after="0"/>
      </w:pPr>
      <w:r>
        <w:t>3.5.129</w:t>
      </w:r>
    </w:p>
    <w:p w14:paraId="61F08F4F" w14:textId="77777777" w:rsidR="005A7811" w:rsidRDefault="005A7811" w:rsidP="00362655">
      <w:pPr>
        <w:spacing w:after="0"/>
      </w:pPr>
      <w:r>
        <w:t>Visual Studio 2013, 2015, 2017</w:t>
      </w:r>
    </w:p>
    <w:p w14:paraId="64B6A8A2" w14:textId="77777777" w:rsidR="005A7811" w:rsidRDefault="005A7811" w:rsidP="00362655">
      <w:pPr>
        <w:spacing w:after="0"/>
      </w:pPr>
      <w:r>
        <w:lastRenderedPageBreak/>
        <w:t>The fastest and easiest way to add new files to any project - including files that start with a dot</w:t>
      </w:r>
    </w:p>
    <w:p w14:paraId="4E702E03" w14:textId="77777777" w:rsidR="005A7811" w:rsidRDefault="00000000" w:rsidP="00362655">
      <w:pPr>
        <w:spacing w:after="0"/>
      </w:pPr>
      <w:hyperlink r:id="rId15" w:history="1">
        <w:r w:rsidR="005A7811">
          <w:rPr>
            <w:rStyle w:val="Hyperlink"/>
          </w:rPr>
          <w:t>https://marketplace.visualstudio.com/items?itemName=MadsKristensen.AddNewFile</w:t>
        </w:r>
      </w:hyperlink>
    </w:p>
    <w:p w14:paraId="40A1F6CA" w14:textId="77777777" w:rsidR="005A7811" w:rsidRDefault="005A7811" w:rsidP="00362655">
      <w:pPr>
        <w:spacing w:after="0"/>
      </w:pPr>
    </w:p>
    <w:p w14:paraId="20858B16" w14:textId="77777777" w:rsidR="005A7811" w:rsidRDefault="005A7811" w:rsidP="00362655">
      <w:pPr>
        <w:spacing w:after="0"/>
        <w:rPr>
          <w:sz w:val="18"/>
          <w:szCs w:val="18"/>
        </w:rPr>
      </w:pPr>
    </w:p>
    <w:p w14:paraId="3E358D74" w14:textId="77777777" w:rsidR="005A7811" w:rsidRDefault="005A7811" w:rsidP="00362655">
      <w:pPr>
        <w:spacing w:after="0"/>
        <w:rPr>
          <w:sz w:val="18"/>
          <w:szCs w:val="18"/>
        </w:rPr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27807967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06BE2B3B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Controllers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/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HomeController.cs</w:t>
      </w:r>
      <w:proofErr w:type="spellEnd"/>
    </w:p>
    <w:p w14:paraId="488D1C7F" w14:textId="77777777" w:rsidR="005A7811" w:rsidRDefault="005A7811" w:rsidP="00362655">
      <w:pPr>
        <w:spacing w:after="0"/>
        <w:rPr>
          <w:sz w:val="27"/>
          <w:szCs w:val="27"/>
        </w:rPr>
      </w:pPr>
    </w:p>
    <w:p w14:paraId="688B1877" w14:textId="77777777" w:rsidR="005A7811" w:rsidRDefault="005A7811" w:rsidP="00362655">
      <w:pPr>
        <w:spacing w:after="0"/>
        <w:rPr>
          <w:sz w:val="27"/>
          <w:szCs w:val="27"/>
        </w:rPr>
      </w:pPr>
    </w:p>
    <w:p w14:paraId="3B366F63" w14:textId="2D8B3678" w:rsidR="005A7811" w:rsidRDefault="005A7811" w:rsidP="00362655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47A62B7" wp14:editId="08BF4A1F">
            <wp:extent cx="4678680" cy="1409700"/>
            <wp:effectExtent l="0" t="0" r="762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C00DB" w14:textId="77777777" w:rsidR="005A7811" w:rsidRDefault="005A7811" w:rsidP="00362655">
      <w:pPr>
        <w:spacing w:after="0"/>
      </w:pPr>
    </w:p>
    <w:p w14:paraId="0E99ADE0" w14:textId="77777777" w:rsidR="005A7811" w:rsidRDefault="005A7811" w:rsidP="00362655">
      <w:pPr>
        <w:spacing w:after="0"/>
      </w:pPr>
      <w:r>
        <w:rPr>
          <w:sz w:val="36"/>
          <w:szCs w:val="36"/>
        </w:rPr>
        <w:t>2.3.</w:t>
      </w:r>
      <w:r>
        <w:t> </w:t>
      </w:r>
      <w:r>
        <w:rPr>
          <w:sz w:val="36"/>
          <w:szCs w:val="36"/>
        </w:rPr>
        <w:t>Add Controller</w:t>
      </w:r>
    </w:p>
    <w:p w14:paraId="38B01576" w14:textId="77777777" w:rsidR="005A7811" w:rsidRDefault="005A7811" w:rsidP="00362655">
      <w:pPr>
        <w:spacing w:after="0"/>
      </w:pPr>
    </w:p>
    <w:p w14:paraId="5634145A" w14:textId="77777777" w:rsidR="005A7811" w:rsidRDefault="005A7811" w:rsidP="00362655">
      <w:pPr>
        <w:spacing w:after="0"/>
      </w:pPr>
    </w:p>
    <w:p w14:paraId="26FD9B49" w14:textId="77777777" w:rsidR="005A7811" w:rsidRDefault="005A7811" w:rsidP="00362655">
      <w:pPr>
        <w:spacing w:after="0"/>
      </w:pPr>
    </w:p>
    <w:p w14:paraId="6A3B0A25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Alt + Insert</w:t>
      </w:r>
    </w:p>
    <w:p w14:paraId="76012A58" w14:textId="77777777" w:rsidR="005A7811" w:rsidRDefault="005A7811" w:rsidP="00362655">
      <w:pPr>
        <w:spacing w:after="0"/>
        <w:rPr>
          <w:sz w:val="24"/>
          <w:szCs w:val="24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--&gt; Class</w:t>
      </w:r>
    </w:p>
    <w:p w14:paraId="25C26A4E" w14:textId="77777777" w:rsidR="005A7811" w:rsidRDefault="005A7811" w:rsidP="00362655">
      <w:pPr>
        <w:spacing w:after="0"/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HomeController</w:t>
      </w:r>
      <w:proofErr w:type="spellEnd"/>
    </w:p>
    <w:p w14:paraId="2E750163" w14:textId="77777777" w:rsidR="005A7811" w:rsidRDefault="005A7811" w:rsidP="00362655">
      <w:pPr>
        <w:spacing w:after="0"/>
      </w:pPr>
    </w:p>
    <w:p w14:paraId="59C2FEA4" w14:textId="77777777" w:rsidR="005A7811" w:rsidRDefault="005A7811" w:rsidP="00362655">
      <w:pPr>
        <w:spacing w:after="0"/>
      </w:pPr>
    </w:p>
    <w:p w14:paraId="28AFC4F4" w14:textId="77AC8D01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4629EE08" wp14:editId="03FC0DDD">
            <wp:extent cx="3429000" cy="4053840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38347" w14:textId="77777777" w:rsidR="005A7811" w:rsidRDefault="005A7811" w:rsidP="00362655">
      <w:pPr>
        <w:spacing w:after="0"/>
      </w:pPr>
    </w:p>
    <w:p w14:paraId="3F70354D" w14:textId="2CFF7471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519D83CB" wp14:editId="47629BCA">
            <wp:extent cx="4084320" cy="1325880"/>
            <wp:effectExtent l="0" t="0" r="0" b="7620"/>
            <wp:docPr id="44" name="Picture 4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9A436" w14:textId="77777777" w:rsidR="005A7811" w:rsidRDefault="005A7811" w:rsidP="00362655">
      <w:pPr>
        <w:spacing w:after="0"/>
      </w:pPr>
    </w:p>
    <w:p w14:paraId="42DD9245" w14:textId="77777777" w:rsidR="005A7811" w:rsidRDefault="005A7811" w:rsidP="00362655">
      <w:pPr>
        <w:spacing w:after="0"/>
      </w:pPr>
    </w:p>
    <w:p w14:paraId="49413510" w14:textId="77777777" w:rsidR="005A7811" w:rsidRDefault="005A7811" w:rsidP="00362655">
      <w:pPr>
        <w:spacing w:after="0"/>
      </w:pPr>
      <w:r>
        <w:rPr>
          <w:sz w:val="36"/>
          <w:szCs w:val="36"/>
        </w:rPr>
        <w:t>2.4.</w:t>
      </w:r>
      <w:r>
        <w:t> </w:t>
      </w:r>
      <w:r>
        <w:rPr>
          <w:sz w:val="36"/>
          <w:szCs w:val="36"/>
        </w:rPr>
        <w:t>Controllers/</w:t>
      </w:r>
      <w:proofErr w:type="spellStart"/>
      <w:r>
        <w:rPr>
          <w:sz w:val="36"/>
          <w:szCs w:val="36"/>
        </w:rPr>
        <w:t>HomeController.cs</w:t>
      </w:r>
      <w:proofErr w:type="spellEnd"/>
      <w:r>
        <w:rPr>
          <w:sz w:val="36"/>
          <w:szCs w:val="36"/>
        </w:rPr>
        <w:t> </w:t>
      </w:r>
    </w:p>
    <w:p w14:paraId="659D720A" w14:textId="77777777" w:rsidR="005A7811" w:rsidRDefault="005A7811" w:rsidP="00362655">
      <w:pPr>
        <w:spacing w:after="0"/>
      </w:pPr>
    </w:p>
    <w:p w14:paraId="642CD18E" w14:textId="77777777" w:rsidR="005A7811" w:rsidRDefault="005A7811" w:rsidP="00362655">
      <w:pPr>
        <w:spacing w:after="0"/>
      </w:pPr>
      <w:r>
        <w:rPr>
          <w:sz w:val="18"/>
          <w:szCs w:val="18"/>
        </w:rPr>
        <w:t>Controllers/</w:t>
      </w:r>
      <w:proofErr w:type="spellStart"/>
      <w:r>
        <w:rPr>
          <w:sz w:val="18"/>
          <w:szCs w:val="18"/>
        </w:rPr>
        <w:t>HomeController.cs</w:t>
      </w:r>
      <w:proofErr w:type="spellEnd"/>
    </w:p>
    <w:p w14:paraId="26703251" w14:textId="77777777" w:rsidR="005A7811" w:rsidRDefault="005A7811" w:rsidP="00362655">
      <w:pPr>
        <w:spacing w:after="0"/>
      </w:pPr>
    </w:p>
    <w:p w14:paraId="39471F53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8897B15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4D43BCD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AB0EA8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30216BF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D37F4C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36B5DDB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ActionResult</w:t>
      </w:r>
      <w:proofErr w:type="spellEnd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A079F8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17EF28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View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E2AF6C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4A83B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2ACDA2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C38F01E" w14:textId="77777777" w:rsidR="005A7811" w:rsidRDefault="005A7811" w:rsidP="00362655">
      <w:pPr>
        <w:spacing w:after="0"/>
      </w:pPr>
    </w:p>
    <w:p w14:paraId="6F60775B" w14:textId="77777777" w:rsidR="005A7811" w:rsidRDefault="005A7811" w:rsidP="00362655">
      <w:pPr>
        <w:spacing w:after="0"/>
      </w:pPr>
      <w:r>
        <w:t>--&gt; Change to</w:t>
      </w:r>
    </w:p>
    <w:p w14:paraId="62CFC156" w14:textId="77777777" w:rsidR="005A7811" w:rsidRDefault="005A7811" w:rsidP="00362655">
      <w:pPr>
        <w:spacing w:after="0"/>
      </w:pPr>
    </w:p>
    <w:p w14:paraId="5738F401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EF5BC8E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744F668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51D4C2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6FFFE2A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6A773D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2112EDA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E34A3A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477BC3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ello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07BCBB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43079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E86289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BCFACFA" w14:textId="77777777" w:rsidR="005A7811" w:rsidRDefault="005A7811" w:rsidP="00362655">
      <w:pPr>
        <w:spacing w:after="0"/>
      </w:pPr>
    </w:p>
    <w:p w14:paraId="492BCC49" w14:textId="77777777" w:rsidR="005A7811" w:rsidRDefault="005A7811" w:rsidP="00362655">
      <w:pPr>
        <w:spacing w:after="0"/>
      </w:pPr>
    </w:p>
    <w:p w14:paraId="3048E1B7" w14:textId="77777777" w:rsidR="005A7811" w:rsidRDefault="005A7811" w:rsidP="00362655">
      <w:pPr>
        <w:spacing w:after="0"/>
      </w:pPr>
    </w:p>
    <w:p w14:paraId="7707F11C" w14:textId="77777777" w:rsidR="005A7811" w:rsidRDefault="005A7811" w:rsidP="00362655">
      <w:pPr>
        <w:spacing w:after="0"/>
      </w:pPr>
      <w:r>
        <w:rPr>
          <w:sz w:val="48"/>
          <w:szCs w:val="48"/>
        </w:rPr>
        <w:t>3. IIS</w:t>
      </w:r>
    </w:p>
    <w:p w14:paraId="06B9B1E4" w14:textId="77777777" w:rsidR="005A7811" w:rsidRDefault="005A7811" w:rsidP="00362655">
      <w:pPr>
        <w:spacing w:after="0"/>
      </w:pPr>
    </w:p>
    <w:p w14:paraId="1CEA2EE7" w14:textId="77777777" w:rsidR="005A7811" w:rsidRDefault="005A7811" w:rsidP="00362655">
      <w:pPr>
        <w:spacing w:after="0"/>
      </w:pPr>
      <w:r>
        <w:rPr>
          <w:sz w:val="36"/>
          <w:szCs w:val="36"/>
        </w:rPr>
        <w:t>3.1. Install IIS</w:t>
      </w:r>
    </w:p>
    <w:p w14:paraId="5F161ACC" w14:textId="77777777" w:rsidR="005A7811" w:rsidRDefault="005A7811" w:rsidP="00362655">
      <w:pPr>
        <w:spacing w:after="0"/>
      </w:pPr>
    </w:p>
    <w:p w14:paraId="6E0EFDDE" w14:textId="77777777" w:rsidR="005A7811" w:rsidRDefault="005A7811" w:rsidP="00362655">
      <w:pPr>
        <w:spacing w:after="0"/>
      </w:pPr>
      <w:r>
        <w:t>Reference:</w:t>
      </w:r>
    </w:p>
    <w:p w14:paraId="502E0DDB" w14:textId="77777777" w:rsidR="005A7811" w:rsidRDefault="00000000" w:rsidP="00362655">
      <w:pPr>
        <w:spacing w:after="0"/>
      </w:pPr>
      <w:hyperlink r:id="rId19" w:history="1">
        <w:r w:rsidR="005A7811">
          <w:rPr>
            <w:rStyle w:val="Hyperlink"/>
          </w:rPr>
          <w:t>https://superuser.com/questions/1245472/does-windows-10-home-edition-have-iis</w:t>
        </w:r>
      </w:hyperlink>
    </w:p>
    <w:p w14:paraId="11D66D18" w14:textId="77777777" w:rsidR="005A7811" w:rsidRDefault="005A7811" w:rsidP="00362655">
      <w:pPr>
        <w:spacing w:after="0"/>
      </w:pPr>
    </w:p>
    <w:p w14:paraId="6A23DFB9" w14:textId="77777777" w:rsidR="005A7811" w:rsidRDefault="005A7811" w:rsidP="00362655">
      <w:pPr>
        <w:spacing w:after="0"/>
      </w:pPr>
      <w:r>
        <w:t>You may use IIS Express to Run you MVC project.</w:t>
      </w:r>
    </w:p>
    <w:p w14:paraId="7D4AAA46" w14:textId="77777777" w:rsidR="005A7811" w:rsidRDefault="005A7811" w:rsidP="00362655">
      <w:pPr>
        <w:spacing w:after="0"/>
      </w:pPr>
      <w:r>
        <w:t xml:space="preserve">IIS and IIS express is </w:t>
      </w:r>
      <w:proofErr w:type="spellStart"/>
      <w:proofErr w:type="gramStart"/>
      <w:r>
        <w:t>no</w:t>
      </w:r>
      <w:proofErr w:type="spellEnd"/>
      <w:proofErr w:type="gramEnd"/>
      <w:r>
        <w:t xml:space="preserve"> much different during developing process,</w:t>
      </w:r>
    </w:p>
    <w:p w14:paraId="3473391D" w14:textId="77777777" w:rsidR="005A7811" w:rsidRDefault="005A7811" w:rsidP="00362655">
      <w:pPr>
        <w:spacing w:after="0"/>
      </w:pPr>
      <w:r>
        <w:t>but it is still better to have IIS.</w:t>
      </w:r>
    </w:p>
    <w:p w14:paraId="4362E6C6" w14:textId="77777777" w:rsidR="005A7811" w:rsidRDefault="005A7811" w:rsidP="00362655">
      <w:pPr>
        <w:spacing w:after="0"/>
      </w:pPr>
    </w:p>
    <w:p w14:paraId="443C2095" w14:textId="77777777" w:rsidR="005A7811" w:rsidRDefault="005A7811" w:rsidP="00362655">
      <w:pPr>
        <w:spacing w:after="0"/>
      </w:pPr>
      <w:r>
        <w:rPr>
          <w:sz w:val="18"/>
          <w:szCs w:val="18"/>
        </w:rPr>
        <w:t>Control Panel --&gt; Programs --&gt; Programs and Features --&gt; Turn Windows features on or off --&gt; </w:t>
      </w:r>
    </w:p>
    <w:p w14:paraId="51BAC81F" w14:textId="77777777" w:rsidR="005A7811" w:rsidRDefault="005A7811" w:rsidP="00362655">
      <w:pPr>
        <w:spacing w:after="0"/>
      </w:pPr>
      <w:r>
        <w:rPr>
          <w:sz w:val="18"/>
          <w:szCs w:val="18"/>
        </w:rPr>
        <w:t>Select:</w:t>
      </w:r>
    </w:p>
    <w:p w14:paraId="059C3EDB" w14:textId="77777777" w:rsidR="005A7811" w:rsidRDefault="005A7811" w:rsidP="00362655">
      <w:pPr>
        <w:spacing w:after="0"/>
      </w:pPr>
      <w:r>
        <w:rPr>
          <w:b/>
          <w:bCs/>
        </w:rPr>
        <w:t>Internet Information Service</w:t>
      </w:r>
    </w:p>
    <w:p w14:paraId="5624191F" w14:textId="77777777" w:rsidR="005A7811" w:rsidRDefault="005A7811" w:rsidP="00362655">
      <w:pPr>
        <w:spacing w:after="0"/>
      </w:pPr>
      <w:r>
        <w:rPr>
          <w:b/>
          <w:bCs/>
        </w:rPr>
        <w:t>Internet Information Service Hostable Web Core </w:t>
      </w:r>
    </w:p>
    <w:p w14:paraId="41E491A1" w14:textId="77777777" w:rsidR="005A7811" w:rsidRDefault="005A7811" w:rsidP="00362655">
      <w:pPr>
        <w:spacing w:after="0"/>
      </w:pPr>
    </w:p>
    <w:p w14:paraId="78B39F62" w14:textId="77777777" w:rsidR="005A7811" w:rsidRDefault="005A7811" w:rsidP="00362655">
      <w:pPr>
        <w:spacing w:after="0"/>
      </w:pPr>
    </w:p>
    <w:p w14:paraId="1DF660E6" w14:textId="19118322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22D5E940" wp14:editId="05BF5AF8">
            <wp:extent cx="3741420" cy="1211580"/>
            <wp:effectExtent l="0" t="0" r="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0196B" w14:textId="77777777" w:rsidR="005A7811" w:rsidRDefault="005A7811" w:rsidP="00362655">
      <w:pPr>
        <w:spacing w:after="0"/>
      </w:pPr>
    </w:p>
    <w:p w14:paraId="090BEAC0" w14:textId="77777777" w:rsidR="005A7811" w:rsidRDefault="005A7811" w:rsidP="00362655">
      <w:pPr>
        <w:spacing w:after="0"/>
      </w:pPr>
    </w:p>
    <w:p w14:paraId="2939892A" w14:textId="3EB47C87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03620250" wp14:editId="47450A99">
            <wp:extent cx="3276600" cy="30099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FD9B1" w14:textId="77777777" w:rsidR="005A7811" w:rsidRDefault="005A7811" w:rsidP="00362655">
      <w:pPr>
        <w:spacing w:after="0"/>
      </w:pPr>
    </w:p>
    <w:p w14:paraId="555F0F13" w14:textId="77777777" w:rsidR="005A7811" w:rsidRDefault="005A7811" w:rsidP="00362655">
      <w:pPr>
        <w:spacing w:after="0"/>
      </w:pPr>
      <w:r>
        <w:rPr>
          <w:sz w:val="36"/>
          <w:szCs w:val="36"/>
        </w:rPr>
        <w:t>3.2. Start IIS</w:t>
      </w:r>
    </w:p>
    <w:p w14:paraId="3AD23973" w14:textId="77777777" w:rsidR="005A7811" w:rsidRDefault="005A7811" w:rsidP="00362655">
      <w:pPr>
        <w:spacing w:after="0"/>
      </w:pPr>
    </w:p>
    <w:p w14:paraId="2DF2B9AF" w14:textId="77777777" w:rsidR="005A7811" w:rsidRDefault="005A7811" w:rsidP="00362655">
      <w:pPr>
        <w:spacing w:after="0"/>
      </w:pPr>
    </w:p>
    <w:p w14:paraId="53CA3E4C" w14:textId="77777777" w:rsidR="005A7811" w:rsidRDefault="005A7811" w:rsidP="00362655">
      <w:pPr>
        <w:spacing w:after="0"/>
      </w:pPr>
      <w:r>
        <w:rPr>
          <w:sz w:val="32"/>
          <w:szCs w:val="32"/>
        </w:rPr>
        <w:t>3.2.1. Run IIS: Win + R</w:t>
      </w:r>
    </w:p>
    <w:p w14:paraId="10C4CDA4" w14:textId="77777777" w:rsidR="005A7811" w:rsidRDefault="005A7811" w:rsidP="00362655">
      <w:pPr>
        <w:spacing w:after="0"/>
      </w:pPr>
    </w:p>
    <w:p w14:paraId="6911D2DC" w14:textId="77777777" w:rsidR="005A7811" w:rsidRDefault="005A7811" w:rsidP="00362655">
      <w:pPr>
        <w:spacing w:after="0"/>
      </w:pPr>
      <w:r>
        <w:rPr>
          <w:sz w:val="18"/>
          <w:szCs w:val="18"/>
        </w:rPr>
        <w:t>Win + R</w:t>
      </w:r>
    </w:p>
    <w:p w14:paraId="6BD32A4B" w14:textId="77777777" w:rsidR="005A7811" w:rsidRDefault="005A7811" w:rsidP="00362655">
      <w:pPr>
        <w:spacing w:after="0"/>
      </w:pPr>
      <w:proofErr w:type="spellStart"/>
      <w:r>
        <w:rPr>
          <w:b/>
          <w:bCs/>
          <w:color w:val="FF0000"/>
          <w:sz w:val="18"/>
          <w:szCs w:val="18"/>
          <w:shd w:val="clear" w:color="auto" w:fill="FFFAA5"/>
        </w:rPr>
        <w:t>inetmgr</w:t>
      </w:r>
      <w:proofErr w:type="spellEnd"/>
    </w:p>
    <w:p w14:paraId="1F0A806D" w14:textId="361896CC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61FF642B" wp14:editId="37DD0BC0">
            <wp:extent cx="2819400" cy="16764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D8EC4" w14:textId="77777777" w:rsidR="005A7811" w:rsidRDefault="005A7811" w:rsidP="00362655">
      <w:pPr>
        <w:spacing w:after="0"/>
      </w:pPr>
    </w:p>
    <w:p w14:paraId="648AE5BE" w14:textId="77777777" w:rsidR="005A7811" w:rsidRDefault="005A7811" w:rsidP="00362655">
      <w:pPr>
        <w:spacing w:after="0"/>
      </w:pPr>
      <w:r>
        <w:rPr>
          <w:sz w:val="32"/>
          <w:szCs w:val="32"/>
        </w:rPr>
        <w:t>3.2.2. Run IIS: Win + Search IIS</w:t>
      </w:r>
    </w:p>
    <w:p w14:paraId="3F9CA3A2" w14:textId="77777777" w:rsidR="005A7811" w:rsidRDefault="005A7811" w:rsidP="00362655">
      <w:pPr>
        <w:spacing w:after="0"/>
      </w:pPr>
    </w:p>
    <w:p w14:paraId="773E501F" w14:textId="77777777" w:rsidR="005A7811" w:rsidRDefault="005A7811" w:rsidP="00362655">
      <w:pPr>
        <w:spacing w:after="0"/>
      </w:pPr>
      <w:r>
        <w:lastRenderedPageBreak/>
        <w:t>Win + Search IIS</w:t>
      </w:r>
    </w:p>
    <w:p w14:paraId="2C94A009" w14:textId="77777777" w:rsidR="005A7811" w:rsidRDefault="005A7811" w:rsidP="00362655">
      <w:pPr>
        <w:spacing w:after="0"/>
      </w:pPr>
    </w:p>
    <w:p w14:paraId="5CCC4CF7" w14:textId="5DCD52D5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1DB2ACCD" wp14:editId="74077982">
            <wp:extent cx="2766060" cy="46177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461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17573" w14:textId="77777777" w:rsidR="005A7811" w:rsidRDefault="005A7811" w:rsidP="00362655">
      <w:pPr>
        <w:spacing w:after="0"/>
      </w:pPr>
    </w:p>
    <w:p w14:paraId="46F38ED3" w14:textId="77777777" w:rsidR="005A7811" w:rsidRDefault="005A7811" w:rsidP="00362655">
      <w:pPr>
        <w:spacing w:after="0"/>
      </w:pPr>
    </w:p>
    <w:p w14:paraId="08BB0A86" w14:textId="77777777" w:rsidR="005A7811" w:rsidRDefault="005A7811" w:rsidP="00362655">
      <w:pPr>
        <w:spacing w:after="0"/>
      </w:pPr>
      <w:r>
        <w:rPr>
          <w:sz w:val="32"/>
          <w:szCs w:val="32"/>
        </w:rPr>
        <w:t>3.2.3. Run IIS: This PC --&gt; Manage</w:t>
      </w:r>
    </w:p>
    <w:p w14:paraId="0A8F704E" w14:textId="77777777" w:rsidR="005A7811" w:rsidRDefault="005A7811" w:rsidP="00362655">
      <w:pPr>
        <w:spacing w:after="0"/>
      </w:pPr>
    </w:p>
    <w:p w14:paraId="3BD40799" w14:textId="77777777" w:rsidR="005A7811" w:rsidRDefault="005A7811" w:rsidP="00362655">
      <w:pPr>
        <w:spacing w:after="0"/>
      </w:pPr>
      <w:r>
        <w:t>Win + E to open Explore</w:t>
      </w:r>
    </w:p>
    <w:p w14:paraId="50345950" w14:textId="77777777" w:rsidR="005A7811" w:rsidRDefault="005A7811" w:rsidP="00362655">
      <w:pPr>
        <w:spacing w:after="0"/>
      </w:pPr>
      <w:r>
        <w:t xml:space="preserve">In the </w:t>
      </w:r>
      <w:proofErr w:type="gramStart"/>
      <w:r>
        <w:t>Left hand</w:t>
      </w:r>
      <w:proofErr w:type="gramEnd"/>
      <w:r>
        <w:t xml:space="preserve"> side --&gt; This PC --&gt; Right Click --&gt; Manage</w:t>
      </w:r>
    </w:p>
    <w:p w14:paraId="03533F03" w14:textId="77777777" w:rsidR="005A7811" w:rsidRDefault="005A7811" w:rsidP="00362655">
      <w:pPr>
        <w:spacing w:after="0"/>
      </w:pPr>
      <w:r>
        <w:t>--&gt; Services and Applications --&gt; Internet Information Service</w:t>
      </w:r>
    </w:p>
    <w:p w14:paraId="2BA50D9D" w14:textId="77777777" w:rsidR="005A7811" w:rsidRDefault="005A7811" w:rsidP="00362655">
      <w:pPr>
        <w:spacing w:after="0"/>
      </w:pPr>
    </w:p>
    <w:p w14:paraId="76080A5D" w14:textId="04DCA584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6A9BEC84" wp14:editId="0EAC58F0">
            <wp:extent cx="3268980" cy="3726180"/>
            <wp:effectExtent l="0" t="0" r="7620" b="762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289D2" w14:textId="77777777" w:rsidR="005A7811" w:rsidRDefault="005A7811" w:rsidP="00362655">
      <w:pPr>
        <w:spacing w:after="0"/>
      </w:pPr>
    </w:p>
    <w:p w14:paraId="03EE16D5" w14:textId="77777777" w:rsidR="005A7811" w:rsidRDefault="005A7811" w:rsidP="00362655">
      <w:pPr>
        <w:spacing w:after="0"/>
      </w:pPr>
    </w:p>
    <w:p w14:paraId="5FEE9F2D" w14:textId="27F4C86D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7ACD7F0F" wp14:editId="08D9D609">
            <wp:extent cx="5274310" cy="2223770"/>
            <wp:effectExtent l="0" t="0" r="254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2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D6B38" w14:textId="77777777" w:rsidR="005A7811" w:rsidRDefault="005A7811" w:rsidP="00362655">
      <w:pPr>
        <w:spacing w:after="0"/>
        <w:jc w:val="right"/>
      </w:pPr>
    </w:p>
    <w:p w14:paraId="7AE7366E" w14:textId="77777777" w:rsidR="005A7811" w:rsidRDefault="005A7811" w:rsidP="00362655">
      <w:pPr>
        <w:spacing w:after="0"/>
      </w:pPr>
    </w:p>
    <w:p w14:paraId="13201A2B" w14:textId="77777777" w:rsidR="005A7811" w:rsidRDefault="005A7811" w:rsidP="00362655">
      <w:pPr>
        <w:spacing w:after="0"/>
      </w:pPr>
      <w:r>
        <w:rPr>
          <w:sz w:val="36"/>
          <w:szCs w:val="36"/>
        </w:rPr>
        <w:t>3.3. Run IIS but Get Error Message</w:t>
      </w:r>
    </w:p>
    <w:p w14:paraId="51988F01" w14:textId="77777777" w:rsidR="005A7811" w:rsidRDefault="005A7811" w:rsidP="00362655">
      <w:pPr>
        <w:spacing w:after="0"/>
      </w:pPr>
    </w:p>
    <w:p w14:paraId="64B2F9B8" w14:textId="77777777" w:rsidR="005A7811" w:rsidRDefault="005A7811" w:rsidP="00362655">
      <w:pPr>
        <w:spacing w:after="0"/>
      </w:pPr>
      <w:proofErr w:type="gramStart"/>
      <w:r>
        <w:t>At the moment</w:t>
      </w:r>
      <w:proofErr w:type="gramEnd"/>
      <w:r>
        <w:t>, we have no </w:t>
      </w:r>
      <w:proofErr w:type="spellStart"/>
      <w:r>
        <w:t>YourWebSiteName</w:t>
      </w:r>
      <w:proofErr w:type="spellEnd"/>
      <w:r>
        <w:t xml:space="preserve"> in the IIS.</w:t>
      </w:r>
    </w:p>
    <w:p w14:paraId="4122F850" w14:textId="77777777" w:rsidR="005A7811" w:rsidRDefault="005A7811" w:rsidP="00362655">
      <w:pPr>
        <w:spacing w:after="0"/>
      </w:pPr>
      <w:r>
        <w:t xml:space="preserve">Now, we want to add </w:t>
      </w:r>
      <w:proofErr w:type="spellStart"/>
      <w:r>
        <w:t>YourWebSiteName</w:t>
      </w:r>
      <w:proofErr w:type="spellEnd"/>
      <w:r>
        <w:t xml:space="preserve"> to IIS</w:t>
      </w:r>
    </w:p>
    <w:p w14:paraId="759CE130" w14:textId="71ADCBB0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38904CFF" wp14:editId="2F768A8B">
            <wp:extent cx="5274310" cy="3691255"/>
            <wp:effectExtent l="0" t="0" r="254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9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7DD42" w14:textId="77777777" w:rsidR="005A7811" w:rsidRDefault="005A7811" w:rsidP="00362655">
      <w:pPr>
        <w:spacing w:after="0"/>
      </w:pPr>
    </w:p>
    <w:p w14:paraId="776FF953" w14:textId="77777777" w:rsidR="005A7811" w:rsidRDefault="005A7811" w:rsidP="00362655">
      <w:pPr>
        <w:spacing w:after="0"/>
      </w:pPr>
    </w:p>
    <w:p w14:paraId="1DBCE8E1" w14:textId="77777777" w:rsidR="005A7811" w:rsidRDefault="005A7811" w:rsidP="00362655">
      <w:pPr>
        <w:spacing w:after="0"/>
      </w:pPr>
    </w:p>
    <w:p w14:paraId="733EBFCD" w14:textId="77777777" w:rsidR="005A7811" w:rsidRDefault="005A7811" w:rsidP="00362655">
      <w:pPr>
        <w:spacing w:after="0"/>
      </w:pPr>
      <w:r>
        <w:t>Go back to Visual Studio </w:t>
      </w:r>
    </w:p>
    <w:p w14:paraId="495100ED" w14:textId="77777777" w:rsidR="005A7811" w:rsidRDefault="005A7811" w:rsidP="00362655">
      <w:pPr>
        <w:spacing w:after="0"/>
      </w:pPr>
      <w:proofErr w:type="spellStart"/>
      <w:r>
        <w:t>ProjectName</w:t>
      </w:r>
      <w:proofErr w:type="spellEnd"/>
      <w:r>
        <w:t xml:space="preserve"> --&gt; Right Click --&gt; Properties</w:t>
      </w:r>
    </w:p>
    <w:p w14:paraId="439D5BD7" w14:textId="77777777" w:rsidR="005A7811" w:rsidRDefault="005A7811" w:rsidP="00362655">
      <w:pPr>
        <w:spacing w:after="0"/>
      </w:pPr>
    </w:p>
    <w:p w14:paraId="06D9157C" w14:textId="77777777" w:rsidR="005A7811" w:rsidRDefault="005A7811" w:rsidP="00362655">
      <w:pPr>
        <w:spacing w:after="0"/>
      </w:pPr>
    </w:p>
    <w:p w14:paraId="5119E95F" w14:textId="36FBFD6D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12E6B7DE" wp14:editId="708B9C67">
            <wp:extent cx="3192780" cy="5829300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582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ACB9C" w14:textId="77777777" w:rsidR="005A7811" w:rsidRDefault="005A7811" w:rsidP="00362655">
      <w:pPr>
        <w:spacing w:after="0"/>
      </w:pPr>
    </w:p>
    <w:p w14:paraId="2102014E" w14:textId="77777777" w:rsidR="005A7811" w:rsidRDefault="005A7811" w:rsidP="0036265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--&gt; Web Tab --&gt; Servers Section</w:t>
      </w:r>
    </w:p>
    <w:p w14:paraId="64F8DACF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--&gt; Dropdown box --&gt; 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At the moment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>, we are using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IIS Express</w:t>
      </w:r>
    </w:p>
    <w:p w14:paraId="39EF305C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Change to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Local IIS</w:t>
      </w:r>
    </w:p>
    <w:p w14:paraId="281F0840" w14:textId="77777777" w:rsidR="005A7811" w:rsidRDefault="005A7811" w:rsidP="00362655">
      <w:pPr>
        <w:spacing w:after="0"/>
        <w:rPr>
          <w:sz w:val="24"/>
          <w:szCs w:val="24"/>
        </w:rPr>
      </w:pPr>
      <w:r>
        <w:rPr>
          <w:sz w:val="18"/>
          <w:szCs w:val="18"/>
        </w:rPr>
        <w:t>Press "</w:t>
      </w:r>
      <w:r>
        <w:rPr>
          <w:b/>
          <w:bCs/>
          <w:sz w:val="18"/>
          <w:szCs w:val="18"/>
        </w:rPr>
        <w:t>Create Virtual Directory</w:t>
      </w:r>
      <w:r>
        <w:rPr>
          <w:sz w:val="18"/>
          <w:szCs w:val="18"/>
        </w:rPr>
        <w:t>" button </w:t>
      </w:r>
    </w:p>
    <w:p w14:paraId="498C3606" w14:textId="77777777" w:rsidR="005A7811" w:rsidRDefault="005A7811" w:rsidP="00362655">
      <w:pPr>
        <w:spacing w:after="0"/>
      </w:pPr>
      <w:r>
        <w:rPr>
          <w:sz w:val="18"/>
          <w:szCs w:val="18"/>
        </w:rPr>
        <w:t>--&gt; If you see the error message, please </w:t>
      </w:r>
      <w:r>
        <w:rPr>
          <w:b/>
          <w:bCs/>
          <w:sz w:val="18"/>
          <w:szCs w:val="18"/>
        </w:rPr>
        <w:t>Run Visual Studio as Admin </w:t>
      </w:r>
    </w:p>
    <w:p w14:paraId="2301558E" w14:textId="77777777" w:rsidR="005A7811" w:rsidRDefault="005A7811" w:rsidP="00362655">
      <w:pPr>
        <w:spacing w:after="0"/>
      </w:pPr>
    </w:p>
    <w:p w14:paraId="053BE61B" w14:textId="77777777" w:rsidR="005A7811" w:rsidRDefault="005A7811" w:rsidP="00362655">
      <w:pPr>
        <w:spacing w:after="0"/>
      </w:pPr>
    </w:p>
    <w:p w14:paraId="65F75227" w14:textId="12DCBB14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38288256" wp14:editId="26973BC5">
            <wp:extent cx="5274310" cy="2126615"/>
            <wp:effectExtent l="0" t="0" r="2540" b="69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2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792C9" w14:textId="77777777" w:rsidR="005A7811" w:rsidRDefault="005A7811" w:rsidP="00362655">
      <w:pPr>
        <w:spacing w:after="0"/>
      </w:pPr>
    </w:p>
    <w:p w14:paraId="0F670316" w14:textId="4863195E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051CEA0C" wp14:editId="6FF5EBC7">
            <wp:extent cx="5274310" cy="230505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E2334" w14:textId="77777777" w:rsidR="005A7811" w:rsidRDefault="005A7811" w:rsidP="00362655">
      <w:pPr>
        <w:spacing w:after="0"/>
      </w:pPr>
    </w:p>
    <w:p w14:paraId="33C97548" w14:textId="51ADB040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414B88CE" wp14:editId="3A3D0320">
            <wp:extent cx="3360420" cy="143256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51A81" w14:textId="77777777" w:rsidR="005A7811" w:rsidRDefault="005A7811" w:rsidP="00362655">
      <w:pPr>
        <w:spacing w:after="0"/>
      </w:pPr>
    </w:p>
    <w:p w14:paraId="22F6AE6B" w14:textId="77777777" w:rsidR="005A7811" w:rsidRDefault="005A7811" w:rsidP="00362655">
      <w:pPr>
        <w:spacing w:after="0"/>
      </w:pPr>
      <w:r>
        <w:rPr>
          <w:sz w:val="36"/>
          <w:szCs w:val="36"/>
        </w:rPr>
        <w:t>3.4. Visual Studio as Admin </w:t>
      </w:r>
    </w:p>
    <w:p w14:paraId="6C8DF365" w14:textId="77777777" w:rsidR="005A7811" w:rsidRDefault="005A7811" w:rsidP="00362655">
      <w:pPr>
        <w:spacing w:after="0"/>
      </w:pPr>
    </w:p>
    <w:p w14:paraId="1CBF5032" w14:textId="77777777" w:rsidR="005A7811" w:rsidRDefault="005A7811" w:rsidP="00362655">
      <w:pPr>
        <w:spacing w:after="0"/>
      </w:pPr>
      <w:r>
        <w:rPr>
          <w:sz w:val="32"/>
          <w:szCs w:val="32"/>
        </w:rPr>
        <w:t>3.4.1. Set Visual Studio as Admin </w:t>
      </w:r>
    </w:p>
    <w:p w14:paraId="72745438" w14:textId="77777777" w:rsidR="005A7811" w:rsidRDefault="005A7811" w:rsidP="00362655">
      <w:pPr>
        <w:spacing w:after="0"/>
      </w:pPr>
    </w:p>
    <w:p w14:paraId="73CFE22D" w14:textId="77777777" w:rsidR="005A7811" w:rsidRDefault="005A7811" w:rsidP="00362655">
      <w:pPr>
        <w:spacing w:after="0"/>
      </w:pPr>
      <w:r>
        <w:t>Set    </w:t>
      </w:r>
      <w:r>
        <w:rPr>
          <w:sz w:val="18"/>
          <w:szCs w:val="18"/>
        </w:rPr>
        <w:t>Run Visual Studio as Admin </w:t>
      </w:r>
    </w:p>
    <w:p w14:paraId="0924BFAD" w14:textId="77777777" w:rsidR="005A7811" w:rsidRDefault="005A7811" w:rsidP="00362655">
      <w:pPr>
        <w:spacing w:after="0"/>
      </w:pPr>
      <w:r>
        <w:rPr>
          <w:b/>
          <w:bCs/>
          <w:sz w:val="18"/>
          <w:szCs w:val="18"/>
        </w:rPr>
        <w:t>C:\Program Files (x</w:t>
      </w:r>
      <w:proofErr w:type="gramStart"/>
      <w:r>
        <w:rPr>
          <w:b/>
          <w:bCs/>
          <w:sz w:val="18"/>
          <w:szCs w:val="18"/>
        </w:rPr>
        <w:t>86)\</w:t>
      </w:r>
      <w:proofErr w:type="gramEnd"/>
      <w:r>
        <w:rPr>
          <w:b/>
          <w:bCs/>
          <w:sz w:val="18"/>
          <w:szCs w:val="18"/>
        </w:rPr>
        <w:t>Microsoft Visual Studio\2017\Community\Common7\IDE\devenv.exe</w:t>
      </w:r>
    </w:p>
    <w:p w14:paraId="61DA15E7" w14:textId="77777777" w:rsidR="005A7811" w:rsidRDefault="005A7811" w:rsidP="00362655">
      <w:pPr>
        <w:spacing w:after="0"/>
      </w:pPr>
      <w:r>
        <w:rPr>
          <w:sz w:val="18"/>
          <w:szCs w:val="18"/>
        </w:rPr>
        <w:t>We need to set up to</w:t>
      </w:r>
      <w:r>
        <w:t> </w:t>
      </w:r>
      <w:r>
        <w:rPr>
          <w:b/>
          <w:bCs/>
          <w:sz w:val="18"/>
          <w:szCs w:val="18"/>
        </w:rPr>
        <w:t>devenv.exe</w:t>
      </w:r>
      <w:r>
        <w:rPr>
          <w:sz w:val="18"/>
          <w:szCs w:val="18"/>
        </w:rPr>
        <w:t> run as admin</w:t>
      </w:r>
    </w:p>
    <w:p w14:paraId="068738C1" w14:textId="77777777" w:rsidR="005A7811" w:rsidRDefault="005A7811" w:rsidP="00362655">
      <w:pPr>
        <w:spacing w:after="0"/>
      </w:pPr>
      <w:r>
        <w:rPr>
          <w:sz w:val="18"/>
          <w:szCs w:val="18"/>
        </w:rPr>
        <w:t>--&gt; Right Click</w:t>
      </w:r>
    </w:p>
    <w:p w14:paraId="0C9904EE" w14:textId="77777777" w:rsidR="005A7811" w:rsidRDefault="005A7811" w:rsidP="00362655">
      <w:pPr>
        <w:spacing w:after="0"/>
      </w:pPr>
      <w:r>
        <w:rPr>
          <w:sz w:val="18"/>
          <w:szCs w:val="18"/>
        </w:rPr>
        <w:t> --&gt; Troubleshoot compatibility</w:t>
      </w:r>
    </w:p>
    <w:p w14:paraId="655ED681" w14:textId="77777777" w:rsidR="005A7811" w:rsidRDefault="005A7811" w:rsidP="00362655">
      <w:pPr>
        <w:spacing w:after="0"/>
      </w:pPr>
      <w:r>
        <w:rPr>
          <w:sz w:val="18"/>
          <w:szCs w:val="18"/>
        </w:rPr>
        <w:t>--&gt;</w:t>
      </w:r>
      <w:r>
        <w:t> </w:t>
      </w:r>
      <w:r>
        <w:rPr>
          <w:sz w:val="18"/>
          <w:szCs w:val="18"/>
        </w:rPr>
        <w:t>Troubleshoot Program</w:t>
      </w:r>
    </w:p>
    <w:p w14:paraId="02580DF9" w14:textId="77777777" w:rsidR="005A7811" w:rsidRDefault="005A7811" w:rsidP="00362655">
      <w:pPr>
        <w:spacing w:after="0"/>
      </w:pPr>
      <w:r>
        <w:rPr>
          <w:sz w:val="18"/>
          <w:szCs w:val="18"/>
        </w:rPr>
        <w:t>--&gt; The program requires additional permissions</w:t>
      </w:r>
    </w:p>
    <w:p w14:paraId="071CCDA5" w14:textId="77777777" w:rsidR="005A7811" w:rsidRDefault="005A7811" w:rsidP="00362655">
      <w:pPr>
        <w:spacing w:after="0"/>
      </w:pPr>
      <w:r>
        <w:t xml:space="preserve">--&gt; Test the </w:t>
      </w:r>
      <w:proofErr w:type="gramStart"/>
      <w:r>
        <w:t>program  --</w:t>
      </w:r>
      <w:proofErr w:type="gramEnd"/>
      <w:r>
        <w:t>&gt; Next</w:t>
      </w:r>
    </w:p>
    <w:p w14:paraId="7709F1A8" w14:textId="77777777" w:rsidR="005A7811" w:rsidRDefault="005A7811" w:rsidP="00362655">
      <w:pPr>
        <w:spacing w:after="0"/>
      </w:pPr>
      <w:r>
        <w:t>--&gt; Yes, Save these settings for this program</w:t>
      </w:r>
    </w:p>
    <w:p w14:paraId="5388AC23" w14:textId="77777777" w:rsidR="005A7811" w:rsidRDefault="005A7811" w:rsidP="00362655">
      <w:pPr>
        <w:spacing w:after="0"/>
      </w:pPr>
      <w:r>
        <w:t xml:space="preserve">--&gt; Close the </w:t>
      </w:r>
      <w:proofErr w:type="spellStart"/>
      <w:r>
        <w:t>troubleshooter</w:t>
      </w:r>
      <w:proofErr w:type="spellEnd"/>
    </w:p>
    <w:p w14:paraId="3D409DD8" w14:textId="77777777" w:rsidR="005A7811" w:rsidRDefault="005A7811" w:rsidP="00362655">
      <w:pPr>
        <w:spacing w:after="0"/>
      </w:pPr>
    </w:p>
    <w:p w14:paraId="72F44D38" w14:textId="55D7AD2B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09CC1464" wp14:editId="2136FEBF">
            <wp:extent cx="3185160" cy="11658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350CF" w14:textId="77777777" w:rsidR="005A7811" w:rsidRDefault="005A7811" w:rsidP="00362655">
      <w:pPr>
        <w:spacing w:after="0"/>
      </w:pPr>
    </w:p>
    <w:p w14:paraId="2E7FEB98" w14:textId="77777777" w:rsidR="005A7811" w:rsidRDefault="005A7811" w:rsidP="00362655">
      <w:pPr>
        <w:spacing w:after="0"/>
      </w:pPr>
    </w:p>
    <w:p w14:paraId="7C7DEA40" w14:textId="451F216A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7536F3BA" wp14:editId="2A3818E0">
            <wp:extent cx="3208020" cy="248412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096C2" w14:textId="77777777" w:rsidR="005A7811" w:rsidRDefault="005A7811" w:rsidP="00362655">
      <w:pPr>
        <w:spacing w:after="0"/>
      </w:pPr>
    </w:p>
    <w:p w14:paraId="16F44D8C" w14:textId="2786ED2F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583117A3" wp14:editId="48595E64">
            <wp:extent cx="3200400" cy="2476500"/>
            <wp:effectExtent l="0" t="0" r="0" b="0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FA8C2" w14:textId="77777777" w:rsidR="005A7811" w:rsidRDefault="005A7811" w:rsidP="00362655">
      <w:pPr>
        <w:spacing w:after="0"/>
      </w:pPr>
    </w:p>
    <w:p w14:paraId="4C09FD75" w14:textId="477A6900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6E64A5CC" wp14:editId="3FE1760B">
            <wp:extent cx="3268980" cy="252222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D4952" w14:textId="77777777" w:rsidR="005A7811" w:rsidRDefault="005A7811" w:rsidP="00362655">
      <w:pPr>
        <w:spacing w:after="0"/>
      </w:pPr>
    </w:p>
    <w:p w14:paraId="4E02A422" w14:textId="112889D0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26397E4B" wp14:editId="076D8F8B">
            <wp:extent cx="3352800" cy="2590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F81EB" w14:textId="77777777" w:rsidR="005A7811" w:rsidRDefault="005A7811" w:rsidP="00362655">
      <w:pPr>
        <w:spacing w:after="0"/>
      </w:pPr>
    </w:p>
    <w:p w14:paraId="2907FED9" w14:textId="27206B63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06AECE67" wp14:editId="7A338FCC">
            <wp:extent cx="3360420" cy="25984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88294" w14:textId="77777777" w:rsidR="005A7811" w:rsidRDefault="005A7811" w:rsidP="00362655">
      <w:pPr>
        <w:spacing w:after="0"/>
      </w:pPr>
    </w:p>
    <w:p w14:paraId="51464700" w14:textId="77777777" w:rsidR="005A7811" w:rsidRDefault="005A7811" w:rsidP="00362655">
      <w:pPr>
        <w:spacing w:after="0"/>
      </w:pPr>
      <w:r>
        <w:rPr>
          <w:sz w:val="32"/>
          <w:szCs w:val="32"/>
        </w:rPr>
        <w:t>3.4.2. Run Visual Studio as Admin </w:t>
      </w:r>
    </w:p>
    <w:p w14:paraId="101E9FAC" w14:textId="77777777" w:rsidR="005A7811" w:rsidRDefault="005A7811" w:rsidP="00362655">
      <w:pPr>
        <w:spacing w:after="0"/>
      </w:pPr>
    </w:p>
    <w:p w14:paraId="01E046B4" w14:textId="77777777" w:rsidR="005A7811" w:rsidRDefault="005A7811" w:rsidP="00362655">
      <w:pPr>
        <w:spacing w:after="0"/>
      </w:pPr>
      <w:r>
        <w:t>After you Set Visual Studio as Admin.</w:t>
      </w:r>
    </w:p>
    <w:p w14:paraId="14052A3B" w14:textId="77777777" w:rsidR="005A7811" w:rsidRDefault="005A7811" w:rsidP="00362655">
      <w:pPr>
        <w:spacing w:after="0"/>
      </w:pPr>
      <w:r>
        <w:t>You may Run </w:t>
      </w:r>
      <w:r>
        <w:rPr>
          <w:sz w:val="18"/>
          <w:szCs w:val="18"/>
        </w:rPr>
        <w:t>YourWebsiteName.sln</w:t>
      </w:r>
    </w:p>
    <w:p w14:paraId="2531CDD0" w14:textId="77777777" w:rsidR="005A7811" w:rsidRDefault="005A7811" w:rsidP="00362655">
      <w:pPr>
        <w:spacing w:after="0"/>
      </w:pPr>
    </w:p>
    <w:p w14:paraId="02B16DC6" w14:textId="77777777" w:rsidR="005A7811" w:rsidRDefault="005A7811" w:rsidP="00362655">
      <w:pPr>
        <w:spacing w:after="0"/>
      </w:pPr>
      <w:r>
        <w:rPr>
          <w:sz w:val="18"/>
          <w:szCs w:val="18"/>
        </w:rPr>
        <w:t>Go to </w:t>
      </w:r>
    </w:p>
    <w:p w14:paraId="6BCCE3CC" w14:textId="77777777" w:rsidR="005A7811" w:rsidRDefault="005A7811" w:rsidP="00362655">
      <w:pPr>
        <w:spacing w:after="0"/>
      </w:pPr>
      <w:r>
        <w:rPr>
          <w:sz w:val="18"/>
          <w:szCs w:val="18"/>
        </w:rPr>
        <w:t>...</w:t>
      </w:r>
      <w:proofErr w:type="spellStart"/>
      <w:r>
        <w:rPr>
          <w:sz w:val="18"/>
          <w:szCs w:val="18"/>
        </w:rPr>
        <w:t>YourPath</w:t>
      </w:r>
      <w:proofErr w:type="spellEnd"/>
      <w:r>
        <w:rPr>
          <w:sz w:val="18"/>
          <w:szCs w:val="18"/>
        </w:rPr>
        <w:t>...\Documents\Visual Studio 2017\Projects\</w:t>
      </w:r>
      <w:proofErr w:type="spellStart"/>
      <w:r>
        <w:rPr>
          <w:b/>
          <w:bCs/>
          <w:sz w:val="18"/>
          <w:szCs w:val="18"/>
        </w:rPr>
        <w:t>YourWebsiteName</w:t>
      </w:r>
      <w:proofErr w:type="spellEnd"/>
    </w:p>
    <w:p w14:paraId="2E4C0305" w14:textId="77777777" w:rsidR="005A7811" w:rsidRDefault="005A7811" w:rsidP="00362655">
      <w:pPr>
        <w:spacing w:after="0"/>
      </w:pPr>
      <w:r>
        <w:t xml:space="preserve">Double </w:t>
      </w:r>
      <w:proofErr w:type="gramStart"/>
      <w:r>
        <w:t>click  "</w:t>
      </w:r>
      <w:proofErr w:type="gramEnd"/>
      <w:r>
        <w:rPr>
          <w:b/>
          <w:bCs/>
          <w:sz w:val="18"/>
          <w:szCs w:val="18"/>
        </w:rPr>
        <w:t>YourWebsiteName</w:t>
      </w:r>
      <w:r>
        <w:rPr>
          <w:sz w:val="18"/>
          <w:szCs w:val="18"/>
        </w:rPr>
        <w:t>.sln</w:t>
      </w:r>
      <w:r>
        <w:t>"</w:t>
      </w:r>
    </w:p>
    <w:p w14:paraId="351CB59A" w14:textId="77777777" w:rsidR="005A7811" w:rsidRDefault="005A7811" w:rsidP="00362655">
      <w:pPr>
        <w:spacing w:after="0"/>
      </w:pPr>
    </w:p>
    <w:p w14:paraId="296FA62B" w14:textId="77777777" w:rsidR="005A7811" w:rsidRDefault="005A7811" w:rsidP="00362655">
      <w:pPr>
        <w:spacing w:after="0"/>
      </w:pPr>
      <w:r>
        <w:rPr>
          <w:b/>
          <w:bCs/>
        </w:rPr>
        <w:t>Do you want to allow this app to make changes to your device</w:t>
      </w:r>
      <w:r>
        <w:t> --&gt; Yes</w:t>
      </w:r>
    </w:p>
    <w:p w14:paraId="3B469591" w14:textId="77777777" w:rsidR="005A7811" w:rsidRDefault="005A7811" w:rsidP="00362655">
      <w:pPr>
        <w:spacing w:after="0"/>
      </w:pPr>
      <w:r>
        <w:t>Then Visual Studio will be opened</w:t>
      </w:r>
    </w:p>
    <w:p w14:paraId="1DE49C44" w14:textId="77777777" w:rsidR="005A7811" w:rsidRDefault="005A7811" w:rsidP="00362655">
      <w:pPr>
        <w:spacing w:after="0"/>
      </w:pPr>
      <w:r>
        <w:rPr>
          <w:b/>
          <w:bCs/>
        </w:rPr>
        <w:t>Save changes to the following items?</w:t>
      </w:r>
      <w:r>
        <w:t>  devenv.sln   --</w:t>
      </w:r>
      <w:proofErr w:type="gramStart"/>
      <w:r>
        <w:t>&gt;  No</w:t>
      </w:r>
      <w:proofErr w:type="gramEnd"/>
    </w:p>
    <w:p w14:paraId="664BA635" w14:textId="77777777" w:rsidR="005A7811" w:rsidRDefault="005A7811" w:rsidP="00362655">
      <w:pPr>
        <w:spacing w:after="0"/>
      </w:pPr>
    </w:p>
    <w:p w14:paraId="7F34205C" w14:textId="0B50A34A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7B310002" wp14:editId="5C964136">
            <wp:extent cx="2720340" cy="2286000"/>
            <wp:effectExtent l="0" t="0" r="3810" b="0"/>
            <wp:docPr id="26" name="Picture 2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A52D9" w14:textId="77777777" w:rsidR="005A7811" w:rsidRDefault="005A7811" w:rsidP="00362655">
      <w:pPr>
        <w:spacing w:after="0"/>
      </w:pPr>
    </w:p>
    <w:p w14:paraId="25D91830" w14:textId="77777777" w:rsidR="005A7811" w:rsidRDefault="005A7811" w:rsidP="00362655">
      <w:pPr>
        <w:spacing w:after="0"/>
      </w:pPr>
      <w:r>
        <w:rPr>
          <w:sz w:val="32"/>
          <w:szCs w:val="32"/>
        </w:rPr>
        <w:t>3.4.3. Run Visual Studio as Admin without dialog</w:t>
      </w:r>
    </w:p>
    <w:p w14:paraId="1481BC9C" w14:textId="77777777" w:rsidR="005A7811" w:rsidRDefault="005A7811" w:rsidP="00362655">
      <w:pPr>
        <w:spacing w:after="0"/>
      </w:pPr>
    </w:p>
    <w:p w14:paraId="502D77F9" w14:textId="77777777" w:rsidR="005A7811" w:rsidRDefault="005A7811" w:rsidP="00362655">
      <w:pPr>
        <w:spacing w:after="0"/>
      </w:pPr>
      <w:r>
        <w:rPr>
          <w:b/>
          <w:bCs/>
          <w:sz w:val="18"/>
          <w:szCs w:val="18"/>
        </w:rPr>
        <w:t>Save changes to the following items?</w:t>
      </w:r>
      <w:r>
        <w:t> </w:t>
      </w:r>
      <w:r>
        <w:rPr>
          <w:sz w:val="18"/>
          <w:szCs w:val="18"/>
        </w:rPr>
        <w:t> devenv.sln   --</w:t>
      </w:r>
      <w:proofErr w:type="gramStart"/>
      <w:r>
        <w:rPr>
          <w:sz w:val="18"/>
          <w:szCs w:val="18"/>
        </w:rPr>
        <w:t>&gt;  No</w:t>
      </w:r>
      <w:proofErr w:type="gramEnd"/>
    </w:p>
    <w:p w14:paraId="7B607A59" w14:textId="77777777" w:rsidR="005A7811" w:rsidRDefault="005A7811" w:rsidP="00362655">
      <w:pPr>
        <w:spacing w:after="0"/>
      </w:pPr>
      <w:r>
        <w:rPr>
          <w:sz w:val="18"/>
          <w:szCs w:val="18"/>
        </w:rPr>
        <w:t>If you don't want to see this dialog anymore, there is a way to avoid.</w:t>
      </w:r>
    </w:p>
    <w:p w14:paraId="3F42A1F1" w14:textId="77777777" w:rsidR="005A7811" w:rsidRDefault="005A7811" w:rsidP="00362655">
      <w:pPr>
        <w:spacing w:after="0"/>
      </w:pPr>
      <w:r>
        <w:rPr>
          <w:sz w:val="18"/>
          <w:szCs w:val="18"/>
        </w:rPr>
        <w:t>Reference:</w:t>
      </w:r>
    </w:p>
    <w:p w14:paraId="7A4B6CE5" w14:textId="77777777" w:rsidR="005A7811" w:rsidRDefault="00000000" w:rsidP="00362655">
      <w:pPr>
        <w:spacing w:after="0"/>
      </w:pPr>
      <w:hyperlink r:id="rId38" w:history="1">
        <w:r w:rsidR="005A7811">
          <w:rPr>
            <w:rStyle w:val="Hyperlink"/>
            <w:sz w:val="18"/>
            <w:szCs w:val="18"/>
          </w:rPr>
          <w:t>http://rickvandenbosch.net/blog/running-visual-studio-as-an-administrator-causes-save-changes-to-devenv-sln-when-double-clicking-solutions/</w:t>
        </w:r>
      </w:hyperlink>
    </w:p>
    <w:p w14:paraId="3A9D7EEF" w14:textId="77777777" w:rsidR="005A7811" w:rsidRDefault="005A7811" w:rsidP="00362655">
      <w:pPr>
        <w:spacing w:after="0"/>
      </w:pPr>
    </w:p>
    <w:p w14:paraId="471B6679" w14:textId="77777777" w:rsidR="005A7811" w:rsidRDefault="005A7811" w:rsidP="00362655">
      <w:pPr>
        <w:spacing w:after="0"/>
      </w:pPr>
      <w:r>
        <w:rPr>
          <w:sz w:val="18"/>
          <w:szCs w:val="18"/>
        </w:rPr>
        <w:t>C:\Program Files (x</w:t>
      </w:r>
      <w:proofErr w:type="gramStart"/>
      <w:r>
        <w:rPr>
          <w:sz w:val="18"/>
          <w:szCs w:val="18"/>
        </w:rPr>
        <w:t>86)\</w:t>
      </w:r>
      <w:proofErr w:type="gramEnd"/>
      <w:r>
        <w:rPr>
          <w:sz w:val="18"/>
          <w:szCs w:val="18"/>
        </w:rPr>
        <w:t>Common Files\Microsoft Shared\</w:t>
      </w:r>
      <w:proofErr w:type="spellStart"/>
      <w:r>
        <w:rPr>
          <w:sz w:val="18"/>
          <w:szCs w:val="18"/>
        </w:rPr>
        <w:t>MSEnv</w:t>
      </w:r>
      <w:proofErr w:type="spellEnd"/>
      <w:r>
        <w:rPr>
          <w:sz w:val="18"/>
          <w:szCs w:val="18"/>
        </w:rPr>
        <w:t>\VSLauncher.exe</w:t>
      </w:r>
    </w:p>
    <w:p w14:paraId="01370D06" w14:textId="77777777" w:rsidR="005A7811" w:rsidRDefault="005A7811" w:rsidP="00362655">
      <w:pPr>
        <w:spacing w:after="0"/>
      </w:pPr>
    </w:p>
    <w:p w14:paraId="37FB4339" w14:textId="77777777" w:rsidR="005A7811" w:rsidRDefault="005A7811" w:rsidP="00362655">
      <w:pPr>
        <w:spacing w:after="0"/>
      </w:pPr>
      <w:r>
        <w:t>Set    </w:t>
      </w:r>
      <w:r>
        <w:rPr>
          <w:sz w:val="18"/>
          <w:szCs w:val="18"/>
        </w:rPr>
        <w:t>Run</w:t>
      </w:r>
      <w:r>
        <w:t> </w:t>
      </w:r>
      <w:proofErr w:type="gramStart"/>
      <w:r>
        <w:rPr>
          <w:b/>
          <w:bCs/>
          <w:sz w:val="18"/>
          <w:szCs w:val="18"/>
        </w:rPr>
        <w:t>VSLauncher.exe</w:t>
      </w:r>
      <w:r>
        <w:rPr>
          <w:sz w:val="18"/>
          <w:szCs w:val="18"/>
        </w:rPr>
        <w:t>  Run</w:t>
      </w:r>
      <w:proofErr w:type="gramEnd"/>
      <w:r>
        <w:rPr>
          <w:sz w:val="18"/>
          <w:szCs w:val="18"/>
        </w:rPr>
        <w:t xml:space="preserve"> as Admin </w:t>
      </w:r>
    </w:p>
    <w:p w14:paraId="3D4EA359" w14:textId="77777777" w:rsidR="005A7811" w:rsidRDefault="005A7811" w:rsidP="00362655">
      <w:pPr>
        <w:spacing w:after="0"/>
      </w:pPr>
      <w:r>
        <w:rPr>
          <w:b/>
          <w:bCs/>
          <w:sz w:val="18"/>
          <w:szCs w:val="18"/>
        </w:rPr>
        <w:t>C:\Program Files (x</w:t>
      </w:r>
      <w:proofErr w:type="gramStart"/>
      <w:r>
        <w:rPr>
          <w:b/>
          <w:bCs/>
          <w:sz w:val="18"/>
          <w:szCs w:val="18"/>
        </w:rPr>
        <w:t>86)\</w:t>
      </w:r>
      <w:proofErr w:type="gramEnd"/>
      <w:r>
        <w:rPr>
          <w:b/>
          <w:bCs/>
          <w:sz w:val="18"/>
          <w:szCs w:val="18"/>
        </w:rPr>
        <w:t>Common Files\Microsoft Shared\</w:t>
      </w:r>
      <w:proofErr w:type="spellStart"/>
      <w:r>
        <w:rPr>
          <w:b/>
          <w:bCs/>
          <w:sz w:val="18"/>
          <w:szCs w:val="18"/>
        </w:rPr>
        <w:t>MSEnv</w:t>
      </w:r>
      <w:proofErr w:type="spellEnd"/>
      <w:r>
        <w:rPr>
          <w:b/>
          <w:bCs/>
          <w:sz w:val="18"/>
          <w:szCs w:val="18"/>
        </w:rPr>
        <w:t>\VSLauncher.exe</w:t>
      </w:r>
    </w:p>
    <w:p w14:paraId="0CDD50C5" w14:textId="77777777" w:rsidR="005A7811" w:rsidRDefault="005A7811" w:rsidP="00362655">
      <w:pPr>
        <w:spacing w:after="0"/>
      </w:pPr>
      <w:r>
        <w:rPr>
          <w:sz w:val="18"/>
          <w:szCs w:val="18"/>
        </w:rPr>
        <w:t>We need to set up to</w:t>
      </w:r>
      <w:r>
        <w:t> </w:t>
      </w:r>
      <w:r>
        <w:rPr>
          <w:b/>
          <w:bCs/>
          <w:sz w:val="18"/>
          <w:szCs w:val="18"/>
        </w:rPr>
        <w:t>VSLauncher.exe</w:t>
      </w:r>
      <w:r>
        <w:rPr>
          <w:sz w:val="18"/>
          <w:szCs w:val="18"/>
        </w:rPr>
        <w:t> run as admin</w:t>
      </w:r>
    </w:p>
    <w:p w14:paraId="21705B54" w14:textId="77777777" w:rsidR="005A7811" w:rsidRDefault="005A7811" w:rsidP="00362655">
      <w:pPr>
        <w:spacing w:after="0"/>
      </w:pPr>
      <w:r>
        <w:t>--&gt; Right Click --&gt; Compatibility Tab --&gt; Select    Run this program as an administrator </w:t>
      </w:r>
    </w:p>
    <w:p w14:paraId="6E6C5D1C" w14:textId="77777777" w:rsidR="005A7811" w:rsidRDefault="005A7811" w:rsidP="00362655">
      <w:pPr>
        <w:spacing w:after="0"/>
      </w:pPr>
    </w:p>
    <w:p w14:paraId="4E3CF2D5" w14:textId="77777777" w:rsidR="005A7811" w:rsidRDefault="005A7811" w:rsidP="00362655">
      <w:pPr>
        <w:spacing w:after="0"/>
      </w:pPr>
      <w:r>
        <w:t>You need to set both </w:t>
      </w:r>
      <w:r>
        <w:rPr>
          <w:b/>
          <w:bCs/>
          <w:sz w:val="18"/>
          <w:szCs w:val="18"/>
        </w:rPr>
        <w:t>devenv.exe </w:t>
      </w:r>
      <w:r>
        <w:t>and </w:t>
      </w:r>
      <w:r>
        <w:rPr>
          <w:b/>
          <w:bCs/>
          <w:sz w:val="18"/>
          <w:szCs w:val="18"/>
        </w:rPr>
        <w:t>VSLauncher.exe </w:t>
      </w:r>
      <w:r>
        <w:t>to Run as Admin to avoid the dialog.</w:t>
      </w:r>
    </w:p>
    <w:p w14:paraId="133CB25E" w14:textId="77777777" w:rsidR="005A7811" w:rsidRDefault="005A7811" w:rsidP="00362655">
      <w:pPr>
        <w:spacing w:after="0"/>
      </w:pPr>
      <w:r>
        <w:rPr>
          <w:b/>
          <w:bCs/>
          <w:sz w:val="18"/>
          <w:szCs w:val="18"/>
        </w:rPr>
        <w:t>C:\Program Files (x</w:t>
      </w:r>
      <w:proofErr w:type="gramStart"/>
      <w:r>
        <w:rPr>
          <w:b/>
          <w:bCs/>
          <w:sz w:val="18"/>
          <w:szCs w:val="18"/>
        </w:rPr>
        <w:t>86)\</w:t>
      </w:r>
      <w:proofErr w:type="gramEnd"/>
      <w:r>
        <w:rPr>
          <w:b/>
          <w:bCs/>
          <w:sz w:val="18"/>
          <w:szCs w:val="18"/>
        </w:rPr>
        <w:t>Microsoft Visual Studio\2017\Community\Common7\IDE\devenv.exe</w:t>
      </w:r>
    </w:p>
    <w:p w14:paraId="1A938396" w14:textId="77777777" w:rsidR="005A7811" w:rsidRDefault="005A7811" w:rsidP="00362655">
      <w:pPr>
        <w:spacing w:after="0"/>
      </w:pPr>
      <w:r>
        <w:rPr>
          <w:b/>
          <w:bCs/>
          <w:sz w:val="18"/>
          <w:szCs w:val="18"/>
        </w:rPr>
        <w:t>C:\Program Files (x</w:t>
      </w:r>
      <w:proofErr w:type="gramStart"/>
      <w:r>
        <w:rPr>
          <w:b/>
          <w:bCs/>
          <w:sz w:val="18"/>
          <w:szCs w:val="18"/>
        </w:rPr>
        <w:t>86)\</w:t>
      </w:r>
      <w:proofErr w:type="gramEnd"/>
      <w:r>
        <w:rPr>
          <w:b/>
          <w:bCs/>
          <w:sz w:val="18"/>
          <w:szCs w:val="18"/>
        </w:rPr>
        <w:t>Common Files\Microsoft Shared\</w:t>
      </w:r>
      <w:proofErr w:type="spellStart"/>
      <w:r>
        <w:rPr>
          <w:b/>
          <w:bCs/>
          <w:sz w:val="18"/>
          <w:szCs w:val="18"/>
        </w:rPr>
        <w:t>MSEnv</w:t>
      </w:r>
      <w:proofErr w:type="spellEnd"/>
      <w:r>
        <w:rPr>
          <w:b/>
          <w:bCs/>
          <w:sz w:val="18"/>
          <w:szCs w:val="18"/>
        </w:rPr>
        <w:t>\VSLauncher.exe</w:t>
      </w:r>
    </w:p>
    <w:p w14:paraId="282BD741" w14:textId="77777777" w:rsidR="005A7811" w:rsidRDefault="005A7811" w:rsidP="00362655">
      <w:pPr>
        <w:spacing w:after="0"/>
      </w:pPr>
    </w:p>
    <w:p w14:paraId="34ED9036" w14:textId="77777777" w:rsidR="005A7811" w:rsidRDefault="005A7811" w:rsidP="00362655">
      <w:pPr>
        <w:spacing w:after="0"/>
      </w:pPr>
    </w:p>
    <w:p w14:paraId="18C238EB" w14:textId="4C874312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21DA4E94" wp14:editId="683175F6">
            <wp:extent cx="3497580" cy="4221480"/>
            <wp:effectExtent l="0" t="0" r="762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E45EB" w14:textId="77777777" w:rsidR="005A7811" w:rsidRDefault="005A7811" w:rsidP="00362655">
      <w:pPr>
        <w:spacing w:after="0"/>
      </w:pPr>
    </w:p>
    <w:p w14:paraId="349D2B34" w14:textId="77777777" w:rsidR="005A7811" w:rsidRDefault="005A7811" w:rsidP="00362655">
      <w:pPr>
        <w:spacing w:after="0"/>
      </w:pPr>
      <w:r>
        <w:rPr>
          <w:b/>
          <w:bCs/>
          <w:sz w:val="18"/>
          <w:szCs w:val="18"/>
        </w:rPr>
        <w:t>Do you want to allow this app to make changes to your device</w:t>
      </w:r>
      <w:r>
        <w:t> </w:t>
      </w:r>
      <w:r>
        <w:rPr>
          <w:sz w:val="18"/>
          <w:szCs w:val="18"/>
        </w:rPr>
        <w:t>--&gt; Yes</w:t>
      </w:r>
    </w:p>
    <w:p w14:paraId="0C8F33D9" w14:textId="77777777" w:rsidR="005A7811" w:rsidRDefault="005A7811" w:rsidP="00362655">
      <w:pPr>
        <w:spacing w:after="0"/>
      </w:pPr>
      <w:r>
        <w:rPr>
          <w:sz w:val="18"/>
          <w:szCs w:val="18"/>
        </w:rPr>
        <w:t>If you don't want to see this dialog anymore, there is a way to avoid.</w:t>
      </w:r>
    </w:p>
    <w:p w14:paraId="6CC4CA05" w14:textId="77777777" w:rsidR="005A7811" w:rsidRDefault="005A7811" w:rsidP="00362655">
      <w:pPr>
        <w:spacing w:after="0"/>
      </w:pPr>
      <w:r>
        <w:rPr>
          <w:sz w:val="18"/>
          <w:szCs w:val="18"/>
        </w:rPr>
        <w:t>Reference:</w:t>
      </w:r>
    </w:p>
    <w:p w14:paraId="548718E0" w14:textId="77777777" w:rsidR="005A7811" w:rsidRDefault="00000000" w:rsidP="00362655">
      <w:pPr>
        <w:spacing w:after="0"/>
      </w:pPr>
      <w:hyperlink r:id="rId40" w:history="1">
        <w:r w:rsidR="005A7811">
          <w:rPr>
            <w:rStyle w:val="Hyperlink"/>
            <w:color w:val="0000EE"/>
            <w:sz w:val="18"/>
            <w:szCs w:val="18"/>
          </w:rPr>
          <w:t>https://answers.microsoft.com/en-us/windows/forum/windows_7-security/how-can-i-disable-the-do-you-want-to-allow-the/35a722f4-f53d-49d1-b345-c4463cdf81e1?auth=1</w:t>
        </w:r>
      </w:hyperlink>
    </w:p>
    <w:p w14:paraId="5DD23B57" w14:textId="77777777" w:rsidR="005A7811" w:rsidRDefault="005A7811" w:rsidP="00362655">
      <w:pPr>
        <w:spacing w:after="0"/>
      </w:pPr>
    </w:p>
    <w:p w14:paraId="653B5D02" w14:textId="77777777" w:rsidR="005A7811" w:rsidRDefault="005A7811" w:rsidP="00362655">
      <w:pPr>
        <w:spacing w:after="0"/>
      </w:pPr>
      <w:r>
        <w:t>Control Panel --&gt; User Accounts --&gt; User Accounts --&gt; </w:t>
      </w:r>
    </w:p>
    <w:p w14:paraId="316BFEDA" w14:textId="77777777" w:rsidR="005A7811" w:rsidRDefault="005A7811" w:rsidP="00362655">
      <w:pPr>
        <w:spacing w:after="0"/>
      </w:pPr>
      <w:r>
        <w:t>Change User Account Controller Settings --&gt; Never notify.</w:t>
      </w:r>
    </w:p>
    <w:p w14:paraId="171CC4F8" w14:textId="77777777" w:rsidR="005A7811" w:rsidRDefault="005A7811" w:rsidP="00362655">
      <w:pPr>
        <w:spacing w:after="0"/>
      </w:pPr>
    </w:p>
    <w:p w14:paraId="45BD146B" w14:textId="77777777" w:rsidR="005A7811" w:rsidRDefault="005A7811" w:rsidP="00362655">
      <w:pPr>
        <w:spacing w:after="0"/>
      </w:pPr>
      <w:r>
        <w:rPr>
          <w:b/>
          <w:bCs/>
          <w:sz w:val="18"/>
          <w:szCs w:val="18"/>
        </w:rPr>
        <w:t>Note:</w:t>
      </w:r>
    </w:p>
    <w:p w14:paraId="01C51ACD" w14:textId="77777777" w:rsidR="005A7811" w:rsidRDefault="005A7811" w:rsidP="00362655">
      <w:pPr>
        <w:spacing w:after="0"/>
      </w:pPr>
      <w:r>
        <w:rPr>
          <w:sz w:val="18"/>
          <w:szCs w:val="18"/>
        </w:rPr>
        <w:t xml:space="preserve">UAC helps prevent potentially harmful applications from making changes to your </w:t>
      </w:r>
      <w:proofErr w:type="gramStart"/>
      <w:r>
        <w:rPr>
          <w:sz w:val="18"/>
          <w:szCs w:val="18"/>
        </w:rPr>
        <w:t>Computer</w:t>
      </w:r>
      <w:proofErr w:type="gramEnd"/>
      <w:r>
        <w:rPr>
          <w:sz w:val="18"/>
          <w:szCs w:val="18"/>
        </w:rPr>
        <w:t>. </w:t>
      </w:r>
    </w:p>
    <w:p w14:paraId="01A1DA5B" w14:textId="77777777" w:rsidR="005A7811" w:rsidRDefault="005A7811" w:rsidP="00362655">
      <w:pPr>
        <w:spacing w:after="0"/>
      </w:pPr>
      <w:r>
        <w:rPr>
          <w:sz w:val="18"/>
          <w:szCs w:val="18"/>
        </w:rPr>
        <w:t xml:space="preserve">Turning off UAC would turn off the feature for all programs and not for only a specific </w:t>
      </w:r>
      <w:proofErr w:type="gramStart"/>
      <w:r>
        <w:rPr>
          <w:sz w:val="18"/>
          <w:szCs w:val="18"/>
        </w:rPr>
        <w:t>particular application</w:t>
      </w:r>
      <w:proofErr w:type="gramEnd"/>
      <w:r>
        <w:rPr>
          <w:sz w:val="18"/>
          <w:szCs w:val="18"/>
        </w:rPr>
        <w:t>.</w:t>
      </w:r>
    </w:p>
    <w:p w14:paraId="39428B29" w14:textId="77777777" w:rsidR="005A7811" w:rsidRDefault="005A7811" w:rsidP="00362655">
      <w:pPr>
        <w:spacing w:after="0"/>
      </w:pPr>
      <w:r>
        <w:rPr>
          <w:sz w:val="18"/>
          <w:szCs w:val="18"/>
        </w:rPr>
        <w:t>I personally suggest just leave as the default setting.</w:t>
      </w:r>
    </w:p>
    <w:p w14:paraId="48E173E9" w14:textId="77777777" w:rsidR="005A7811" w:rsidRDefault="005A7811" w:rsidP="00362655">
      <w:pPr>
        <w:spacing w:after="0"/>
      </w:pPr>
    </w:p>
    <w:p w14:paraId="0C289E72" w14:textId="77777777" w:rsidR="005A7811" w:rsidRDefault="005A7811" w:rsidP="00362655">
      <w:pPr>
        <w:spacing w:after="0"/>
      </w:pPr>
    </w:p>
    <w:p w14:paraId="0D532501" w14:textId="5130DA27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4F05555D" wp14:editId="09DBD2C1">
            <wp:extent cx="4907280" cy="236220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F4392" w14:textId="77777777" w:rsidR="005A7811" w:rsidRDefault="005A7811" w:rsidP="00362655">
      <w:pPr>
        <w:spacing w:after="0"/>
      </w:pPr>
    </w:p>
    <w:p w14:paraId="49901852" w14:textId="4654C0A8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1AA8A335" wp14:editId="18E28D55">
            <wp:extent cx="3840480" cy="1600200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1EB4A" w14:textId="77777777" w:rsidR="005A7811" w:rsidRDefault="005A7811" w:rsidP="00362655">
      <w:pPr>
        <w:spacing w:after="0"/>
      </w:pPr>
    </w:p>
    <w:p w14:paraId="3CAC4622" w14:textId="77777777" w:rsidR="005A7811" w:rsidRDefault="005A7811" w:rsidP="00362655">
      <w:pPr>
        <w:spacing w:after="0"/>
      </w:pPr>
    </w:p>
    <w:p w14:paraId="380B4E6F" w14:textId="2F0CE2B4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5289FA99" wp14:editId="431245CF">
            <wp:extent cx="3528060" cy="26060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CC820" w14:textId="77777777" w:rsidR="005A7811" w:rsidRDefault="005A7811" w:rsidP="00362655">
      <w:pPr>
        <w:spacing w:after="0"/>
      </w:pPr>
    </w:p>
    <w:p w14:paraId="5F263842" w14:textId="77777777" w:rsidR="005A7811" w:rsidRDefault="005A7811" w:rsidP="00362655">
      <w:pPr>
        <w:spacing w:after="0"/>
      </w:pPr>
    </w:p>
    <w:p w14:paraId="58492480" w14:textId="77777777" w:rsidR="005A7811" w:rsidRDefault="005A7811" w:rsidP="00362655">
      <w:pPr>
        <w:spacing w:after="0"/>
      </w:pPr>
    </w:p>
    <w:p w14:paraId="090A2B41" w14:textId="77777777" w:rsidR="005A7811" w:rsidRDefault="005A7811" w:rsidP="00362655">
      <w:pPr>
        <w:spacing w:after="0"/>
      </w:pPr>
      <w:r>
        <w:rPr>
          <w:sz w:val="36"/>
          <w:szCs w:val="36"/>
        </w:rPr>
        <w:t>3.5. Run IIS</w:t>
      </w:r>
    </w:p>
    <w:p w14:paraId="662A0D8A" w14:textId="77777777" w:rsidR="005A7811" w:rsidRDefault="005A7811" w:rsidP="00362655">
      <w:pPr>
        <w:spacing w:after="0"/>
      </w:pPr>
    </w:p>
    <w:p w14:paraId="7656586C" w14:textId="77777777" w:rsidR="005A7811" w:rsidRDefault="005A7811" w:rsidP="00362655">
      <w:pPr>
        <w:spacing w:after="0"/>
      </w:pPr>
      <w:r>
        <w:rPr>
          <w:sz w:val="18"/>
          <w:szCs w:val="18"/>
        </w:rPr>
        <w:t>Go back to Visual Studio </w:t>
      </w:r>
    </w:p>
    <w:p w14:paraId="698B19A6" w14:textId="77777777" w:rsidR="005A7811" w:rsidRDefault="005A7811" w:rsidP="00362655">
      <w:pPr>
        <w:spacing w:after="0"/>
      </w:pPr>
      <w:proofErr w:type="spellStart"/>
      <w:r>
        <w:rPr>
          <w:sz w:val="18"/>
          <w:szCs w:val="18"/>
        </w:rPr>
        <w:t>ProjectName</w:t>
      </w:r>
      <w:proofErr w:type="spellEnd"/>
      <w:r>
        <w:rPr>
          <w:sz w:val="18"/>
          <w:szCs w:val="18"/>
        </w:rPr>
        <w:t xml:space="preserve"> --&gt; Right Click --&gt; Properties</w:t>
      </w:r>
    </w:p>
    <w:p w14:paraId="1863DD3C" w14:textId="77777777" w:rsidR="005A7811" w:rsidRDefault="005A7811" w:rsidP="00362655">
      <w:pPr>
        <w:spacing w:after="0"/>
      </w:pPr>
    </w:p>
    <w:p w14:paraId="4A2AF7CD" w14:textId="77777777" w:rsidR="005A7811" w:rsidRDefault="005A7811" w:rsidP="00362655">
      <w:pPr>
        <w:spacing w:after="0"/>
      </w:pPr>
    </w:p>
    <w:p w14:paraId="6D71455E" w14:textId="77777777" w:rsidR="005A7811" w:rsidRDefault="005A7811" w:rsidP="00362655">
      <w:pPr>
        <w:spacing w:after="0"/>
      </w:pPr>
    </w:p>
    <w:p w14:paraId="2D7F1572" w14:textId="22002682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125FB154" wp14:editId="57C0FEE9">
            <wp:extent cx="3192780" cy="582930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582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67846" w14:textId="77777777" w:rsidR="005A7811" w:rsidRDefault="005A7811" w:rsidP="00362655">
      <w:pPr>
        <w:spacing w:after="0"/>
      </w:pPr>
    </w:p>
    <w:p w14:paraId="192108AC" w14:textId="77777777" w:rsidR="005A7811" w:rsidRDefault="005A7811" w:rsidP="0036265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--&gt; Web Tab --&gt; Servers Section</w:t>
      </w:r>
    </w:p>
    <w:p w14:paraId="2356700C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--&gt; Dropdown box --&gt; 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At the moment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>, we are using</w:t>
      </w:r>
      <w:r>
        <w:rPr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IIS Express</w:t>
      </w:r>
    </w:p>
    <w:p w14:paraId="461553BA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Change to</w:t>
      </w:r>
      <w:r>
        <w:rPr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Local IIS</w:t>
      </w:r>
    </w:p>
    <w:p w14:paraId="3B39D878" w14:textId="77777777" w:rsidR="005A7811" w:rsidRDefault="005A7811" w:rsidP="00362655">
      <w:pPr>
        <w:spacing w:after="0"/>
        <w:rPr>
          <w:sz w:val="24"/>
          <w:szCs w:val="24"/>
        </w:rPr>
      </w:pPr>
      <w:r>
        <w:rPr>
          <w:sz w:val="18"/>
          <w:szCs w:val="18"/>
        </w:rPr>
        <w:t>Press "</w:t>
      </w:r>
      <w:r>
        <w:rPr>
          <w:b/>
          <w:bCs/>
          <w:sz w:val="18"/>
          <w:szCs w:val="18"/>
        </w:rPr>
        <w:t>Create Virtual Directory</w:t>
      </w:r>
      <w:r>
        <w:rPr>
          <w:sz w:val="18"/>
          <w:szCs w:val="18"/>
        </w:rPr>
        <w:t>" button </w:t>
      </w:r>
    </w:p>
    <w:p w14:paraId="35323B87" w14:textId="77777777" w:rsidR="005A7811" w:rsidRDefault="005A7811" w:rsidP="00362655">
      <w:pPr>
        <w:spacing w:after="0"/>
      </w:pPr>
      <w:r>
        <w:rPr>
          <w:sz w:val="18"/>
          <w:szCs w:val="18"/>
        </w:rPr>
        <w:t>--&gt; If you see the error message, please</w:t>
      </w:r>
      <w:r>
        <w:t> </w:t>
      </w:r>
      <w:r>
        <w:rPr>
          <w:b/>
          <w:bCs/>
          <w:sz w:val="18"/>
          <w:szCs w:val="18"/>
        </w:rPr>
        <w:t>Run Visual Studio as Admin </w:t>
      </w:r>
    </w:p>
    <w:p w14:paraId="63226BE7" w14:textId="77777777" w:rsidR="005A7811" w:rsidRDefault="005A7811" w:rsidP="00362655">
      <w:pPr>
        <w:spacing w:after="0"/>
      </w:pPr>
    </w:p>
    <w:p w14:paraId="3A927029" w14:textId="77777777" w:rsidR="005A7811" w:rsidRDefault="005A7811" w:rsidP="00362655">
      <w:pPr>
        <w:spacing w:after="0"/>
      </w:pPr>
    </w:p>
    <w:p w14:paraId="1EE5964F" w14:textId="32CBEF7B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7C228CA6" wp14:editId="3D885905">
            <wp:extent cx="5274310" cy="2126615"/>
            <wp:effectExtent l="0" t="0" r="254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2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1E20" w14:textId="77777777" w:rsidR="005A7811" w:rsidRDefault="005A7811" w:rsidP="00362655">
      <w:pPr>
        <w:spacing w:after="0"/>
      </w:pPr>
    </w:p>
    <w:p w14:paraId="46C4B220" w14:textId="119330C7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547AB1CB" wp14:editId="183DAFEF">
            <wp:extent cx="5274310" cy="230505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2632D" w14:textId="77777777" w:rsidR="005A7811" w:rsidRDefault="005A7811" w:rsidP="00362655">
      <w:pPr>
        <w:spacing w:after="0"/>
      </w:pPr>
    </w:p>
    <w:p w14:paraId="27D357E4" w14:textId="77777777" w:rsidR="005A7811" w:rsidRDefault="005A7811" w:rsidP="00362655">
      <w:pPr>
        <w:spacing w:after="0"/>
      </w:pPr>
    </w:p>
    <w:p w14:paraId="71DF958D" w14:textId="54A92ABA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02038B65" wp14:editId="244DB86E">
            <wp:extent cx="2674620" cy="1363980"/>
            <wp:effectExtent l="0" t="0" r="0" b="762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93D42" w14:textId="77777777" w:rsidR="005A7811" w:rsidRDefault="005A7811" w:rsidP="00362655">
      <w:pPr>
        <w:spacing w:after="0"/>
      </w:pPr>
    </w:p>
    <w:p w14:paraId="2B2FCA58" w14:textId="77777777" w:rsidR="005A7811" w:rsidRDefault="005A7811" w:rsidP="00362655">
      <w:pPr>
        <w:spacing w:after="0"/>
      </w:pPr>
    </w:p>
    <w:p w14:paraId="637262BD" w14:textId="77777777" w:rsidR="005A7811" w:rsidRDefault="005A7811" w:rsidP="00362655">
      <w:pPr>
        <w:spacing w:after="0"/>
      </w:pPr>
      <w:r>
        <w:t>Now, In IIS</w:t>
      </w:r>
    </w:p>
    <w:p w14:paraId="3642E585" w14:textId="77777777" w:rsidR="005A7811" w:rsidRDefault="005A7811" w:rsidP="00362655">
      <w:pPr>
        <w:spacing w:after="0"/>
      </w:pPr>
      <w:r>
        <w:t>We can see "</w:t>
      </w:r>
      <w:proofErr w:type="spellStart"/>
      <w:r>
        <w:rPr>
          <w:b/>
          <w:bCs/>
        </w:rPr>
        <w:t>YourWebSiteName</w:t>
      </w:r>
      <w:proofErr w:type="spellEnd"/>
      <w:r>
        <w:t>" is under Default Website</w:t>
      </w:r>
    </w:p>
    <w:p w14:paraId="3F6BF8A2" w14:textId="77777777" w:rsidR="005A7811" w:rsidRDefault="005A7811" w:rsidP="00362655">
      <w:pPr>
        <w:spacing w:after="0"/>
      </w:pPr>
    </w:p>
    <w:p w14:paraId="2C2E261C" w14:textId="77777777" w:rsidR="005A7811" w:rsidRDefault="005A7811" w:rsidP="00362655">
      <w:pPr>
        <w:spacing w:after="0"/>
      </w:pPr>
    </w:p>
    <w:p w14:paraId="0178D00D" w14:textId="2DAB56A1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5D076294" wp14:editId="414C782E">
            <wp:extent cx="3870960" cy="41376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413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227F7" w14:textId="77777777" w:rsidR="005A7811" w:rsidRDefault="005A7811" w:rsidP="00362655">
      <w:pPr>
        <w:spacing w:after="0"/>
      </w:pPr>
    </w:p>
    <w:p w14:paraId="2353ECC6" w14:textId="77777777" w:rsidR="005A7811" w:rsidRDefault="005A7811" w:rsidP="00362655">
      <w:pPr>
        <w:spacing w:after="0"/>
      </w:pPr>
    </w:p>
    <w:p w14:paraId="65AF3631" w14:textId="77777777" w:rsidR="005A7811" w:rsidRDefault="005A7811" w:rsidP="00362655">
      <w:pPr>
        <w:spacing w:after="0"/>
      </w:pPr>
      <w:r>
        <w:lastRenderedPageBreak/>
        <w:t>1.</w:t>
      </w:r>
    </w:p>
    <w:p w14:paraId="0DBED839" w14:textId="77777777" w:rsidR="005A7811" w:rsidRDefault="005A7811" w:rsidP="00362655">
      <w:pPr>
        <w:spacing w:after="0"/>
      </w:pPr>
      <w:r>
        <w:t xml:space="preserve">Default Web Site --&gt; </w:t>
      </w:r>
      <w:proofErr w:type="spellStart"/>
      <w:r>
        <w:t>YourWebSiteName</w:t>
      </w:r>
      <w:proofErr w:type="spellEnd"/>
      <w:r>
        <w:t xml:space="preserve"> --&gt; Right Click --&gt; Explore</w:t>
      </w:r>
    </w:p>
    <w:p w14:paraId="6D79B967" w14:textId="77777777" w:rsidR="005A7811" w:rsidRDefault="005A7811" w:rsidP="00362655">
      <w:pPr>
        <w:spacing w:after="0"/>
      </w:pPr>
      <w:r>
        <w:t>The IIS will host your web application under </w:t>
      </w:r>
      <w:proofErr w:type="spellStart"/>
      <w:r>
        <w:rPr>
          <w:b/>
          <w:bCs/>
        </w:rPr>
        <w:t>YourProjectName</w:t>
      </w:r>
      <w:proofErr w:type="spellEnd"/>
      <w:r>
        <w:rPr>
          <w:b/>
          <w:bCs/>
          <w:sz w:val="18"/>
          <w:szCs w:val="18"/>
        </w:rPr>
        <w:t> </w:t>
      </w:r>
      <w:r>
        <w:rPr>
          <w:sz w:val="18"/>
          <w:szCs w:val="18"/>
        </w:rPr>
        <w:t>directory.</w:t>
      </w:r>
    </w:p>
    <w:p w14:paraId="71CA952F" w14:textId="77777777" w:rsidR="005A7811" w:rsidRDefault="005A7811" w:rsidP="00362655">
      <w:pPr>
        <w:spacing w:after="0"/>
      </w:pPr>
    </w:p>
    <w:p w14:paraId="03CA1427" w14:textId="77777777" w:rsidR="005A7811" w:rsidRDefault="005A7811" w:rsidP="00362655">
      <w:pPr>
        <w:spacing w:after="0"/>
      </w:pPr>
    </w:p>
    <w:p w14:paraId="7A73DB2E" w14:textId="77777777" w:rsidR="005A7811" w:rsidRDefault="005A7811" w:rsidP="00362655">
      <w:pPr>
        <w:spacing w:after="0"/>
      </w:pPr>
      <w:r>
        <w:rPr>
          <w:sz w:val="18"/>
          <w:szCs w:val="18"/>
        </w:rPr>
        <w:t>2.</w:t>
      </w:r>
    </w:p>
    <w:p w14:paraId="49AC6AB2" w14:textId="77777777" w:rsidR="005A7811" w:rsidRDefault="005A7811" w:rsidP="00362655">
      <w:pPr>
        <w:spacing w:after="0"/>
      </w:pPr>
      <w:r>
        <w:rPr>
          <w:sz w:val="18"/>
          <w:szCs w:val="18"/>
        </w:rPr>
        <w:t>Default Web Site Right Click --&gt; Explore</w:t>
      </w:r>
    </w:p>
    <w:p w14:paraId="76861995" w14:textId="77777777" w:rsidR="005A7811" w:rsidRDefault="005A7811" w:rsidP="00362655">
      <w:pPr>
        <w:spacing w:after="0"/>
      </w:pPr>
      <w:r>
        <w:rPr>
          <w:sz w:val="18"/>
          <w:szCs w:val="18"/>
        </w:rPr>
        <w:t>The IIS host default website under</w:t>
      </w:r>
      <w:r>
        <w:rPr>
          <w:b/>
          <w:bCs/>
          <w:sz w:val="18"/>
          <w:szCs w:val="18"/>
        </w:rPr>
        <w:t> C:\inetpub\wwwroot</w:t>
      </w:r>
      <w:r>
        <w:rPr>
          <w:sz w:val="18"/>
          <w:szCs w:val="18"/>
        </w:rPr>
        <w:t> directory</w:t>
      </w:r>
    </w:p>
    <w:p w14:paraId="1190710D" w14:textId="77777777" w:rsidR="005A7811" w:rsidRDefault="005A7811" w:rsidP="00362655">
      <w:pPr>
        <w:spacing w:after="0"/>
      </w:pPr>
    </w:p>
    <w:p w14:paraId="6D4DC661" w14:textId="77777777" w:rsidR="005A7811" w:rsidRDefault="005A7811" w:rsidP="00362655">
      <w:pPr>
        <w:spacing w:after="0"/>
      </w:pPr>
      <w:r>
        <w:rPr>
          <w:sz w:val="18"/>
          <w:szCs w:val="18"/>
        </w:rPr>
        <w:t xml:space="preserve">This is the place where </w:t>
      </w:r>
      <w:proofErr w:type="spellStart"/>
      <w:r>
        <w:rPr>
          <w:sz w:val="18"/>
          <w:szCs w:val="18"/>
        </w:rPr>
        <w:t>YourWebSiteName</w:t>
      </w:r>
      <w:proofErr w:type="spellEnd"/>
      <w:r>
        <w:rPr>
          <w:sz w:val="18"/>
          <w:szCs w:val="18"/>
        </w:rPr>
        <w:t xml:space="preserve"> published and hosted by IIS</w:t>
      </w:r>
    </w:p>
    <w:p w14:paraId="5BC05C17" w14:textId="77777777" w:rsidR="005A7811" w:rsidRDefault="005A7811" w:rsidP="00362655">
      <w:pPr>
        <w:spacing w:after="0"/>
      </w:pPr>
      <w:r>
        <w:rPr>
          <w:sz w:val="18"/>
          <w:szCs w:val="18"/>
        </w:rPr>
        <w:t>The URL is </w:t>
      </w:r>
      <w:hyperlink r:id="rId46" w:history="1">
        <w:r>
          <w:rPr>
            <w:rStyle w:val="Hyperlink"/>
            <w:sz w:val="18"/>
            <w:szCs w:val="18"/>
          </w:rPr>
          <w:t>http://localhost/YourProjectName/</w:t>
        </w:r>
      </w:hyperlink>
    </w:p>
    <w:p w14:paraId="7D99CB13" w14:textId="77777777" w:rsidR="005A7811" w:rsidRDefault="005A7811" w:rsidP="00362655">
      <w:pPr>
        <w:spacing w:after="0"/>
      </w:pPr>
    </w:p>
    <w:p w14:paraId="10108740" w14:textId="77777777" w:rsidR="005A7811" w:rsidRDefault="005A7811" w:rsidP="00362655">
      <w:pPr>
        <w:spacing w:after="0"/>
      </w:pPr>
      <w:r>
        <w:t>If we are using IIS Express</w:t>
      </w:r>
    </w:p>
    <w:p w14:paraId="652152BA" w14:textId="77777777" w:rsidR="005A7811" w:rsidRDefault="005A7811" w:rsidP="00362655">
      <w:pPr>
        <w:spacing w:after="0"/>
      </w:pPr>
      <w:r>
        <w:t>The URL is </w:t>
      </w:r>
      <w:hyperlink r:id="rId47" w:history="1">
        <w:r>
          <w:rPr>
            <w:rStyle w:val="Hyperlink"/>
            <w:sz w:val="18"/>
            <w:szCs w:val="18"/>
          </w:rPr>
          <w:t>http://localhost:YourPortNumber/</w:t>
        </w:r>
      </w:hyperlink>
    </w:p>
    <w:p w14:paraId="4A6F976A" w14:textId="77777777" w:rsidR="005A7811" w:rsidRDefault="005A7811" w:rsidP="00362655">
      <w:pPr>
        <w:spacing w:after="0"/>
      </w:pPr>
      <w:r>
        <w:t>We can see the IIS Express will need a port number.</w:t>
      </w:r>
    </w:p>
    <w:p w14:paraId="3610A24A" w14:textId="77777777" w:rsidR="005A7811" w:rsidRDefault="005A7811" w:rsidP="00362655">
      <w:pPr>
        <w:spacing w:after="0"/>
      </w:pPr>
    </w:p>
    <w:p w14:paraId="372EB020" w14:textId="77777777" w:rsidR="005A7811" w:rsidRDefault="005A7811" w:rsidP="00362655">
      <w:pPr>
        <w:spacing w:after="0"/>
      </w:pPr>
    </w:p>
    <w:p w14:paraId="15277ACB" w14:textId="77777777" w:rsidR="005A7811" w:rsidRDefault="005A7811" w:rsidP="00362655">
      <w:pPr>
        <w:spacing w:after="0"/>
      </w:pPr>
    </w:p>
    <w:p w14:paraId="269E75F2" w14:textId="77777777" w:rsidR="005A7811" w:rsidRDefault="005A7811" w:rsidP="00362655">
      <w:pPr>
        <w:spacing w:after="0"/>
      </w:pPr>
      <w:r>
        <w:rPr>
          <w:sz w:val="48"/>
          <w:szCs w:val="48"/>
        </w:rPr>
        <w:t>4. URL</w:t>
      </w:r>
    </w:p>
    <w:p w14:paraId="281F813C" w14:textId="77777777" w:rsidR="005A7811" w:rsidRDefault="005A7811" w:rsidP="00362655">
      <w:pPr>
        <w:spacing w:after="0"/>
      </w:pPr>
    </w:p>
    <w:p w14:paraId="5BAD96BD" w14:textId="77777777" w:rsidR="005A7811" w:rsidRDefault="005A7811" w:rsidP="00362655">
      <w:pPr>
        <w:spacing w:after="0"/>
      </w:pPr>
      <w:r>
        <w:rPr>
          <w:sz w:val="36"/>
          <w:szCs w:val="36"/>
        </w:rPr>
        <w:t>4.1. </w:t>
      </w:r>
      <w:proofErr w:type="spellStart"/>
      <w:r>
        <w:rPr>
          <w:sz w:val="36"/>
          <w:szCs w:val="36"/>
        </w:rPr>
        <w:t>Global.asax.cs</w:t>
      </w:r>
      <w:proofErr w:type="spellEnd"/>
    </w:p>
    <w:p w14:paraId="2D7CB67D" w14:textId="77777777" w:rsidR="005A7811" w:rsidRDefault="005A7811" w:rsidP="00362655">
      <w:pPr>
        <w:spacing w:after="0"/>
      </w:pPr>
    </w:p>
    <w:p w14:paraId="2471AD7B" w14:textId="77777777" w:rsidR="005A7811" w:rsidRDefault="005A7811" w:rsidP="00362655">
      <w:pPr>
        <w:spacing w:after="0"/>
      </w:pPr>
    </w:p>
    <w:p w14:paraId="381919E1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602B08B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03B9C3D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</w:t>
      </w:r>
      <w:proofErr w:type="spellEnd"/>
    </w:p>
    <w:p w14:paraId="29E59E8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8FFC77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vcApplica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  <w:proofErr w:type="spellEnd"/>
    </w:p>
    <w:p w14:paraId="3793BD9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9DD9E9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plication_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tar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 is the magic start point of this application</w:t>
      </w:r>
    </w:p>
    <w:p w14:paraId="0619613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pplication_</w:t>
      </w:r>
      <w:proofErr w:type="gramStart"/>
      <w:r>
        <w:rPr>
          <w:rFonts w:ascii="Consolas" w:hAnsi="Consolas"/>
          <w:sz w:val="18"/>
          <w:szCs w:val="18"/>
        </w:rPr>
        <w:t>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6B45A5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F9CA9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CDEC62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1965575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gister Route Configure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outeConfig.cs</w:t>
      </w:r>
      <w:proofErr w:type="spellEnd"/>
    </w:p>
    <w:p w14:paraId="5FD521F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0E83D2E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you may find it i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outeConfig.cs</w:t>
      </w:r>
      <w:proofErr w:type="spellEnd"/>
    </w:p>
    <w:p w14:paraId="723E8BC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64865E4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Collec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outes { get; }</w:t>
      </w:r>
    </w:p>
    <w:p w14:paraId="11DB171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Gets a collection of objects that derive from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Bas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lass.</w:t>
      </w:r>
    </w:p>
    <w:p w14:paraId="1D10C22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F4A63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298416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610D3B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E971D7F" w14:textId="77777777" w:rsidR="005A7811" w:rsidRDefault="005A7811" w:rsidP="00362655">
      <w:pPr>
        <w:spacing w:after="0"/>
      </w:pPr>
    </w:p>
    <w:p w14:paraId="06538175" w14:textId="77777777" w:rsidR="005A7811" w:rsidRDefault="005A7811" w:rsidP="00362655">
      <w:pPr>
        <w:spacing w:after="0"/>
      </w:pPr>
    </w:p>
    <w:p w14:paraId="4C9A23C5" w14:textId="77777777" w:rsidR="005A7811" w:rsidRDefault="005A7811" w:rsidP="00362655">
      <w:pPr>
        <w:spacing w:after="0"/>
      </w:pPr>
      <w:r>
        <w:rPr>
          <w:sz w:val="36"/>
          <w:szCs w:val="36"/>
        </w:rPr>
        <w:t>4.2. </w:t>
      </w:r>
      <w:proofErr w:type="spellStart"/>
      <w:r>
        <w:rPr>
          <w:sz w:val="36"/>
          <w:szCs w:val="36"/>
        </w:rPr>
        <w:t>App_Start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RouteConfig.cs</w:t>
      </w:r>
      <w:proofErr w:type="spellEnd"/>
    </w:p>
    <w:p w14:paraId="505B143B" w14:textId="77777777" w:rsidR="005A7811" w:rsidRDefault="005A7811" w:rsidP="00362655">
      <w:pPr>
        <w:spacing w:after="0"/>
      </w:pPr>
    </w:p>
    <w:p w14:paraId="51240934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E81EDB3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988D5C1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</w:t>
      </w:r>
      <w:proofErr w:type="spellEnd"/>
    </w:p>
    <w:p w14:paraId="617D0BF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5415ED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proofErr w:type="spellEnd"/>
    </w:p>
    <w:p w14:paraId="07E15DD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6BD8D55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Routes(</w:t>
      </w:r>
      <w:proofErr w:type="gramEnd"/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787E6B0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DE1EA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;</w:t>
      </w:r>
    </w:p>
    <w:p w14:paraId="784ABE6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outes.Ma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6677C8D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C61B6E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6BB295F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controll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</w:t>
      </w:r>
    </w:p>
    <w:p w14:paraId="3D30A4C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0E2D99F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7788D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2CA901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0062A88" w14:textId="77777777" w:rsidR="005A7811" w:rsidRDefault="005A7811" w:rsidP="00362655">
      <w:pPr>
        <w:spacing w:after="0"/>
      </w:pPr>
    </w:p>
    <w:p w14:paraId="279A600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8629DFE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A5414FB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Map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76B5B6C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3430CE3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4F643EE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defaults: new </w:t>
      </w:r>
      <w:proofErr w:type="gramStart"/>
      <w:r>
        <w:rPr>
          <w:rFonts w:ascii="Consolas" w:hAnsi="Consolas"/>
          <w:color w:val="008000"/>
          <w:sz w:val="18"/>
          <w:szCs w:val="18"/>
        </w:rPr>
        <w:t>{ 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"Home", action = "Index",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UrlParameter.O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53CD970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1127DE75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18DEC1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7CA73A65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3678213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399E08E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7EC75C6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4131C6BF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2DA25EAF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49173C7C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1B7843E1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ook at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</w:t>
      </w:r>
    </w:p>
    <w:p w14:paraId="6FD0D89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 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http://localhost:PortNumber/</w:t>
        </w:r>
      </w:hyperlink>
    </w:p>
    <w:p w14:paraId="3A1302FC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06665272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action.</w:t>
      </w:r>
    </w:p>
    <w:p w14:paraId="1E758B2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  <w:r>
        <w:rPr>
          <w:rFonts w:ascii="Consolas" w:hAnsi="Consolas"/>
          <w:color w:val="008000"/>
          <w:sz w:val="18"/>
          <w:szCs w:val="18"/>
        </w:rPr>
        <w:t>    </w:t>
      </w:r>
    </w:p>
    <w:p w14:paraId="1E68F3D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3B5E9B27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772F52B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50344FD5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01E776B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27C2509B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o, if you want to invoke </w:t>
      </w:r>
      <w:proofErr w:type="gramStart"/>
      <w:r>
        <w:rPr>
          <w:rFonts w:ascii="Consolas" w:hAnsi="Consolas"/>
          <w:color w:val="008000"/>
          <w:sz w:val="18"/>
          <w:szCs w:val="18"/>
        </w:rPr>
        <w:t>Ho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roller,</w:t>
      </w:r>
    </w:p>
    <w:p w14:paraId="649B030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9D027A5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18DA156" w14:textId="77777777" w:rsidR="005A7811" w:rsidRDefault="005A7811" w:rsidP="00362655">
      <w:pPr>
        <w:spacing w:after="0"/>
      </w:pPr>
    </w:p>
    <w:p w14:paraId="21732328" w14:textId="77777777" w:rsidR="005A7811" w:rsidRDefault="005A7811" w:rsidP="00362655">
      <w:pPr>
        <w:spacing w:after="0"/>
      </w:pPr>
    </w:p>
    <w:p w14:paraId="591870E0" w14:textId="77777777" w:rsidR="005A7811" w:rsidRDefault="005A7811" w:rsidP="00362655">
      <w:pPr>
        <w:spacing w:after="0"/>
      </w:pPr>
      <w:r>
        <w:rPr>
          <w:sz w:val="36"/>
          <w:szCs w:val="36"/>
        </w:rPr>
        <w:t>4.3. Controllers/</w:t>
      </w:r>
      <w:proofErr w:type="spellStart"/>
      <w:r>
        <w:rPr>
          <w:sz w:val="36"/>
          <w:szCs w:val="36"/>
        </w:rPr>
        <w:t>HomeController.cs</w:t>
      </w:r>
      <w:proofErr w:type="spellEnd"/>
    </w:p>
    <w:p w14:paraId="19AF15D2" w14:textId="77777777" w:rsidR="005A7811" w:rsidRDefault="005A7811" w:rsidP="00362655">
      <w:pPr>
        <w:spacing w:after="0"/>
      </w:pPr>
    </w:p>
    <w:p w14:paraId="6CE4E7F6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4A3BDEF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38BA2D2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962F4E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445A238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112A5B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536B96D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185EB7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A7847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ello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A914DE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656E4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543925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C514467" w14:textId="77777777" w:rsidR="005A7811" w:rsidRDefault="005A7811" w:rsidP="00362655">
      <w:pPr>
        <w:spacing w:after="0"/>
      </w:pPr>
    </w:p>
    <w:p w14:paraId="54BA23D8" w14:textId="77777777" w:rsidR="005A7811" w:rsidRDefault="005A7811" w:rsidP="00362655">
      <w:pPr>
        <w:spacing w:after="0"/>
      </w:pPr>
    </w:p>
    <w:p w14:paraId="03FDFC33" w14:textId="77777777" w:rsidR="005A7811" w:rsidRDefault="005A7811" w:rsidP="00362655">
      <w:pPr>
        <w:spacing w:after="0"/>
      </w:pPr>
      <w:r>
        <w:rPr>
          <w:sz w:val="36"/>
          <w:szCs w:val="36"/>
        </w:rPr>
        <w:t>4.4. Explain mapping URL</w:t>
      </w:r>
    </w:p>
    <w:p w14:paraId="41C0E521" w14:textId="77777777" w:rsidR="005A7811" w:rsidRDefault="005A7811" w:rsidP="00362655">
      <w:pPr>
        <w:spacing w:after="0"/>
      </w:pPr>
    </w:p>
    <w:p w14:paraId="2022EA19" w14:textId="77777777" w:rsidR="005A7811" w:rsidRDefault="005A7811" w:rsidP="00362655">
      <w:pPr>
        <w:spacing w:after="0"/>
      </w:pPr>
      <w:r>
        <w:t xml:space="preserve">Let's discuss the URL mapping </w:t>
      </w:r>
      <w:proofErr w:type="gramStart"/>
      <w:r>
        <w:t>In</w:t>
      </w:r>
      <w:proofErr w:type="gramEnd"/>
      <w:r>
        <w:t xml:space="preserve"> MVC</w:t>
      </w:r>
    </w:p>
    <w:p w14:paraId="767B8304" w14:textId="77777777" w:rsidR="005A7811" w:rsidRDefault="005A7811" w:rsidP="00362655">
      <w:pPr>
        <w:spacing w:after="0"/>
      </w:pPr>
    </w:p>
    <w:p w14:paraId="7B5E2AA8" w14:textId="77777777" w:rsidR="005A7811" w:rsidRDefault="005A7811" w:rsidP="00362655">
      <w:pPr>
        <w:spacing w:after="0"/>
      </w:pPr>
    </w:p>
    <w:p w14:paraId="6697791F" w14:textId="7E451F1A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7F5DAD24" wp14:editId="75815920">
            <wp:extent cx="5274310" cy="1708785"/>
            <wp:effectExtent l="0" t="0" r="254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0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E9179" w14:textId="77777777" w:rsidR="005A7811" w:rsidRDefault="005A7811" w:rsidP="00362655">
      <w:pPr>
        <w:spacing w:after="0"/>
      </w:pPr>
    </w:p>
    <w:p w14:paraId="35EFA86C" w14:textId="77777777" w:rsidR="005A7811" w:rsidRDefault="005A7811" w:rsidP="00362655">
      <w:pPr>
        <w:spacing w:after="0"/>
      </w:pPr>
    </w:p>
    <w:p w14:paraId="461D0C6E" w14:textId="77777777" w:rsidR="005A7811" w:rsidRDefault="005A7811" w:rsidP="00362655">
      <w:pPr>
        <w:spacing w:after="0"/>
      </w:pPr>
    </w:p>
    <w:p w14:paraId="63729F97" w14:textId="77777777" w:rsidR="005A7811" w:rsidRDefault="005A7811" w:rsidP="00362655">
      <w:pPr>
        <w:spacing w:after="0"/>
      </w:pPr>
      <w:proofErr w:type="gramStart"/>
      <w:r>
        <w:t>In  </w:t>
      </w:r>
      <w:proofErr w:type="spellStart"/>
      <w:r>
        <w:rPr>
          <w:sz w:val="18"/>
          <w:szCs w:val="18"/>
        </w:rPr>
        <w:t>Global.asax.cs</w:t>
      </w:r>
      <w:proofErr w:type="spellEnd"/>
      <w:proofErr w:type="gramEnd"/>
      <w:r>
        <w:rPr>
          <w:sz w:val="18"/>
          <w:szCs w:val="18"/>
        </w:rPr>
        <w:t>, We register the Route configure in </w:t>
      </w:r>
      <w:proofErr w:type="spellStart"/>
      <w:r>
        <w:rPr>
          <w:sz w:val="18"/>
          <w:szCs w:val="18"/>
        </w:rPr>
        <w:t>RouteConfig.cs</w:t>
      </w:r>
      <w:proofErr w:type="spellEnd"/>
    </w:p>
    <w:p w14:paraId="3F61569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Register Route Configure in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Config.cs</w:t>
      </w:r>
      <w:proofErr w:type="spellEnd"/>
    </w:p>
    <w:p w14:paraId="1442FC67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D9BB54" w14:textId="77777777" w:rsidR="005A7811" w:rsidRDefault="005A7811" w:rsidP="00362655">
      <w:pPr>
        <w:spacing w:after="0"/>
      </w:pPr>
    </w:p>
    <w:p w14:paraId="03F48366" w14:textId="77777777" w:rsidR="005A7811" w:rsidRDefault="005A7811" w:rsidP="00362655">
      <w:pPr>
        <w:spacing w:after="0"/>
      </w:pPr>
      <w:r>
        <w:t>--&gt;</w:t>
      </w:r>
    </w:p>
    <w:p w14:paraId="56619986" w14:textId="77777777" w:rsidR="005A7811" w:rsidRDefault="005A7811" w:rsidP="00362655">
      <w:pPr>
        <w:spacing w:after="0"/>
      </w:pPr>
    </w:p>
    <w:p w14:paraId="794B8FBB" w14:textId="77777777" w:rsidR="005A7811" w:rsidRDefault="005A7811" w:rsidP="00362655">
      <w:pPr>
        <w:spacing w:after="0"/>
      </w:pPr>
      <w:r>
        <w:t>In </w:t>
      </w:r>
      <w:proofErr w:type="spellStart"/>
      <w:r>
        <w:rPr>
          <w:sz w:val="18"/>
          <w:szCs w:val="18"/>
        </w:rPr>
        <w:t>App_Start</w:t>
      </w:r>
      <w:proofErr w:type="spellEnd"/>
      <w:r>
        <w:rPr>
          <w:sz w:val="18"/>
          <w:szCs w:val="18"/>
        </w:rPr>
        <w:t>/</w:t>
      </w:r>
      <w:proofErr w:type="spellStart"/>
      <w:r>
        <w:rPr>
          <w:sz w:val="18"/>
          <w:szCs w:val="18"/>
        </w:rPr>
        <w:t>RouteConfig.cs</w:t>
      </w:r>
      <w:proofErr w:type="spellEnd"/>
      <w:r>
        <w:rPr>
          <w:sz w:val="18"/>
          <w:szCs w:val="18"/>
        </w:rPr>
        <w:t>, we clear set up the mapping.</w:t>
      </w:r>
    </w:p>
    <w:p w14:paraId="62D5E1E8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egisterRout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2B91AF"/>
          <w:sz w:val="18"/>
          <w:szCs w:val="18"/>
        </w:rPr>
        <w:t>RouteColl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42486D8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F9FA61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;</w:t>
      </w:r>
    </w:p>
    <w:p w14:paraId="5AB4BC5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outes.Ma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62A94D2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name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40200A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url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2BDFC99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controll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</w:t>
      </w:r>
    </w:p>
    <w:p w14:paraId="4345147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);</w:t>
      </w:r>
    </w:p>
    <w:p w14:paraId="4C2F3A6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AE05018" w14:textId="77777777" w:rsidR="005A7811" w:rsidRDefault="005A7811" w:rsidP="00362655">
      <w:pPr>
        <w:spacing w:after="0"/>
      </w:pPr>
    </w:p>
    <w:p w14:paraId="1A6D77EC" w14:textId="77777777" w:rsidR="005A7811" w:rsidRDefault="005A7811" w:rsidP="00362655">
      <w:pPr>
        <w:spacing w:after="0"/>
      </w:pPr>
      <w:r>
        <w:t>--&gt;</w:t>
      </w:r>
    </w:p>
    <w:p w14:paraId="749E4BFC" w14:textId="77777777" w:rsidR="005A7811" w:rsidRDefault="005A7811" w:rsidP="00362655">
      <w:pPr>
        <w:spacing w:after="0"/>
      </w:pPr>
      <w:r>
        <w:t>1.</w:t>
      </w:r>
    </w:p>
    <w:p w14:paraId="77D5E5AD" w14:textId="77777777" w:rsidR="005A7811" w:rsidRDefault="005A7811" w:rsidP="00362655">
      <w:pPr>
        <w:spacing w:after="0"/>
      </w:pPr>
      <w:r>
        <w:rPr>
          <w:sz w:val="18"/>
          <w:szCs w:val="18"/>
        </w:rPr>
        <w:t>When a request comes in, it's trying to do a pattern match based on all the templates it sees in these mapped routes.</w:t>
      </w:r>
    </w:p>
    <w:p w14:paraId="63D903AC" w14:textId="77777777" w:rsidR="005A7811" w:rsidRDefault="005A7811" w:rsidP="00362655">
      <w:pPr>
        <w:spacing w:after="0"/>
      </w:pPr>
      <w:r>
        <w:rPr>
          <w:sz w:val="18"/>
          <w:szCs w:val="18"/>
        </w:rPr>
        <w:t>A route is some instructions for how to take a URL coming into a request and map it to some code, normally a controller.</w:t>
      </w:r>
    </w:p>
    <w:p w14:paraId="176ED7FF" w14:textId="77777777" w:rsidR="005A7811" w:rsidRDefault="005A7811" w:rsidP="00362655">
      <w:pPr>
        <w:spacing w:after="0"/>
      </w:pPr>
      <w:r>
        <w:rPr>
          <w:sz w:val="18"/>
          <w:szCs w:val="18"/>
        </w:rPr>
        <w:t xml:space="preserve">In this case, look at </w:t>
      </w:r>
      <w:proofErr w:type="gramStart"/>
      <w:r>
        <w:rPr>
          <w:sz w:val="18"/>
          <w:szCs w:val="18"/>
        </w:rPr>
        <w:t>defaults</w:t>
      </w:r>
      <w:proofErr w:type="gramEnd"/>
      <w:r>
        <w:rPr>
          <w:sz w:val="18"/>
          <w:szCs w:val="18"/>
        </w:rPr>
        <w:t xml:space="preserve"> parameter, when user request</w:t>
      </w:r>
      <w:r>
        <w:t> </w:t>
      </w:r>
      <w:hyperlink r:id="rId50" w:history="1">
        <w:r>
          <w:rPr>
            <w:rStyle w:val="Hyperlink"/>
            <w:sz w:val="18"/>
            <w:szCs w:val="18"/>
          </w:rPr>
          <w:t>http://localhost:PortNumber/</w:t>
        </w:r>
      </w:hyperlink>
      <w:r>
        <w:rPr>
          <w:sz w:val="18"/>
          <w:szCs w:val="18"/>
        </w:rPr>
        <w:t> </w:t>
      </w:r>
    </w:p>
    <w:p w14:paraId="12610471" w14:textId="77777777" w:rsidR="005A7811" w:rsidRDefault="005A7811" w:rsidP="00362655">
      <w:pPr>
        <w:spacing w:after="0"/>
      </w:pPr>
      <w:r>
        <w:rPr>
          <w:sz w:val="18"/>
          <w:szCs w:val="18"/>
        </w:rPr>
        <w:t>IIS Express will run    </w:t>
      </w:r>
      <w:proofErr w:type="spellStart"/>
      <w:r>
        <w:rPr>
          <w:b/>
          <w:bCs/>
          <w:sz w:val="18"/>
          <w:szCs w:val="18"/>
        </w:rPr>
        <w:t>HomeController</w:t>
      </w:r>
      <w:proofErr w:type="spellEnd"/>
      <w:r>
        <w:rPr>
          <w:b/>
          <w:bCs/>
          <w:sz w:val="18"/>
          <w:szCs w:val="18"/>
        </w:rPr>
        <w:t xml:space="preserve"> Index</w:t>
      </w:r>
      <w:r>
        <w:t> </w:t>
      </w:r>
      <w:r>
        <w:rPr>
          <w:sz w:val="18"/>
          <w:szCs w:val="18"/>
        </w:rPr>
        <w:t>action.</w:t>
      </w:r>
    </w:p>
    <w:p w14:paraId="2EF41C5F" w14:textId="77777777" w:rsidR="005A7811" w:rsidRDefault="005A7811" w:rsidP="00362655">
      <w:pPr>
        <w:spacing w:after="0"/>
      </w:pPr>
      <w:r>
        <w:rPr>
          <w:sz w:val="18"/>
          <w:szCs w:val="18"/>
        </w:rPr>
        <w:t>It will map to</w:t>
      </w:r>
      <w:r>
        <w:t> </w:t>
      </w:r>
      <w:r>
        <w:rPr>
          <w:b/>
          <w:bCs/>
          <w:sz w:val="18"/>
          <w:szCs w:val="18"/>
        </w:rPr>
        <w:t>Controllers/</w:t>
      </w:r>
      <w:proofErr w:type="spellStart"/>
      <w:r>
        <w:rPr>
          <w:b/>
          <w:bCs/>
          <w:sz w:val="18"/>
          <w:szCs w:val="18"/>
        </w:rPr>
        <w:t>HomeController.cs</w:t>
      </w:r>
      <w:proofErr w:type="spellEnd"/>
      <w:r>
        <w:t> </w:t>
      </w:r>
      <w:r>
        <w:rPr>
          <w:sz w:val="18"/>
          <w:szCs w:val="18"/>
        </w:rPr>
        <w:t>    and   map to</w:t>
      </w:r>
      <w:r>
        <w:t> </w:t>
      </w:r>
      <w:r>
        <w:rPr>
          <w:b/>
          <w:bCs/>
          <w:sz w:val="18"/>
          <w:szCs w:val="18"/>
        </w:rPr>
        <w:t>Index</w:t>
      </w:r>
      <w:r>
        <w:t> </w:t>
      </w:r>
      <w:r>
        <w:rPr>
          <w:sz w:val="18"/>
          <w:szCs w:val="18"/>
        </w:rPr>
        <w:t>Method.</w:t>
      </w:r>
    </w:p>
    <w:p w14:paraId="65F140A0" w14:textId="77777777" w:rsidR="005A7811" w:rsidRDefault="005A7811" w:rsidP="00362655">
      <w:pPr>
        <w:spacing w:after="0"/>
      </w:pPr>
    </w:p>
    <w:p w14:paraId="73492B57" w14:textId="77777777" w:rsidR="005A7811" w:rsidRDefault="005A7811" w:rsidP="00362655">
      <w:pPr>
        <w:spacing w:after="0"/>
      </w:pPr>
      <w:r>
        <w:rPr>
          <w:sz w:val="18"/>
          <w:szCs w:val="18"/>
        </w:rPr>
        <w:t>By convention in MVC.</w:t>
      </w:r>
    </w:p>
    <w:p w14:paraId="5910940D" w14:textId="77777777" w:rsidR="005A7811" w:rsidRDefault="005A7811" w:rsidP="00362655">
      <w:pPr>
        <w:spacing w:after="0"/>
      </w:pPr>
      <w:r>
        <w:rPr>
          <w:sz w:val="18"/>
          <w:szCs w:val="18"/>
        </w:rPr>
        <w:t>All controllers will have Controller suffix.</w:t>
      </w:r>
    </w:p>
    <w:p w14:paraId="6C0CA2D8" w14:textId="77777777" w:rsidR="005A7811" w:rsidRDefault="005A7811" w:rsidP="00362655">
      <w:pPr>
        <w:spacing w:after="0"/>
      </w:pPr>
      <w:r>
        <w:rPr>
          <w:sz w:val="18"/>
          <w:szCs w:val="18"/>
        </w:rPr>
        <w:t>This suffix is not required in the URL.</w:t>
      </w:r>
    </w:p>
    <w:p w14:paraId="3BD0166E" w14:textId="77777777" w:rsidR="005A7811" w:rsidRDefault="005A7811" w:rsidP="00362655">
      <w:pPr>
        <w:spacing w:after="0"/>
      </w:pPr>
      <w:r>
        <w:rPr>
          <w:sz w:val="18"/>
          <w:szCs w:val="18"/>
        </w:rPr>
        <w:t xml:space="preserve">So, if you want to invoke </w:t>
      </w:r>
      <w:proofErr w:type="gramStart"/>
      <w:r>
        <w:rPr>
          <w:sz w:val="18"/>
          <w:szCs w:val="18"/>
        </w:rPr>
        <w:t>Home</w:t>
      </w:r>
      <w:proofErr w:type="gramEnd"/>
      <w:r>
        <w:rPr>
          <w:sz w:val="18"/>
          <w:szCs w:val="18"/>
        </w:rPr>
        <w:t xml:space="preserve"> controller,</w:t>
      </w:r>
    </w:p>
    <w:p w14:paraId="38F94B69" w14:textId="77777777" w:rsidR="005A7811" w:rsidRDefault="005A7811" w:rsidP="00362655">
      <w:pPr>
        <w:spacing w:after="0"/>
      </w:pPr>
      <w:r>
        <w:rPr>
          <w:sz w:val="18"/>
          <w:szCs w:val="18"/>
        </w:rPr>
        <w:t>you specify /Home and not /</w:t>
      </w:r>
      <w:proofErr w:type="spellStart"/>
      <w:r>
        <w:rPr>
          <w:sz w:val="18"/>
          <w:szCs w:val="18"/>
        </w:rPr>
        <w:t>HomeController</w:t>
      </w:r>
      <w:proofErr w:type="spellEnd"/>
      <w:r>
        <w:rPr>
          <w:sz w:val="18"/>
          <w:szCs w:val="18"/>
        </w:rPr>
        <w:t>.</w:t>
      </w:r>
    </w:p>
    <w:p w14:paraId="4ECEBFA1" w14:textId="77777777" w:rsidR="005A7811" w:rsidRDefault="005A7811" w:rsidP="00362655">
      <w:pPr>
        <w:spacing w:after="0"/>
      </w:pPr>
    </w:p>
    <w:p w14:paraId="6C9A5E13" w14:textId="77777777" w:rsidR="005A7811" w:rsidRDefault="005A7811" w:rsidP="00362655">
      <w:pPr>
        <w:spacing w:after="0"/>
      </w:pPr>
      <w:r>
        <w:t>2.</w:t>
      </w:r>
    </w:p>
    <w:p w14:paraId="7917EFE4" w14:textId="77777777" w:rsidR="005A7811" w:rsidRDefault="005A7811" w:rsidP="00362655">
      <w:pPr>
        <w:spacing w:after="0"/>
      </w:pPr>
      <w:r>
        <w:t>Let's compare </w:t>
      </w:r>
      <w:r>
        <w:rPr>
          <w:sz w:val="18"/>
          <w:szCs w:val="18"/>
        </w:rPr>
        <w:t>MVC URL and Web form application URL.</w:t>
      </w:r>
    </w:p>
    <w:p w14:paraId="265AFABC" w14:textId="77777777" w:rsidR="005A7811" w:rsidRDefault="005A7811" w:rsidP="00362655">
      <w:pPr>
        <w:spacing w:after="0"/>
      </w:pPr>
      <w:r>
        <w:rPr>
          <w:sz w:val="18"/>
          <w:szCs w:val="18"/>
        </w:rPr>
        <w:t>2.1.</w:t>
      </w:r>
    </w:p>
    <w:p w14:paraId="0B51D059" w14:textId="77777777" w:rsidR="005A7811" w:rsidRDefault="005A7811" w:rsidP="00362655">
      <w:pPr>
        <w:spacing w:after="0"/>
      </w:pPr>
      <w:r>
        <w:t>In MVC URL are mapped to controller Action Method.</w:t>
      </w:r>
    </w:p>
    <w:p w14:paraId="5CB295D6" w14:textId="77777777" w:rsidR="005A7811" w:rsidRDefault="005A7811" w:rsidP="00362655">
      <w:pPr>
        <w:spacing w:after="0"/>
      </w:pPr>
    </w:p>
    <w:p w14:paraId="4A2B12BA" w14:textId="4699B8DC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47C84C11" wp14:editId="6E18C064">
            <wp:extent cx="5274310" cy="1146175"/>
            <wp:effectExtent l="0" t="0" r="254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4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A3731" w14:textId="77777777" w:rsidR="005A7811" w:rsidRDefault="005A7811" w:rsidP="00362655">
      <w:pPr>
        <w:spacing w:after="0"/>
      </w:pPr>
    </w:p>
    <w:p w14:paraId="78A459E5" w14:textId="77777777" w:rsidR="005A7811" w:rsidRDefault="005A7811" w:rsidP="00362655">
      <w:pPr>
        <w:spacing w:after="0"/>
      </w:pPr>
      <w:r>
        <w:t>2.2.</w:t>
      </w:r>
    </w:p>
    <w:p w14:paraId="54199336" w14:textId="77777777" w:rsidR="005A7811" w:rsidRDefault="005A7811" w:rsidP="00362655">
      <w:pPr>
        <w:spacing w:after="0"/>
      </w:pPr>
      <w:r>
        <w:t>In Web Form Application URL are mapped to physical files</w:t>
      </w:r>
    </w:p>
    <w:p w14:paraId="7431638B" w14:textId="77777777" w:rsidR="005A7811" w:rsidRDefault="005A7811" w:rsidP="00362655">
      <w:pPr>
        <w:spacing w:after="0"/>
      </w:pPr>
      <w:r>
        <w:t>E.g.</w:t>
      </w:r>
    </w:p>
    <w:p w14:paraId="25C4BF0A" w14:textId="35EDF6A3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6A1B0A1B" wp14:editId="1BE832B4">
            <wp:extent cx="3649980" cy="2087880"/>
            <wp:effectExtent l="0" t="0" r="762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199B5" w14:textId="77777777" w:rsidR="005A7811" w:rsidRDefault="005A7811" w:rsidP="00362655">
      <w:pPr>
        <w:spacing w:after="0"/>
      </w:pPr>
    </w:p>
    <w:p w14:paraId="74D27BA2" w14:textId="77777777" w:rsidR="005A7811" w:rsidRDefault="005A7811" w:rsidP="00362655">
      <w:pPr>
        <w:spacing w:after="0"/>
      </w:pPr>
      <w:r>
        <w:rPr>
          <w:sz w:val="48"/>
          <w:szCs w:val="48"/>
        </w:rPr>
        <w:t>5. </w:t>
      </w:r>
      <w:proofErr w:type="spellStart"/>
      <w:r>
        <w:rPr>
          <w:sz w:val="48"/>
          <w:szCs w:val="48"/>
        </w:rPr>
        <w:t>HomeController.cs</w:t>
      </w:r>
      <w:proofErr w:type="spellEnd"/>
    </w:p>
    <w:p w14:paraId="49DDEF9C" w14:textId="77777777" w:rsidR="005A7811" w:rsidRDefault="005A7811" w:rsidP="00362655">
      <w:pPr>
        <w:spacing w:after="0"/>
      </w:pPr>
    </w:p>
    <w:p w14:paraId="623E13F4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2906125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OnlineGame.Web</w:t>
      </w:r>
      <w:r>
        <w:rPr>
          <w:rFonts w:ascii="Consolas" w:hAnsi="Consolas"/>
          <w:sz w:val="18"/>
          <w:szCs w:val="18"/>
        </w:rPr>
        <w:t>.Controllers</w:t>
      </w:r>
      <w:proofErr w:type="spellEnd"/>
      <w:proofErr w:type="gramEnd"/>
    </w:p>
    <w:p w14:paraId="77EB725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E8DC89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40557C7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A947D6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GET: Home</w:t>
      </w:r>
    </w:p>
    <w:p w14:paraId="1D9BBDA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AC74BF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4ABB1C1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"Hello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0730E5C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79EC2489" w14:textId="77777777" w:rsidR="005A7811" w:rsidRDefault="005A7811" w:rsidP="00362655">
      <w:pPr>
        <w:spacing w:after="0"/>
      </w:pPr>
    </w:p>
    <w:p w14:paraId="734297C6" w14:textId="77777777" w:rsidR="005A7811" w:rsidRDefault="005A7811" w:rsidP="00362655">
      <w:pPr>
        <w:spacing w:after="0"/>
      </w:pPr>
      <w:r>
        <w:t>            </w:t>
      </w:r>
      <w:r>
        <w:rPr>
          <w:rFonts w:ascii="Consolas" w:hAnsi="Consolas"/>
          <w:color w:val="008000"/>
          <w:sz w:val="18"/>
          <w:szCs w:val="18"/>
        </w:rPr>
        <w:t>/</w:t>
      </w:r>
      <w:hyperlink r:id="rId53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/OnlineGame.Web/home/index/aa?name=bbb</w:t>
        </w:r>
      </w:hyperlink>
    </w:p>
    <w:p w14:paraId="5CC5787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54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/OnlineGame.Web/home/index/aa?name2=bbb</w:t>
        </w:r>
      </w:hyperlink>
    </w:p>
    <w:p w14:paraId="1EAA8E7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string id)</w:t>
      </w:r>
    </w:p>
    <w:p w14:paraId="10278DE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87A716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["name"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6C5DBB5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={id</w:t>
      </w:r>
      <w:proofErr w:type="gramStart"/>
      <w:r>
        <w:rPr>
          <w:rFonts w:ascii="Consolas" w:hAnsi="Consolas"/>
          <w:color w:val="008000"/>
          <w:sz w:val="18"/>
          <w:szCs w:val="18"/>
        </w:rPr>
        <w:t>}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={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}";</w:t>
      </w:r>
    </w:p>
    <w:p w14:paraId="62E8A53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1215FF4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55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=bbb</w:t>
        </w:r>
      </w:hyperlink>
    </w:p>
    <w:p w14:paraId="70EEFC4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56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2=bbb</w:t>
        </w:r>
      </w:hyperlink>
    </w:p>
    <w:p w14:paraId="1B51974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)</w:t>
      </w:r>
    </w:p>
    <w:p w14:paraId="2424292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4C5C4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ring.Forma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Hey, Id ={0} , name ={1}", id, name);</w:t>
      </w:r>
    </w:p>
    <w:p w14:paraId="7E7D84E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Hey, Id 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305FB19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22BA4A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tring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F593FA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EB324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AAAA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2F55E8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3A3867D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0F4742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D19D0B7" w14:textId="77777777" w:rsidR="005A7811" w:rsidRDefault="005A7811" w:rsidP="00362655">
      <w:pPr>
        <w:spacing w:after="0"/>
      </w:pPr>
    </w:p>
    <w:p w14:paraId="4268EBAD" w14:textId="77777777" w:rsidR="005A7811" w:rsidRDefault="005A7811" w:rsidP="00362655">
      <w:pPr>
        <w:spacing w:after="0"/>
      </w:pPr>
    </w:p>
    <w:p w14:paraId="4E26149A" w14:textId="77777777" w:rsidR="005A7811" w:rsidRDefault="00000000" w:rsidP="00362655">
      <w:pPr>
        <w:spacing w:after="0"/>
      </w:pPr>
      <w:hyperlink r:id="rId57" w:history="1">
        <w:r w:rsidR="005A7811">
          <w:rPr>
            <w:rStyle w:val="Hyperlink"/>
          </w:rPr>
          <w:t>http://localhost/</w:t>
        </w:r>
      </w:hyperlink>
      <w:hyperlink r:id="rId58" w:history="1">
        <w:r w:rsidR="005A7811">
          <w:rPr>
            <w:rStyle w:val="Hyperlink"/>
            <w:shd w:val="clear" w:color="auto" w:fill="FFFAA5"/>
          </w:rPr>
          <w:t>OnlineGame.Web</w:t>
        </w:r>
      </w:hyperlink>
      <w:r w:rsidR="005A7811">
        <w:t>/home/</w:t>
      </w:r>
      <w:r w:rsidR="005A7811">
        <w:rPr>
          <w:shd w:val="clear" w:color="auto" w:fill="FFFAA5"/>
        </w:rPr>
        <w:t>getstringA</w:t>
      </w:r>
    </w:p>
    <w:p w14:paraId="25F14019" w14:textId="77777777" w:rsidR="005A7811" w:rsidRDefault="005A7811" w:rsidP="00362655">
      <w:pPr>
        <w:spacing w:after="0"/>
      </w:pPr>
    </w:p>
    <w:p w14:paraId="3334C4FE" w14:textId="77777777" w:rsidR="005A7811" w:rsidRDefault="00000000" w:rsidP="00362655">
      <w:pPr>
        <w:spacing w:after="0"/>
      </w:pPr>
      <w:hyperlink r:id="rId59" w:history="1">
        <w:r w:rsidR="005A7811">
          <w:rPr>
            <w:rStyle w:val="Hyperlink"/>
          </w:rPr>
          <w:t>http://localhost/</w:t>
        </w:r>
      </w:hyperlink>
      <w:hyperlink r:id="rId60" w:history="1">
        <w:r w:rsidR="005A7811">
          <w:rPr>
            <w:rStyle w:val="Hyperlink"/>
            <w:shd w:val="clear" w:color="auto" w:fill="FFFAA5"/>
          </w:rPr>
          <w:t>OnlineGame.Web</w:t>
        </w:r>
      </w:hyperlink>
    </w:p>
    <w:p w14:paraId="0A7609CF" w14:textId="77777777" w:rsidR="005A7811" w:rsidRDefault="00000000" w:rsidP="00362655">
      <w:pPr>
        <w:spacing w:after="0"/>
      </w:pPr>
      <w:hyperlink r:id="rId61" w:history="1">
        <w:r w:rsidR="005A7811">
          <w:rPr>
            <w:rStyle w:val="Hyperlink"/>
          </w:rPr>
          <w:t>http://localhost/</w:t>
        </w:r>
      </w:hyperlink>
      <w:hyperlink r:id="rId62" w:history="1">
        <w:r w:rsidR="005A7811">
          <w:rPr>
            <w:rStyle w:val="Hyperlink"/>
            <w:shd w:val="clear" w:color="auto" w:fill="FFFAA5"/>
          </w:rPr>
          <w:t>OnlineGame.Web</w:t>
        </w:r>
      </w:hyperlink>
      <w:r w:rsidR="005A7811">
        <w:t>/home/index/</w:t>
      </w:r>
    </w:p>
    <w:p w14:paraId="6D631340" w14:textId="77777777" w:rsidR="005A7811" w:rsidRDefault="00000000" w:rsidP="00362655">
      <w:pPr>
        <w:spacing w:after="0"/>
      </w:pPr>
      <w:hyperlink r:id="rId63" w:history="1">
        <w:r w:rsidR="005A7811">
          <w:rPr>
            <w:rStyle w:val="Hyperlink"/>
          </w:rPr>
          <w:t>http://localhost/</w:t>
        </w:r>
      </w:hyperlink>
      <w:hyperlink r:id="rId64" w:history="1">
        <w:r w:rsidR="005A7811">
          <w:rPr>
            <w:rStyle w:val="Hyperlink"/>
            <w:shd w:val="clear" w:color="auto" w:fill="FFFAA5"/>
          </w:rPr>
          <w:t>OnlineGame.Web</w:t>
        </w:r>
      </w:hyperlink>
      <w:r w:rsidR="005A7811">
        <w:t>/home/index/aa?name=bbb</w:t>
      </w:r>
    </w:p>
    <w:p w14:paraId="0CE68247" w14:textId="77777777" w:rsidR="005A7811" w:rsidRDefault="00000000" w:rsidP="00362655">
      <w:pPr>
        <w:spacing w:after="0"/>
      </w:pPr>
      <w:hyperlink r:id="rId65" w:history="1">
        <w:r w:rsidR="005A7811">
          <w:rPr>
            <w:rStyle w:val="Hyperlink"/>
          </w:rPr>
          <w:t>http://localhost/</w:t>
        </w:r>
      </w:hyperlink>
      <w:hyperlink r:id="rId66" w:history="1">
        <w:r w:rsidR="005A7811">
          <w:rPr>
            <w:rStyle w:val="Hyperlink"/>
            <w:shd w:val="clear" w:color="auto" w:fill="FFFAA5"/>
          </w:rPr>
          <w:t>OnlineGame.Web</w:t>
        </w:r>
      </w:hyperlink>
      <w:r w:rsidR="005A7811">
        <w:t>/home/index/aa?name2=bbb</w:t>
      </w:r>
    </w:p>
    <w:p w14:paraId="0220935F" w14:textId="77777777" w:rsidR="005A7811" w:rsidRDefault="005A7811" w:rsidP="00362655">
      <w:pPr>
        <w:spacing w:after="0"/>
      </w:pPr>
    </w:p>
    <w:p w14:paraId="36C2521E" w14:textId="77777777" w:rsidR="005A7811" w:rsidRDefault="005A7811" w:rsidP="00362655">
      <w:pPr>
        <w:spacing w:after="0"/>
      </w:pPr>
    </w:p>
    <w:p w14:paraId="57D521FD" w14:textId="77777777" w:rsidR="005A7811" w:rsidRDefault="005A7811" w:rsidP="00362655">
      <w:pPr>
        <w:spacing w:after="0"/>
      </w:pPr>
      <w:r>
        <w:rPr>
          <w:sz w:val="48"/>
          <w:szCs w:val="48"/>
        </w:rPr>
        <w:t>6. ASP.NET Tracing: </w:t>
      </w:r>
      <w:proofErr w:type="spellStart"/>
      <w:r>
        <w:rPr>
          <w:sz w:val="48"/>
          <w:szCs w:val="48"/>
        </w:rPr>
        <w:t>trace.axd</w:t>
      </w:r>
      <w:proofErr w:type="spellEnd"/>
    </w:p>
    <w:p w14:paraId="2685D6A1" w14:textId="77777777" w:rsidR="005A7811" w:rsidRDefault="005A7811" w:rsidP="00362655">
      <w:pPr>
        <w:spacing w:after="0"/>
      </w:pPr>
    </w:p>
    <w:p w14:paraId="7787B1A8" w14:textId="77777777" w:rsidR="005A7811" w:rsidRDefault="005A7811" w:rsidP="00362655">
      <w:pPr>
        <w:spacing w:after="0"/>
      </w:pPr>
    </w:p>
    <w:p w14:paraId="2BB76BB3" w14:textId="77777777" w:rsidR="005A7811" w:rsidRDefault="005A7811" w:rsidP="00362655">
      <w:pPr>
        <w:spacing w:after="0"/>
      </w:pPr>
      <w:r>
        <w:t>If you do not understand, you may skip this part.</w:t>
      </w:r>
    </w:p>
    <w:p w14:paraId="36AB7AA2" w14:textId="77777777" w:rsidR="005A7811" w:rsidRDefault="005A7811" w:rsidP="00362655">
      <w:pPr>
        <w:spacing w:after="0"/>
      </w:pPr>
    </w:p>
    <w:p w14:paraId="6B8C7310" w14:textId="77777777" w:rsidR="005A7811" w:rsidRDefault="005A7811" w:rsidP="00362655">
      <w:pPr>
        <w:spacing w:after="0"/>
      </w:pPr>
      <w:r>
        <w:rPr>
          <w:sz w:val="36"/>
          <w:szCs w:val="36"/>
        </w:rPr>
        <w:t>6.1. </w:t>
      </w:r>
      <w:proofErr w:type="spellStart"/>
      <w:r>
        <w:rPr>
          <w:sz w:val="36"/>
          <w:szCs w:val="36"/>
        </w:rPr>
        <w:t>App_Start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RouteConfig.cs</w:t>
      </w:r>
      <w:proofErr w:type="spellEnd"/>
    </w:p>
    <w:p w14:paraId="06272154" w14:textId="77777777" w:rsidR="005A7811" w:rsidRDefault="005A7811" w:rsidP="00362655">
      <w:pPr>
        <w:spacing w:after="0"/>
      </w:pPr>
    </w:p>
    <w:p w14:paraId="26365860" w14:textId="77777777" w:rsidR="005A7811" w:rsidRDefault="005A7811" w:rsidP="00362655">
      <w:pPr>
        <w:spacing w:after="0"/>
      </w:pPr>
    </w:p>
    <w:p w14:paraId="0DE931F2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62DC6F0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535BD9A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OnlineGame.Web</w:t>
      </w:r>
      <w:proofErr w:type="spellEnd"/>
    </w:p>
    <w:p w14:paraId="59B7A3A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50ED87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proofErr w:type="spellEnd"/>
    </w:p>
    <w:p w14:paraId="55927AE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F81187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Routes(</w:t>
      </w:r>
      <w:proofErr w:type="gramEnd"/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4694DB2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A786E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Handle the Rout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quest file.</w:t>
      </w:r>
    </w:p>
    <w:p w14:paraId="50EE7CA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t> </w:t>
      </w:r>
      <w:hyperlink r:id="rId67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6830990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outes.Ignore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}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2B6BD8F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636F6EB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44F8684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08C481C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outes.Map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75B33B9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"</w:t>
      </w:r>
      <w:r>
        <w:rPr>
          <w:rFonts w:ascii="Consolas" w:hAnsi="Consolas"/>
          <w:sz w:val="18"/>
          <w:szCs w:val="18"/>
        </w:rPr>
        <w:t>,</w:t>
      </w:r>
    </w:p>
    <w:p w14:paraId="780194D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controller}/{action}/{id}"</w:t>
      </w:r>
      <w:r>
        <w:rPr>
          <w:rFonts w:ascii="Consolas" w:hAnsi="Consolas"/>
          <w:sz w:val="18"/>
          <w:szCs w:val="18"/>
        </w:rPr>
        <w:t>,</w:t>
      </w:r>
    </w:p>
    <w:p w14:paraId="6FB935C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controller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 id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UrlParameter</w:t>
      </w:r>
      <w:r>
        <w:rPr>
          <w:rFonts w:ascii="Consolas" w:hAnsi="Consolas"/>
          <w:sz w:val="18"/>
          <w:szCs w:val="18"/>
        </w:rPr>
        <w:t>.Optional</w:t>
      </w:r>
      <w:proofErr w:type="spellEnd"/>
      <w:r>
        <w:rPr>
          <w:rFonts w:ascii="Consolas" w:hAnsi="Consolas"/>
          <w:sz w:val="18"/>
          <w:szCs w:val="18"/>
        </w:rPr>
        <w:t xml:space="preserve"> }</w:t>
      </w:r>
    </w:p>
    <w:p w14:paraId="2F52175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7B56806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087FB4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BBFBE5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5F4F601" w14:textId="77777777" w:rsidR="005A7811" w:rsidRDefault="005A7811" w:rsidP="00362655">
      <w:pPr>
        <w:spacing w:after="0"/>
      </w:pPr>
    </w:p>
    <w:p w14:paraId="618E5044" w14:textId="77777777" w:rsidR="005A7811" w:rsidRDefault="005A7811" w:rsidP="00362655">
      <w:pPr>
        <w:spacing w:after="0"/>
      </w:pPr>
    </w:p>
    <w:p w14:paraId="2BAA1A9E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CBF80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6F76CE7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7D19A88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C62BE8C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334DE98" w14:textId="77777777" w:rsidR="005A7811" w:rsidRDefault="00000000" w:rsidP="00362655">
      <w:pPr>
        <w:spacing w:after="0"/>
      </w:pPr>
      <w:hyperlink r:id="rId68" w:history="1">
        <w:r w:rsidR="005A7811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2E4C4FF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line can hand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 request route,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40A4ECBB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s don't exist physically.</w:t>
      </w:r>
    </w:p>
    <w:p w14:paraId="121AA3A5" w14:textId="77777777" w:rsidR="005A7811" w:rsidRDefault="00000000" w:rsidP="00362655">
      <w:pPr>
        <w:spacing w:after="0"/>
      </w:pPr>
      <w:hyperlink r:id="rId69" w:history="1">
        <w:r w:rsidR="005A7811"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ASP.NET</w:t>
        </w:r>
      </w:hyperlink>
      <w:r w:rsidR="005A7811"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 uses URLs </w:t>
      </w:r>
      <w:proofErr w:type="gramStart"/>
      <w:r w:rsidR="005A7811">
        <w:rPr>
          <w:rFonts w:ascii="Consolas" w:hAnsi="Consolas"/>
          <w:color w:val="008000"/>
          <w:sz w:val="18"/>
          <w:szCs w:val="18"/>
          <w:shd w:val="clear" w:color="auto" w:fill="FFFAA5"/>
        </w:rPr>
        <w:t>with .</w:t>
      </w:r>
      <w:proofErr w:type="spellStart"/>
      <w:r w:rsidR="005A7811">
        <w:rPr>
          <w:rFonts w:ascii="Consolas" w:hAnsi="Consolas"/>
          <w:color w:val="008000"/>
          <w:sz w:val="18"/>
          <w:szCs w:val="18"/>
          <w:shd w:val="clear" w:color="auto" w:fill="FFFAA5"/>
        </w:rPr>
        <w:t>axd</w:t>
      </w:r>
      <w:proofErr w:type="spellEnd"/>
      <w:proofErr w:type="gramEnd"/>
      <w:r w:rsidR="005A7811"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extensions</w:t>
      </w:r>
    </w:p>
    <w:p w14:paraId="23049F0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criptResource.ax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WebResource.ax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 internally,</w:t>
      </w:r>
    </w:p>
    <w:p w14:paraId="035577DC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and they are handled by an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</w:t>
      </w:r>
    </w:p>
    <w:p w14:paraId="00E3DBC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refore, you should keep this rule,</w:t>
      </w:r>
    </w:p>
    <w:p w14:paraId="40727B17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70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02E9047E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stead of letting the dedicat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it.</w:t>
      </w:r>
    </w:p>
    <w:p w14:paraId="405DFA4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7056C7C9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4C3B6CFE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ED13999" w14:textId="77777777" w:rsidR="005A7811" w:rsidRDefault="00000000" w:rsidP="00362655">
      <w:pPr>
        <w:spacing w:after="0"/>
      </w:pPr>
      <w:hyperlink r:id="rId71" w:history="1">
        <w:r w:rsidR="005A7811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5B9B5695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ce details for a specific request.</w:t>
      </w:r>
    </w:p>
    <w:p w14:paraId="71556E37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If you want to enable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757216E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go to </w:t>
      </w:r>
      <w:proofErr w:type="spellStart"/>
      <w:r>
        <w:rPr>
          <w:rFonts w:ascii="Consolas" w:hAnsi="Consolas"/>
          <w:b/>
          <w:bCs/>
          <w:color w:val="008000"/>
          <w:sz w:val="18"/>
          <w:szCs w:val="18"/>
          <w:shd w:val="clear" w:color="auto" w:fill="FFFAA5"/>
        </w:rPr>
        <w:t>Web.config</w:t>
      </w:r>
      <w:proofErr w:type="spellEnd"/>
    </w:p>
    <w:p w14:paraId="34E4D35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Add &lt;trace enabled="true"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ageOutpu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="false"/&gt; under &lt;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&gt;</w:t>
      </w:r>
    </w:p>
    <w:p w14:paraId="498B7D9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075E591C" w14:textId="77777777" w:rsidR="005A7811" w:rsidRDefault="00000000" w:rsidP="00362655">
      <w:pPr>
        <w:spacing w:after="0"/>
      </w:pPr>
      <w:hyperlink r:id="rId72" w:history="1">
        <w:r w:rsidR="005A7811">
          <w:rPr>
            <w:rStyle w:val="Hyperlink"/>
            <w:rFonts w:ascii="Consolas" w:hAnsi="Consolas"/>
            <w:sz w:val="18"/>
            <w:szCs w:val="18"/>
          </w:rPr>
          <w:t>http://localhost/</w:t>
        </w:r>
      </w:hyperlink>
      <w:hyperlink r:id="rId73" w:history="1">
        <w:r w:rsidR="005A7811">
          <w:rPr>
            <w:rStyle w:val="Hyperlink"/>
            <w:rFonts w:ascii="Consolas" w:hAnsi="Consolas"/>
            <w:b/>
            <w:bCs/>
            <w:sz w:val="18"/>
            <w:szCs w:val="18"/>
            <w:shd w:val="clear" w:color="auto" w:fill="FFFAA5"/>
          </w:rPr>
          <w:t>YourProjectName</w:t>
        </w:r>
      </w:hyperlink>
      <w:r w:rsidR="005A7811">
        <w:rPr>
          <w:sz w:val="18"/>
          <w:szCs w:val="18"/>
        </w:rPr>
        <w:t>/trace.axd</w:t>
      </w:r>
    </w:p>
    <w:p w14:paraId="498D4AAF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74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trace,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C76E84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f you do not have</w:t>
      </w:r>
    </w:p>
    <w:p w14:paraId="08BAABD1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}");</w:t>
      </w:r>
    </w:p>
    <w:p w14:paraId="7C5E1C3B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then you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enable the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</w:t>
      </w:r>
    </w:p>
    <w:p w14:paraId="416E033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47D16BD" w14:textId="77777777" w:rsidR="005A7811" w:rsidRDefault="005A7811" w:rsidP="00362655">
      <w:pPr>
        <w:spacing w:after="0"/>
      </w:pPr>
    </w:p>
    <w:p w14:paraId="3DDE2362" w14:textId="77777777" w:rsidR="005A7811" w:rsidRDefault="005A7811" w:rsidP="00362655">
      <w:pPr>
        <w:spacing w:after="0"/>
      </w:pPr>
    </w:p>
    <w:p w14:paraId="0E002E76" w14:textId="77777777" w:rsidR="005A7811" w:rsidRDefault="005A7811" w:rsidP="00362655">
      <w:pPr>
        <w:spacing w:after="0"/>
      </w:pPr>
      <w:r>
        <w:rPr>
          <w:sz w:val="36"/>
          <w:szCs w:val="36"/>
        </w:rPr>
        <w:t>6.2. </w:t>
      </w:r>
      <w:proofErr w:type="spellStart"/>
      <w:r>
        <w:rPr>
          <w:sz w:val="36"/>
          <w:szCs w:val="36"/>
        </w:rPr>
        <w:t>Web.config</w:t>
      </w:r>
      <w:proofErr w:type="spellEnd"/>
    </w:p>
    <w:p w14:paraId="38031FC3" w14:textId="77777777" w:rsidR="005A7811" w:rsidRDefault="005A7811" w:rsidP="00362655">
      <w:pPr>
        <w:spacing w:after="0"/>
      </w:pPr>
    </w:p>
    <w:p w14:paraId="6AE64CD6" w14:textId="77777777" w:rsidR="005A7811" w:rsidRDefault="005A7811" w:rsidP="00362655">
      <w:pPr>
        <w:spacing w:after="0"/>
      </w:pPr>
    </w:p>
    <w:p w14:paraId="201E9525" w14:textId="77777777" w:rsidR="005A7811" w:rsidRDefault="005A7811" w:rsidP="00362655">
      <w:pPr>
        <w:spacing w:after="0"/>
      </w:pPr>
      <w:r>
        <w:rPr>
          <w:rFonts w:ascii="Consolas" w:hAnsi="Consolas"/>
          <w:b/>
          <w:bCs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b/>
          <w:bCs/>
          <w:color w:val="A31515"/>
          <w:sz w:val="18"/>
          <w:szCs w:val="18"/>
          <w:shd w:val="clear" w:color="auto" w:fill="FFFAA5"/>
        </w:rPr>
        <w:t>trace</w:t>
      </w:r>
      <w:r>
        <w:t> </w:t>
      </w:r>
      <w:r>
        <w:rPr>
          <w:rFonts w:ascii="Consolas" w:hAnsi="Consolas"/>
          <w:b/>
          <w:bCs/>
          <w:color w:val="FF0000"/>
          <w:sz w:val="18"/>
          <w:szCs w:val="18"/>
          <w:shd w:val="clear" w:color="auto" w:fill="FFFAA5"/>
        </w:rPr>
        <w:t>enabled</w:t>
      </w:r>
      <w:r>
        <w:rPr>
          <w:rFonts w:ascii="Consolas" w:hAnsi="Consolas"/>
          <w:b/>
          <w:bCs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b/>
          <w:bCs/>
          <w:sz w:val="18"/>
          <w:szCs w:val="18"/>
          <w:shd w:val="clear" w:color="auto" w:fill="FFFAA5"/>
        </w:rPr>
        <w:t>"</w:t>
      </w:r>
      <w:r>
        <w:rPr>
          <w:rFonts w:ascii="Consolas" w:hAnsi="Consolas"/>
          <w:b/>
          <w:bCs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b/>
          <w:bCs/>
          <w:sz w:val="18"/>
          <w:szCs w:val="18"/>
          <w:shd w:val="clear" w:color="auto" w:fill="FFFAA5"/>
        </w:rPr>
        <w:t>"</w:t>
      </w:r>
      <w:r>
        <w:t> </w:t>
      </w:r>
      <w:proofErr w:type="spellStart"/>
      <w:r>
        <w:rPr>
          <w:rFonts w:ascii="Consolas" w:hAnsi="Consolas"/>
          <w:b/>
          <w:bCs/>
          <w:color w:val="FF0000"/>
          <w:sz w:val="18"/>
          <w:szCs w:val="18"/>
          <w:shd w:val="clear" w:color="auto" w:fill="FFFAA5"/>
        </w:rPr>
        <w:t>pageOutput</w:t>
      </w:r>
      <w:proofErr w:type="spellEnd"/>
      <w:r>
        <w:rPr>
          <w:rFonts w:ascii="Consolas" w:hAnsi="Consolas"/>
          <w:b/>
          <w:bCs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b/>
          <w:bCs/>
          <w:sz w:val="18"/>
          <w:szCs w:val="18"/>
          <w:shd w:val="clear" w:color="auto" w:fill="FFFAA5"/>
        </w:rPr>
        <w:t>"</w:t>
      </w:r>
      <w:r>
        <w:rPr>
          <w:rFonts w:ascii="Consolas" w:hAnsi="Consolas"/>
          <w:b/>
          <w:bCs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b/>
          <w:bCs/>
          <w:sz w:val="18"/>
          <w:szCs w:val="18"/>
          <w:shd w:val="clear" w:color="auto" w:fill="FFFAA5"/>
        </w:rPr>
        <w:t>"</w:t>
      </w:r>
      <w:r>
        <w:rPr>
          <w:rFonts w:ascii="Consolas" w:hAnsi="Consolas"/>
          <w:b/>
          <w:bCs/>
          <w:color w:val="0000FF"/>
          <w:sz w:val="18"/>
          <w:szCs w:val="18"/>
          <w:shd w:val="clear" w:color="auto" w:fill="FFFAA5"/>
        </w:rPr>
        <w:t>/&gt;</w:t>
      </w:r>
    </w:p>
    <w:p w14:paraId="504C7964" w14:textId="77777777" w:rsidR="005A7811" w:rsidRDefault="005A7811" w:rsidP="00362655">
      <w:pPr>
        <w:spacing w:after="0"/>
      </w:pPr>
    </w:p>
    <w:p w14:paraId="20D9E013" w14:textId="3C271613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2A5F9729" wp14:editId="79A7F9CD">
            <wp:extent cx="5274310" cy="337566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5FE36" w14:textId="77777777" w:rsidR="005A7811" w:rsidRDefault="005A7811" w:rsidP="00362655">
      <w:pPr>
        <w:spacing w:after="0"/>
      </w:pPr>
    </w:p>
    <w:p w14:paraId="06A63822" w14:textId="77777777" w:rsidR="005A7811" w:rsidRDefault="005A7811" w:rsidP="00362655">
      <w:pPr>
        <w:spacing w:after="0"/>
      </w:pPr>
      <w:r>
        <w:rPr>
          <w:sz w:val="36"/>
          <w:szCs w:val="36"/>
        </w:rPr>
        <w:t>6.3. localhost/</w:t>
      </w:r>
      <w:proofErr w:type="spellStart"/>
      <w:r>
        <w:rPr>
          <w:sz w:val="36"/>
          <w:szCs w:val="36"/>
        </w:rPr>
        <w:t>ProjectName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trace.axd</w:t>
      </w:r>
      <w:proofErr w:type="spellEnd"/>
      <w:r>
        <w:rPr>
          <w:sz w:val="36"/>
          <w:szCs w:val="36"/>
        </w:rPr>
        <w:t> </w:t>
      </w:r>
    </w:p>
    <w:p w14:paraId="31C43403" w14:textId="77777777" w:rsidR="005A7811" w:rsidRDefault="005A7811" w:rsidP="00362655">
      <w:pPr>
        <w:spacing w:after="0"/>
      </w:pPr>
    </w:p>
    <w:p w14:paraId="4F0C31C1" w14:textId="77777777" w:rsidR="005A7811" w:rsidRDefault="005A7811" w:rsidP="00362655">
      <w:pPr>
        <w:spacing w:after="0"/>
      </w:pPr>
    </w:p>
    <w:p w14:paraId="21DD8AB6" w14:textId="77777777" w:rsidR="005A7811" w:rsidRDefault="00000000" w:rsidP="00362655">
      <w:pPr>
        <w:spacing w:after="0"/>
      </w:pPr>
      <w:hyperlink r:id="rId76" w:history="1">
        <w:r w:rsidR="005A7811">
          <w:rPr>
            <w:rStyle w:val="Hyperlink"/>
            <w:sz w:val="18"/>
            <w:szCs w:val="18"/>
          </w:rPr>
          <w:t>http://localhost/</w:t>
        </w:r>
      </w:hyperlink>
      <w:hyperlink r:id="rId77" w:history="1">
        <w:r w:rsidR="005A7811">
          <w:rPr>
            <w:rStyle w:val="Hyperlink"/>
            <w:b/>
            <w:bCs/>
            <w:sz w:val="18"/>
            <w:szCs w:val="18"/>
            <w:shd w:val="clear" w:color="auto" w:fill="FFFAA5"/>
          </w:rPr>
          <w:t>YourProjectName</w:t>
        </w:r>
      </w:hyperlink>
      <w:r w:rsidR="005A7811">
        <w:t>/trace.axd</w:t>
      </w:r>
    </w:p>
    <w:p w14:paraId="4B1F3A8A" w14:textId="77777777" w:rsidR="005A7811" w:rsidRDefault="005A7811" w:rsidP="00362655">
      <w:pPr>
        <w:spacing w:after="0"/>
      </w:pPr>
    </w:p>
    <w:p w14:paraId="0815927C" w14:textId="77777777" w:rsidR="005A7811" w:rsidRDefault="005A7811" w:rsidP="00362655">
      <w:pPr>
        <w:spacing w:after="0"/>
      </w:pPr>
      <w:r>
        <w:t xml:space="preserve">If you delete this line </w:t>
      </w:r>
      <w:proofErr w:type="gramStart"/>
      <w:r>
        <w:t>in  </w:t>
      </w:r>
      <w:r>
        <w:rPr>
          <w:sz w:val="18"/>
          <w:szCs w:val="18"/>
        </w:rPr>
        <w:t>Home/</w:t>
      </w:r>
      <w:proofErr w:type="spellStart"/>
      <w:r>
        <w:rPr>
          <w:sz w:val="18"/>
          <w:szCs w:val="18"/>
        </w:rPr>
        <w:t>HomeController.cs</w:t>
      </w:r>
      <w:proofErr w:type="spellEnd"/>
      <w:proofErr w:type="gramEnd"/>
    </w:p>
    <w:p w14:paraId="3EA14410" w14:textId="77777777" w:rsidR="005A7811" w:rsidRDefault="005A7811" w:rsidP="00362655">
      <w:pPr>
        <w:spacing w:after="0"/>
      </w:pP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outes.Ignore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}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4BBCE950" w14:textId="77777777" w:rsidR="005A7811" w:rsidRDefault="005A7811" w:rsidP="00362655">
      <w:pPr>
        <w:spacing w:after="0"/>
      </w:pPr>
    </w:p>
    <w:p w14:paraId="294F7130" w14:textId="77777777" w:rsidR="005A7811" w:rsidRDefault="005A7811" w:rsidP="00362655">
      <w:pPr>
        <w:spacing w:after="0"/>
      </w:pPr>
      <w:r>
        <w:t>Then you will get an error message.</w:t>
      </w:r>
    </w:p>
    <w:p w14:paraId="67B61115" w14:textId="77777777" w:rsidR="005A7811" w:rsidRDefault="005A7811" w:rsidP="00362655">
      <w:pPr>
        <w:spacing w:after="0"/>
      </w:pPr>
      <w:r>
        <w:t>If you don't understand this concept, that is fine.</w:t>
      </w:r>
    </w:p>
    <w:p w14:paraId="4EBA39E1" w14:textId="77777777" w:rsidR="005A7811" w:rsidRDefault="005A7811" w:rsidP="00362655">
      <w:pPr>
        <w:spacing w:after="0"/>
      </w:pPr>
      <w:r>
        <w:lastRenderedPageBreak/>
        <w:t>But please always include this </w:t>
      </w:r>
      <w:r>
        <w:rPr>
          <w:rFonts w:ascii="Tahoma" w:hAnsi="Tahoma" w:cs="Tahoma"/>
          <w:color w:val="000000"/>
          <w:sz w:val="27"/>
          <w:szCs w:val="27"/>
        </w:rPr>
        <w:t xml:space="preserve">line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in  </w:t>
      </w:r>
      <w:r>
        <w:rPr>
          <w:rFonts w:ascii="Tahoma" w:hAnsi="Tahoma" w:cs="Tahoma"/>
          <w:color w:val="000000"/>
          <w:sz w:val="18"/>
          <w:szCs w:val="18"/>
        </w:rPr>
        <w:t>Home/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HomeController.cs</w:t>
      </w:r>
      <w:proofErr w:type="spellEnd"/>
      <w:proofErr w:type="gramEnd"/>
    </w:p>
    <w:p w14:paraId="594B521D" w14:textId="77777777" w:rsidR="005A7811" w:rsidRDefault="005A7811" w:rsidP="00362655">
      <w:pPr>
        <w:spacing w:after="0"/>
      </w:pPr>
      <w:proofErr w:type="spellStart"/>
      <w:proofErr w:type="gram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routes.IgnoreRout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}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);</w:t>
      </w:r>
    </w:p>
    <w:p w14:paraId="399A1986" w14:textId="77777777" w:rsidR="005A7811" w:rsidRDefault="005A7811" w:rsidP="00362655">
      <w:pPr>
        <w:spacing w:after="0"/>
      </w:pPr>
    </w:p>
    <w:p w14:paraId="67D1EE3D" w14:textId="77777777" w:rsidR="005A7811" w:rsidRDefault="005A7811" w:rsidP="00362655">
      <w:pPr>
        <w:spacing w:after="0"/>
      </w:pPr>
    </w:p>
    <w:p w14:paraId="7BAD7BB7" w14:textId="77777777" w:rsidR="005A7811" w:rsidRDefault="005A7811" w:rsidP="00362655">
      <w:pPr>
        <w:spacing w:after="0"/>
      </w:pPr>
    </w:p>
    <w:p w14:paraId="4970085A" w14:textId="77777777" w:rsidR="005A7811" w:rsidRDefault="005A7811" w:rsidP="00362655">
      <w:pPr>
        <w:spacing w:after="0"/>
      </w:pPr>
    </w:p>
    <w:p w14:paraId="69FD3BAF" w14:textId="77777777" w:rsidR="005A7811" w:rsidRDefault="005A7811" w:rsidP="00362655">
      <w:pPr>
        <w:spacing w:after="0"/>
      </w:pPr>
    </w:p>
    <w:p w14:paraId="32E7A45B" w14:textId="77777777" w:rsidR="005A7811" w:rsidRDefault="005A7811" w:rsidP="00362655">
      <w:pPr>
        <w:spacing w:after="0"/>
      </w:pPr>
      <w:r>
        <w:rPr>
          <w:sz w:val="48"/>
          <w:szCs w:val="48"/>
        </w:rPr>
        <w:t>7. View</w:t>
      </w:r>
    </w:p>
    <w:p w14:paraId="7B991397" w14:textId="77777777" w:rsidR="005A7811" w:rsidRDefault="005A7811" w:rsidP="00362655">
      <w:pPr>
        <w:spacing w:after="0"/>
      </w:pPr>
    </w:p>
    <w:p w14:paraId="3A919492" w14:textId="77777777" w:rsidR="005A7811" w:rsidRDefault="005A7811" w:rsidP="00362655">
      <w:pPr>
        <w:spacing w:after="0"/>
      </w:pPr>
    </w:p>
    <w:p w14:paraId="7DFD83AC" w14:textId="77777777" w:rsidR="005A7811" w:rsidRDefault="005A7811" w:rsidP="00362655">
      <w:pPr>
        <w:spacing w:after="0"/>
      </w:pPr>
      <w:r>
        <w:rPr>
          <w:sz w:val="36"/>
          <w:szCs w:val="36"/>
        </w:rPr>
        <w:t>7.1. Reason to use View</w:t>
      </w:r>
    </w:p>
    <w:p w14:paraId="01B14723" w14:textId="77777777" w:rsidR="005A7811" w:rsidRDefault="005A7811" w:rsidP="00362655">
      <w:pPr>
        <w:spacing w:after="0"/>
      </w:pPr>
    </w:p>
    <w:p w14:paraId="0902C1B1" w14:textId="77777777" w:rsidR="005A7811" w:rsidRDefault="005A7811" w:rsidP="00362655">
      <w:pPr>
        <w:spacing w:after="0"/>
      </w:pPr>
    </w:p>
    <w:p w14:paraId="49CD4AB7" w14:textId="77777777" w:rsidR="005A7811" w:rsidRDefault="005A7811" w:rsidP="00362655">
      <w:pPr>
        <w:spacing w:after="0"/>
      </w:pPr>
      <w:r>
        <w:rPr>
          <w:sz w:val="32"/>
          <w:szCs w:val="32"/>
        </w:rPr>
        <w:t>7.1.1. Controllers/</w:t>
      </w:r>
      <w:proofErr w:type="spellStart"/>
      <w:r>
        <w:rPr>
          <w:sz w:val="32"/>
          <w:szCs w:val="32"/>
        </w:rPr>
        <w:t>HomeController.cs</w:t>
      </w:r>
      <w:proofErr w:type="spellEnd"/>
    </w:p>
    <w:p w14:paraId="63B82DC7" w14:textId="77777777" w:rsidR="005A7811" w:rsidRDefault="005A7811" w:rsidP="00362655">
      <w:pPr>
        <w:spacing w:after="0"/>
      </w:pPr>
    </w:p>
    <w:p w14:paraId="2BC11E02" w14:textId="77777777" w:rsidR="005A7811" w:rsidRDefault="005A7811" w:rsidP="00362655">
      <w:pPr>
        <w:spacing w:after="0"/>
      </w:pPr>
      <w:r>
        <w:t>In the </w:t>
      </w:r>
      <w:r>
        <w:rPr>
          <w:b/>
          <w:bCs/>
          <w:sz w:val="18"/>
          <w:szCs w:val="18"/>
        </w:rPr>
        <w:t>Controllers/</w:t>
      </w:r>
      <w:proofErr w:type="spellStart"/>
      <w:r>
        <w:rPr>
          <w:b/>
          <w:bCs/>
          <w:sz w:val="18"/>
          <w:szCs w:val="18"/>
        </w:rPr>
        <w:t>HomeController.cs</w:t>
      </w:r>
      <w:proofErr w:type="spellEnd"/>
    </w:p>
    <w:p w14:paraId="2AA91017" w14:textId="77777777" w:rsidR="005A7811" w:rsidRDefault="005A7811" w:rsidP="00362655">
      <w:pPr>
        <w:spacing w:after="0"/>
      </w:pPr>
    </w:p>
    <w:p w14:paraId="32DB0245" w14:textId="77777777" w:rsidR="005A7811" w:rsidRDefault="005A7811" w:rsidP="00362655">
      <w:pPr>
        <w:spacing w:after="0"/>
      </w:pPr>
      <w:r>
        <w:rPr>
          <w:sz w:val="18"/>
          <w:szCs w:val="18"/>
        </w:rPr>
        <w:t>When we try to return a list of data, </w:t>
      </w:r>
    </w:p>
    <w:p w14:paraId="16F2E896" w14:textId="77777777" w:rsidR="005A7811" w:rsidRDefault="005A7811" w:rsidP="00362655">
      <w:pPr>
        <w:spacing w:after="0"/>
      </w:pPr>
      <w:r>
        <w:t>E.g.</w:t>
      </w:r>
    </w:p>
    <w:p w14:paraId="7FD17BF5" w14:textId="77777777" w:rsidR="005A7811" w:rsidRDefault="005A7811" w:rsidP="00362655">
      <w:pPr>
        <w:spacing w:after="0"/>
      </w:pPr>
      <w:r>
        <w:rPr>
          <w:sz w:val="18"/>
          <w:szCs w:val="18"/>
        </w:rPr>
        <w:t>return</w:t>
      </w:r>
      <w:r>
        <w:t> </w:t>
      </w:r>
      <w:r>
        <w:rPr>
          <w:sz w:val="18"/>
          <w:szCs w:val="18"/>
        </w:rPr>
        <w:t>new</w:t>
      </w:r>
      <w:r>
        <w:t> </w:t>
      </w:r>
      <w:r>
        <w:rPr>
          <w:sz w:val="18"/>
          <w:szCs w:val="18"/>
        </w:rPr>
        <w:t>List&lt;string&gt;</w:t>
      </w:r>
    </w:p>
    <w:p w14:paraId="228D726C" w14:textId="77777777" w:rsidR="005A7811" w:rsidRDefault="005A7811" w:rsidP="00362655">
      <w:pPr>
        <w:spacing w:after="0"/>
      </w:pPr>
      <w:r>
        <w:rPr>
          <w:sz w:val="18"/>
          <w:szCs w:val="18"/>
        </w:rPr>
        <w:t>            {</w:t>
      </w:r>
    </w:p>
    <w:p w14:paraId="276B5BFF" w14:textId="77777777" w:rsidR="005A7811" w:rsidRDefault="005A7811" w:rsidP="00362655">
      <w:pPr>
        <w:spacing w:after="0"/>
      </w:pPr>
      <w:r>
        <w:rPr>
          <w:sz w:val="18"/>
          <w:szCs w:val="18"/>
        </w:rPr>
        <w:t>               </w:t>
      </w:r>
      <w:r>
        <w:t> </w:t>
      </w:r>
      <w:r>
        <w:rPr>
          <w:sz w:val="18"/>
          <w:szCs w:val="18"/>
        </w:rPr>
        <w:t>"Name01",</w:t>
      </w:r>
    </w:p>
    <w:p w14:paraId="5CB51968" w14:textId="77777777" w:rsidR="005A7811" w:rsidRDefault="005A7811" w:rsidP="00362655">
      <w:pPr>
        <w:spacing w:after="0"/>
      </w:pPr>
      <w:r>
        <w:rPr>
          <w:sz w:val="18"/>
          <w:szCs w:val="18"/>
        </w:rPr>
        <w:t>               </w:t>
      </w:r>
      <w:r>
        <w:t> </w:t>
      </w:r>
      <w:r>
        <w:rPr>
          <w:sz w:val="18"/>
          <w:szCs w:val="18"/>
        </w:rPr>
        <w:t>"Name02",</w:t>
      </w:r>
    </w:p>
    <w:p w14:paraId="2A9C8778" w14:textId="77777777" w:rsidR="005A7811" w:rsidRDefault="005A7811" w:rsidP="00362655">
      <w:pPr>
        <w:spacing w:after="0"/>
      </w:pPr>
      <w:r>
        <w:rPr>
          <w:sz w:val="18"/>
          <w:szCs w:val="18"/>
        </w:rPr>
        <w:t>               </w:t>
      </w:r>
      <w:r>
        <w:t> </w:t>
      </w:r>
      <w:r>
        <w:rPr>
          <w:sz w:val="18"/>
          <w:szCs w:val="18"/>
        </w:rPr>
        <w:t>"Name03"</w:t>
      </w:r>
    </w:p>
    <w:p w14:paraId="5205D485" w14:textId="77777777" w:rsidR="005A7811" w:rsidRDefault="005A7811" w:rsidP="00362655">
      <w:pPr>
        <w:spacing w:after="0"/>
      </w:pPr>
      <w:r>
        <w:rPr>
          <w:sz w:val="18"/>
          <w:szCs w:val="18"/>
        </w:rPr>
        <w:t>            };</w:t>
      </w:r>
    </w:p>
    <w:p w14:paraId="44B6C88F" w14:textId="77777777" w:rsidR="005A7811" w:rsidRDefault="005A7811" w:rsidP="00362655">
      <w:pPr>
        <w:spacing w:after="0"/>
      </w:pPr>
      <w:r>
        <w:t>Then, it will only display the data type of the variable</w:t>
      </w:r>
    </w:p>
    <w:p w14:paraId="3338F269" w14:textId="77777777" w:rsidR="005A7811" w:rsidRDefault="005A7811" w:rsidP="00362655">
      <w:pPr>
        <w:spacing w:after="0"/>
      </w:pPr>
      <w:r>
        <w:t>E.g.</w:t>
      </w:r>
    </w:p>
    <w:p w14:paraId="2AB88588" w14:textId="77777777" w:rsidR="005A7811" w:rsidRDefault="005A7811" w:rsidP="00362655">
      <w:pPr>
        <w:spacing w:after="0"/>
      </w:pPr>
      <w:proofErr w:type="gramStart"/>
      <w:r>
        <w:rPr>
          <w:sz w:val="18"/>
          <w:szCs w:val="18"/>
        </w:rPr>
        <w:t>System.Collections.Generic.List</w:t>
      </w:r>
      <w:proofErr w:type="gramEnd"/>
      <w:r>
        <w:rPr>
          <w:sz w:val="18"/>
          <w:szCs w:val="18"/>
        </w:rPr>
        <w:t>`1[</w:t>
      </w:r>
      <w:proofErr w:type="spellStart"/>
      <w:r>
        <w:rPr>
          <w:sz w:val="18"/>
          <w:szCs w:val="18"/>
        </w:rPr>
        <w:t>System.String</w:t>
      </w:r>
      <w:proofErr w:type="spellEnd"/>
      <w:r>
        <w:rPr>
          <w:sz w:val="18"/>
          <w:szCs w:val="18"/>
        </w:rPr>
        <w:t>]</w:t>
      </w:r>
    </w:p>
    <w:p w14:paraId="03E76EA7" w14:textId="77777777" w:rsidR="005A7811" w:rsidRDefault="005A7811" w:rsidP="00362655">
      <w:pPr>
        <w:spacing w:after="0"/>
      </w:pPr>
      <w:r>
        <w:t>This is not what we want, </w:t>
      </w:r>
    </w:p>
    <w:p w14:paraId="608CB1A4" w14:textId="77777777" w:rsidR="005A7811" w:rsidRDefault="005A7811" w:rsidP="00362655">
      <w:pPr>
        <w:spacing w:after="0"/>
      </w:pPr>
      <w:r>
        <w:rPr>
          <w:sz w:val="18"/>
          <w:szCs w:val="18"/>
        </w:rPr>
        <w:t>thus, we need a view to display the data in the format we want.</w:t>
      </w:r>
    </w:p>
    <w:p w14:paraId="1087CA88" w14:textId="77777777" w:rsidR="005A7811" w:rsidRDefault="005A7811" w:rsidP="00362655">
      <w:pPr>
        <w:spacing w:after="0"/>
      </w:pPr>
    </w:p>
    <w:p w14:paraId="447170BD" w14:textId="77777777" w:rsidR="005A7811" w:rsidRDefault="005A7811" w:rsidP="00362655">
      <w:pPr>
        <w:spacing w:after="0"/>
      </w:pPr>
    </w:p>
    <w:p w14:paraId="4EFED861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1BFD349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7196D63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05864EF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C8F8DE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7A43B7A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2E9484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GET: Home</w:t>
      </w:r>
    </w:p>
    <w:p w14:paraId="1A859D4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2EFD1C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54FE4D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"Hello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3509BC6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18DA823" w14:textId="77777777" w:rsidR="005A7811" w:rsidRDefault="005A7811" w:rsidP="00362655">
      <w:pPr>
        <w:spacing w:after="0"/>
      </w:pPr>
      <w:r>
        <w:t>           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78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=bbb</w:t>
        </w:r>
      </w:hyperlink>
    </w:p>
    <w:p w14:paraId="4278360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79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2=bbb</w:t>
        </w:r>
      </w:hyperlink>
    </w:p>
    <w:p w14:paraId="18BEB42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string id)</w:t>
      </w:r>
    </w:p>
    <w:p w14:paraId="6711A8F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2B8CB89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["name"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5091778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={id</w:t>
      </w:r>
      <w:proofErr w:type="gramStart"/>
      <w:r>
        <w:rPr>
          <w:rFonts w:ascii="Consolas" w:hAnsi="Consolas"/>
          <w:color w:val="008000"/>
          <w:sz w:val="18"/>
          <w:szCs w:val="18"/>
        </w:rPr>
        <w:t>}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={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}";</w:t>
      </w:r>
    </w:p>
    <w:p w14:paraId="77A3629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20B027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80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=bbb</w:t>
        </w:r>
      </w:hyperlink>
    </w:p>
    <w:p w14:paraId="0B6987F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81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2=bbb</w:t>
        </w:r>
      </w:hyperlink>
    </w:p>
    <w:p w14:paraId="6A92ADB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string id, string name)</w:t>
      </w:r>
    </w:p>
    <w:p w14:paraId="181EC67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6FB037D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//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ring.Forma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Hey, Id ={0} , name ={1}", id, name);</w:t>
      </w:r>
    </w:p>
    <w:p w14:paraId="565B1BE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 ={id</w:t>
      </w:r>
      <w:proofErr w:type="gramStart"/>
      <w:r>
        <w:rPr>
          <w:rFonts w:ascii="Consolas" w:hAnsi="Consolas"/>
          <w:color w:val="008000"/>
          <w:sz w:val="18"/>
          <w:szCs w:val="18"/>
        </w:rPr>
        <w:t>}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{name}";</w:t>
      </w:r>
    </w:p>
    <w:p w14:paraId="004B57C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6573FAE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D6C9EC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B13DEA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0451ACE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61B8A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</w:t>
      </w:r>
    </w:p>
    <w:p w14:paraId="5BF6EAF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</w:t>
      </w:r>
    </w:p>
    <w:p w14:paraId="2AA0D3F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</w:p>
    <w:p w14:paraId="76F029C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767EC37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.List</w:t>
      </w:r>
      <w:proofErr w:type="gramEnd"/>
      <w:r>
        <w:rPr>
          <w:rFonts w:ascii="Consolas" w:hAnsi="Consolas"/>
          <w:color w:val="008000"/>
          <w:sz w:val="18"/>
          <w:szCs w:val="18"/>
        </w:rPr>
        <w:t>`1[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81D1A2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is Wrong.</w:t>
      </w:r>
    </w:p>
    <w:p w14:paraId="0F81EC8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5B586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tring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95B0FB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77482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AAAA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C171A0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D4EDBB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550769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AE16626" w14:textId="77777777" w:rsidR="005A7811" w:rsidRDefault="005A7811" w:rsidP="00362655">
      <w:pPr>
        <w:spacing w:after="0"/>
      </w:pPr>
    </w:p>
    <w:p w14:paraId="6418B8F6" w14:textId="77777777" w:rsidR="005A7811" w:rsidRDefault="005A7811" w:rsidP="00362655">
      <w:pPr>
        <w:spacing w:after="0"/>
      </w:pPr>
    </w:p>
    <w:p w14:paraId="237CAAA2" w14:textId="77777777" w:rsidR="005A7811" w:rsidRDefault="005A7811" w:rsidP="00362655">
      <w:pPr>
        <w:spacing w:after="0"/>
      </w:pPr>
    </w:p>
    <w:p w14:paraId="00AAC69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291827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34719D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try to return a list of data,</w:t>
      </w:r>
    </w:p>
    <w:p w14:paraId="29B7808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FCA58F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new List&lt;string&gt;</w:t>
      </w:r>
    </w:p>
    <w:p w14:paraId="10C44B2C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558498D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1",</w:t>
      </w:r>
    </w:p>
    <w:p w14:paraId="5AE889B5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2",</w:t>
      </w:r>
    </w:p>
    <w:p w14:paraId="25F7CC8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3"</w:t>
      </w:r>
    </w:p>
    <w:p w14:paraId="2E6E46D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;</w:t>
      </w:r>
    </w:p>
    <w:p w14:paraId="57A059E1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, it will only display the data type of the variable</w:t>
      </w:r>
    </w:p>
    <w:p w14:paraId="3DA4FA4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D228B6C" w14:textId="77777777" w:rsidR="005A7811" w:rsidRDefault="005A7811" w:rsidP="00362655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.List</w:t>
      </w:r>
      <w:proofErr w:type="gramEnd"/>
      <w:r>
        <w:rPr>
          <w:rFonts w:ascii="Consolas" w:hAnsi="Consolas"/>
          <w:color w:val="008000"/>
          <w:sz w:val="18"/>
          <w:szCs w:val="18"/>
        </w:rPr>
        <w:t>`1[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14BA45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t what we want,</w:t>
      </w:r>
    </w:p>
    <w:p w14:paraId="3DEBC1D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a view to display the data in the format we want.</w:t>
      </w:r>
    </w:p>
    <w:p w14:paraId="18775B9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600D86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97B355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66B96A5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230BC5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2B5DBF9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iew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ResultBase</w:t>
      </w:r>
      <w:proofErr w:type="spellEnd"/>
    </w:p>
    <w:p w14:paraId="25C4CA3B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iewResultB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98F0D0F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you can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FF4A0D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6CB07E8" w14:textId="77777777" w:rsidR="005A7811" w:rsidRDefault="005A7811" w:rsidP="00362655">
      <w:pPr>
        <w:spacing w:after="0"/>
      </w:pPr>
    </w:p>
    <w:p w14:paraId="65FB4B23" w14:textId="77777777" w:rsidR="005A7811" w:rsidRDefault="005A7811" w:rsidP="00362655">
      <w:pPr>
        <w:spacing w:after="0"/>
      </w:pPr>
    </w:p>
    <w:p w14:paraId="747E614B" w14:textId="77777777" w:rsidR="005A7811" w:rsidRDefault="005A7811" w:rsidP="00362655">
      <w:pPr>
        <w:spacing w:after="0"/>
      </w:pPr>
      <w:r>
        <w:rPr>
          <w:sz w:val="36"/>
          <w:szCs w:val="36"/>
        </w:rPr>
        <w:t>7.2. Views/Home/</w:t>
      </w:r>
      <w:proofErr w:type="spellStart"/>
      <w:r>
        <w:rPr>
          <w:sz w:val="36"/>
          <w:szCs w:val="36"/>
        </w:rPr>
        <w:t>Index.cshtml</w:t>
      </w:r>
      <w:proofErr w:type="spellEnd"/>
    </w:p>
    <w:p w14:paraId="2F676372" w14:textId="77777777" w:rsidR="005A7811" w:rsidRDefault="005A7811" w:rsidP="00362655">
      <w:pPr>
        <w:spacing w:after="0"/>
      </w:pPr>
    </w:p>
    <w:p w14:paraId="2C5EE727" w14:textId="77777777" w:rsidR="005A7811" w:rsidRDefault="005A7811" w:rsidP="00362655">
      <w:pPr>
        <w:spacing w:after="0"/>
      </w:pPr>
    </w:p>
    <w:p w14:paraId="4FD69BBC" w14:textId="77777777" w:rsidR="005A7811" w:rsidRDefault="005A7811" w:rsidP="00362655">
      <w:pPr>
        <w:spacing w:after="0"/>
      </w:pPr>
      <w:r>
        <w:t>In the </w:t>
      </w:r>
      <w:r>
        <w:rPr>
          <w:b/>
          <w:bCs/>
          <w:sz w:val="18"/>
          <w:szCs w:val="18"/>
        </w:rPr>
        <w:t>Controllers/</w:t>
      </w:r>
      <w:proofErr w:type="spellStart"/>
      <w:r>
        <w:rPr>
          <w:b/>
          <w:bCs/>
          <w:sz w:val="18"/>
          <w:szCs w:val="18"/>
        </w:rPr>
        <w:t>HomeController.cs</w:t>
      </w:r>
      <w:proofErr w:type="spellEnd"/>
    </w:p>
    <w:p w14:paraId="77214998" w14:textId="77777777" w:rsidR="005A7811" w:rsidRDefault="005A7811" w:rsidP="00362655">
      <w:pPr>
        <w:spacing w:after="0"/>
      </w:pPr>
    </w:p>
    <w:p w14:paraId="5311454D" w14:textId="77777777" w:rsidR="005A7811" w:rsidRDefault="005A7811" w:rsidP="00362655">
      <w:pPr>
        <w:spacing w:after="0"/>
      </w:pPr>
    </w:p>
    <w:p w14:paraId="589C8931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847FE1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CEA567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 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b/>
          <w:bCs/>
          <w:color w:val="FF4635"/>
          <w:sz w:val="18"/>
          <w:szCs w:val="18"/>
        </w:rPr>
        <w:t>View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5033AD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7F430E0" w14:textId="77777777" w:rsidR="005A7811" w:rsidRDefault="005A7811" w:rsidP="00362655">
      <w:pPr>
        <w:spacing w:after="0"/>
      </w:pPr>
    </w:p>
    <w:p w14:paraId="6E03F01E" w14:textId="77777777" w:rsidR="005A7811" w:rsidRDefault="005A7811" w:rsidP="00362655">
      <w:pPr>
        <w:spacing w:after="0"/>
      </w:pPr>
      <w:r>
        <w:t>Mouse point to View, and Right Click --&gt; Add View</w:t>
      </w:r>
    </w:p>
    <w:p w14:paraId="281F9AB9" w14:textId="77777777" w:rsidR="005A7811" w:rsidRDefault="005A7811" w:rsidP="00362655">
      <w:pPr>
        <w:spacing w:after="0"/>
      </w:pPr>
      <w:r>
        <w:t>--&gt; Add</w:t>
      </w:r>
    </w:p>
    <w:p w14:paraId="5F7F6D5E" w14:textId="77777777" w:rsidR="005A7811" w:rsidRDefault="005A7811" w:rsidP="00362655">
      <w:pPr>
        <w:spacing w:after="0"/>
      </w:pPr>
    </w:p>
    <w:p w14:paraId="369397E6" w14:textId="720C829E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3036C235" wp14:editId="7BC5E5C4">
            <wp:extent cx="5274310" cy="4297045"/>
            <wp:effectExtent l="0" t="0" r="254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729D8" w14:textId="77777777" w:rsidR="005A7811" w:rsidRDefault="005A7811" w:rsidP="00362655">
      <w:pPr>
        <w:spacing w:after="0"/>
      </w:pPr>
    </w:p>
    <w:p w14:paraId="7A4D34C2" w14:textId="77777777" w:rsidR="005A7811" w:rsidRDefault="005A7811" w:rsidP="00362655">
      <w:pPr>
        <w:spacing w:after="0"/>
      </w:pPr>
    </w:p>
    <w:p w14:paraId="7EEDE8E3" w14:textId="77777777" w:rsidR="005A7811" w:rsidRDefault="005A7811" w:rsidP="00362655">
      <w:pPr>
        <w:spacing w:after="0"/>
      </w:pPr>
    </w:p>
    <w:p w14:paraId="080C5AC2" w14:textId="79B39FB4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3FC53B94" wp14:editId="397C897F">
            <wp:extent cx="4701540" cy="2636520"/>
            <wp:effectExtent l="0" t="0" r="381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2758E" w14:textId="77777777" w:rsidR="005A7811" w:rsidRDefault="005A7811" w:rsidP="00362655">
      <w:pPr>
        <w:spacing w:after="0"/>
      </w:pPr>
    </w:p>
    <w:p w14:paraId="4264A173" w14:textId="77777777" w:rsidR="005A7811" w:rsidRDefault="005A7811" w:rsidP="00362655">
      <w:pPr>
        <w:spacing w:after="0"/>
      </w:pPr>
      <w:r>
        <w:t xml:space="preserve">This will </w:t>
      </w:r>
      <w:proofErr w:type="gramStart"/>
      <w:r>
        <w:t>create  </w:t>
      </w:r>
      <w:r>
        <w:rPr>
          <w:b/>
          <w:bCs/>
        </w:rPr>
        <w:t>Views/Home/</w:t>
      </w:r>
      <w:proofErr w:type="spellStart"/>
      <w:r>
        <w:rPr>
          <w:b/>
          <w:bCs/>
        </w:rPr>
        <w:t>Index.cshtml</w:t>
      </w:r>
      <w:proofErr w:type="spellEnd"/>
      <w:proofErr w:type="gramEnd"/>
    </w:p>
    <w:p w14:paraId="2992A2F4" w14:textId="77777777" w:rsidR="005A7811" w:rsidRDefault="005A7811" w:rsidP="00362655">
      <w:pPr>
        <w:spacing w:after="0"/>
      </w:pPr>
    </w:p>
    <w:p w14:paraId="79822CE0" w14:textId="77777777" w:rsidR="005A7811" w:rsidRDefault="005A7811" w:rsidP="00362655">
      <w:pPr>
        <w:spacing w:after="0"/>
      </w:pPr>
      <w:r>
        <w:rPr>
          <w:u w:val="single"/>
        </w:rPr>
        <w:t>However, I personally do not like to use this way to create a view.</w:t>
      </w:r>
    </w:p>
    <w:p w14:paraId="12007D19" w14:textId="77777777" w:rsidR="005A7811" w:rsidRDefault="005A7811" w:rsidP="00362655">
      <w:pPr>
        <w:spacing w:after="0"/>
      </w:pPr>
      <w:r>
        <w:rPr>
          <w:u w:val="single"/>
        </w:rPr>
        <w:t>Sometimes, this way will have some un-necessary changes </w:t>
      </w:r>
    </w:p>
    <w:p w14:paraId="37CBD4F7" w14:textId="77777777" w:rsidR="005A7811" w:rsidRDefault="005A7811" w:rsidP="00362655">
      <w:pPr>
        <w:spacing w:after="0"/>
      </w:pPr>
      <w:r>
        <w:t>which you can only use source control to find out and discard changes.</w:t>
      </w:r>
    </w:p>
    <w:p w14:paraId="21B5DA01" w14:textId="77777777" w:rsidR="005A7811" w:rsidRDefault="005A7811" w:rsidP="00362655">
      <w:pPr>
        <w:spacing w:after="0"/>
      </w:pPr>
    </w:p>
    <w:p w14:paraId="58791CC6" w14:textId="77777777" w:rsidR="005A7811" w:rsidRDefault="005A7811" w:rsidP="00362655">
      <w:pPr>
        <w:spacing w:after="0"/>
      </w:pPr>
    </w:p>
    <w:p w14:paraId="3951AB8D" w14:textId="77777777" w:rsidR="005A7811" w:rsidRDefault="005A7811" w:rsidP="00362655">
      <w:pPr>
        <w:spacing w:after="0"/>
      </w:pPr>
      <w:r>
        <w:t>Mouse points to </w:t>
      </w:r>
      <w:r>
        <w:rPr>
          <w:b/>
          <w:bCs/>
        </w:rPr>
        <w:t>View --&gt; Alt + Enter --&gt; Create Razor views --&gt; Create view 'index' with layout</w:t>
      </w:r>
    </w:p>
    <w:p w14:paraId="0D2F0EFA" w14:textId="77777777" w:rsidR="005A7811" w:rsidRDefault="005A7811" w:rsidP="00362655">
      <w:pPr>
        <w:spacing w:after="0"/>
      </w:pPr>
    </w:p>
    <w:p w14:paraId="615E3C9F" w14:textId="58021D3B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0C8B6BD2" wp14:editId="66E41B8F">
            <wp:extent cx="4716780" cy="2049780"/>
            <wp:effectExtent l="0" t="0" r="762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89B9D" w14:textId="77777777" w:rsidR="005A7811" w:rsidRDefault="005A7811" w:rsidP="00362655">
      <w:pPr>
        <w:spacing w:after="0"/>
      </w:pPr>
    </w:p>
    <w:p w14:paraId="3786DFE7" w14:textId="77777777" w:rsidR="005A7811" w:rsidRDefault="005A7811" w:rsidP="00362655">
      <w:pPr>
        <w:spacing w:after="0"/>
      </w:pPr>
    </w:p>
    <w:p w14:paraId="4C488326" w14:textId="77777777" w:rsidR="005A7811" w:rsidRDefault="005A7811" w:rsidP="00362655">
      <w:pPr>
        <w:spacing w:after="0"/>
      </w:pPr>
      <w:r>
        <w:rPr>
          <w:b/>
          <w:bCs/>
          <w:sz w:val="18"/>
          <w:szCs w:val="18"/>
        </w:rPr>
        <w:t>Views/Home/ </w:t>
      </w:r>
      <w:r>
        <w:t>--&gt; Right Click --&gt; Add --&gt; New Item ... --&gt;</w:t>
      </w:r>
    </w:p>
    <w:p w14:paraId="14DC27AB" w14:textId="77777777" w:rsidR="005A7811" w:rsidRDefault="005A7811" w:rsidP="00362655">
      <w:pPr>
        <w:spacing w:after="0"/>
      </w:pPr>
      <w:r>
        <w:t>Visual C# --&gt; Web --&gt; MVC --&gt; MVC 5 View Page (Razor) --&gt; Add</w:t>
      </w:r>
    </w:p>
    <w:p w14:paraId="5CEA7CF2" w14:textId="77777777" w:rsidR="005A7811" w:rsidRDefault="005A7811" w:rsidP="00362655">
      <w:pPr>
        <w:spacing w:after="0"/>
      </w:pPr>
      <w:r>
        <w:t xml:space="preserve">Name: </w:t>
      </w:r>
      <w:proofErr w:type="spellStart"/>
      <w:r>
        <w:t>Index.cshtml</w:t>
      </w:r>
      <w:proofErr w:type="spellEnd"/>
    </w:p>
    <w:p w14:paraId="2AC8481A" w14:textId="77777777" w:rsidR="005A7811" w:rsidRDefault="005A7811" w:rsidP="00362655">
      <w:pPr>
        <w:spacing w:after="0"/>
      </w:pPr>
    </w:p>
    <w:p w14:paraId="6082CE68" w14:textId="07918620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5BB3FC9A" wp14:editId="29B10820">
            <wp:extent cx="5274310" cy="255968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5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55821" w14:textId="77777777" w:rsidR="005A7811" w:rsidRDefault="005A7811" w:rsidP="00362655">
      <w:pPr>
        <w:spacing w:after="0"/>
      </w:pPr>
    </w:p>
    <w:p w14:paraId="3A82B67E" w14:textId="1A5E0B29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22EE8B52" wp14:editId="25C53A65">
            <wp:extent cx="5274310" cy="2742565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4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FC4B5" w14:textId="77777777" w:rsidR="005A7811" w:rsidRDefault="005A7811" w:rsidP="00362655">
      <w:pPr>
        <w:spacing w:after="0"/>
      </w:pPr>
    </w:p>
    <w:p w14:paraId="634A31C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3064EAA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it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A8ABB1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7386AED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6ACC75" w14:textId="77777777" w:rsidR="005A7811" w:rsidRDefault="005A7811" w:rsidP="00362655">
      <w:pPr>
        <w:spacing w:after="0"/>
      </w:pPr>
    </w:p>
    <w:p w14:paraId="2E326D7C" w14:textId="77777777" w:rsidR="005A7811" w:rsidRDefault="005A7811" w:rsidP="00362655">
      <w:pPr>
        <w:spacing w:after="0"/>
      </w:pPr>
    </w:p>
    <w:p w14:paraId="5F9F04BD" w14:textId="77777777" w:rsidR="005A7811" w:rsidRDefault="005A7811" w:rsidP="00362655">
      <w:pPr>
        <w:spacing w:after="0"/>
      </w:pPr>
    </w:p>
    <w:p w14:paraId="7285A691" w14:textId="77777777" w:rsidR="005A7811" w:rsidRDefault="005A7811" w:rsidP="00362655">
      <w:pPr>
        <w:spacing w:after="0"/>
      </w:pPr>
      <w:r>
        <w:rPr>
          <w:sz w:val="36"/>
          <w:szCs w:val="36"/>
        </w:rPr>
        <w:t>7.3. Controllers/</w:t>
      </w:r>
      <w:proofErr w:type="spellStart"/>
      <w:r>
        <w:rPr>
          <w:sz w:val="36"/>
          <w:szCs w:val="36"/>
        </w:rPr>
        <w:t>HomeController.cs</w:t>
      </w:r>
      <w:proofErr w:type="spellEnd"/>
    </w:p>
    <w:p w14:paraId="0C53F5B3" w14:textId="77777777" w:rsidR="005A7811" w:rsidRDefault="005A7811" w:rsidP="00362655">
      <w:pPr>
        <w:spacing w:after="0"/>
      </w:pPr>
    </w:p>
    <w:p w14:paraId="0C059299" w14:textId="77777777" w:rsidR="005A7811" w:rsidRDefault="005A7811" w:rsidP="00362655">
      <w:pPr>
        <w:spacing w:after="0"/>
      </w:pPr>
    </w:p>
    <w:p w14:paraId="4CD59E65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A2A65FA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7970722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47F958A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3C9D19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307A2AB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9C5129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GET: Home</w:t>
      </w:r>
    </w:p>
    <w:p w14:paraId="7867AEA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CA34D0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FCEC6C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"Hello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1AADAEB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14139EA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string id)</w:t>
      </w:r>
    </w:p>
    <w:p w14:paraId="4FBB660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63452AA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["name"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6F83016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={id</w:t>
      </w:r>
      <w:proofErr w:type="gramStart"/>
      <w:r>
        <w:rPr>
          <w:rFonts w:ascii="Consolas" w:hAnsi="Consolas"/>
          <w:color w:val="008000"/>
          <w:sz w:val="18"/>
          <w:szCs w:val="18"/>
        </w:rPr>
        <w:t>}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={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}";</w:t>
      </w:r>
    </w:p>
    <w:p w14:paraId="0FDA462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43C22FB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87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=555</w:t>
        </w:r>
      </w:hyperlink>
    </w:p>
    <w:p w14:paraId="0BAE633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string id, string name)</w:t>
      </w:r>
    </w:p>
    <w:p w14:paraId="3C22057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0039363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//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ring.Forma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Hey, Id ={0} , name ={1}", id, name);</w:t>
      </w:r>
    </w:p>
    <w:p w14:paraId="2DE1E9D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 ={id</w:t>
      </w:r>
      <w:proofErr w:type="gramStart"/>
      <w:r>
        <w:rPr>
          <w:rFonts w:ascii="Consolas" w:hAnsi="Consolas"/>
          <w:color w:val="008000"/>
          <w:sz w:val="18"/>
          <w:szCs w:val="18"/>
        </w:rPr>
        <w:t>}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{name}";</w:t>
      </w:r>
    </w:p>
    <w:p w14:paraId="4ED3F13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33D9774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List&lt;string&gt;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8C12C9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65D8823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new List&lt;string&gt;</w:t>
      </w:r>
    </w:p>
    <w:p w14:paraId="3E09086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7B94DBC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1",</w:t>
      </w:r>
    </w:p>
    <w:p w14:paraId="18C0DC4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2",</w:t>
      </w:r>
    </w:p>
    <w:p w14:paraId="39D062F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3"</w:t>
      </w:r>
    </w:p>
    <w:p w14:paraId="0A728F2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;</w:t>
      </w:r>
    </w:p>
    <w:p w14:paraId="67E9AB3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//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.List</w:t>
      </w:r>
      <w:proofErr w:type="gramEnd"/>
      <w:r>
        <w:rPr>
          <w:rFonts w:ascii="Consolas" w:hAnsi="Consolas"/>
          <w:color w:val="008000"/>
          <w:sz w:val="18"/>
          <w:szCs w:val="18"/>
        </w:rPr>
        <w:t>`1[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A597E9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// This is Wrong.</w:t>
      </w:r>
    </w:p>
    <w:p w14:paraId="265985F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375809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DD3FB1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854D5C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ViewBag.Nam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599A427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DF546F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</w:t>
      </w:r>
    </w:p>
    <w:p w14:paraId="15AF78B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</w:t>
      </w:r>
    </w:p>
    <w:p w14:paraId="07B71DA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</w:p>
    <w:p w14:paraId="16F8B42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5E252AD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2EA5E8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439B07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tring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32D6D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D69A0C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AAAA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849802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6C6492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FF1806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ED91AA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9E0947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7ABA51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try to return a list of data,</w:t>
      </w:r>
    </w:p>
    <w:p w14:paraId="5EE94EB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77E1A9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new List&lt;string&gt;</w:t>
      </w:r>
    </w:p>
    <w:p w14:paraId="7BCE4D8B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3481CD0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1",</w:t>
      </w:r>
    </w:p>
    <w:p w14:paraId="72A33F0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2",</w:t>
      </w:r>
    </w:p>
    <w:p w14:paraId="7BB53C2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3"</w:t>
      </w:r>
    </w:p>
    <w:p w14:paraId="72D11A3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;</w:t>
      </w:r>
    </w:p>
    <w:p w14:paraId="5AE710BC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, it will only display the data type of the variable</w:t>
      </w:r>
    </w:p>
    <w:p w14:paraId="6D79E00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7943D50" w14:textId="77777777" w:rsidR="005A7811" w:rsidRDefault="005A7811" w:rsidP="00362655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.List</w:t>
      </w:r>
      <w:proofErr w:type="gramEnd"/>
      <w:r>
        <w:rPr>
          <w:rFonts w:ascii="Consolas" w:hAnsi="Consolas"/>
          <w:color w:val="008000"/>
          <w:sz w:val="18"/>
          <w:szCs w:val="18"/>
        </w:rPr>
        <w:t>`1[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D011F1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t what we want,</w:t>
      </w:r>
    </w:p>
    <w:p w14:paraId="7F11DCD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a view to display the data in the format we want.</w:t>
      </w:r>
    </w:p>
    <w:p w14:paraId="6B52F6A1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8CC718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62B34D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4295C5F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06D8434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31993376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iew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ResultBase</w:t>
      </w:r>
      <w:proofErr w:type="spellEnd"/>
    </w:p>
    <w:p w14:paraId="5D5812B4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iewResultB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6D25F41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you can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F9D0E9E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7467A3E" w14:textId="77777777" w:rsidR="005A7811" w:rsidRDefault="005A7811" w:rsidP="00362655">
      <w:pPr>
        <w:spacing w:after="0"/>
      </w:pPr>
    </w:p>
    <w:p w14:paraId="15CC9B3B" w14:textId="77777777" w:rsidR="005A7811" w:rsidRDefault="005A7811" w:rsidP="00362655">
      <w:pPr>
        <w:spacing w:after="0"/>
      </w:pPr>
    </w:p>
    <w:p w14:paraId="656BDFD4" w14:textId="77777777" w:rsidR="005A7811" w:rsidRDefault="005A7811" w:rsidP="00362655">
      <w:pPr>
        <w:spacing w:after="0"/>
      </w:pPr>
      <w:r>
        <w:rPr>
          <w:sz w:val="36"/>
          <w:szCs w:val="36"/>
        </w:rPr>
        <w:t>7.4. Views/Home/</w:t>
      </w:r>
      <w:proofErr w:type="spellStart"/>
      <w:r>
        <w:rPr>
          <w:sz w:val="36"/>
          <w:szCs w:val="36"/>
        </w:rPr>
        <w:t>Index.cshtml</w:t>
      </w:r>
      <w:proofErr w:type="spellEnd"/>
    </w:p>
    <w:p w14:paraId="7676A719" w14:textId="77777777" w:rsidR="005A7811" w:rsidRDefault="005A7811" w:rsidP="00362655">
      <w:pPr>
        <w:spacing w:after="0"/>
      </w:pPr>
    </w:p>
    <w:p w14:paraId="40F5572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F00"/>
        </w:rPr>
        <w:t>model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ynamic</w:t>
      </w:r>
    </w:p>
    <w:p w14:paraId="1F1E452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7506B1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it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328735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1DCEC34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 Lis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5E5171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346751F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each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Name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iewBag.Nam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AC12D0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FE84DE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strName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00E51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3618537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3F404B26" w14:textId="77777777" w:rsidR="005A7811" w:rsidRDefault="005A7811" w:rsidP="00362655">
      <w:pPr>
        <w:spacing w:after="0"/>
      </w:pPr>
    </w:p>
    <w:p w14:paraId="208FC52D" w14:textId="77777777" w:rsidR="005A7811" w:rsidRDefault="005A7811" w:rsidP="00362655">
      <w:pPr>
        <w:spacing w:after="0"/>
      </w:pPr>
    </w:p>
    <w:p w14:paraId="468C170E" w14:textId="108D5746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3463876E" wp14:editId="4D59FEB5">
            <wp:extent cx="4732020" cy="2118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D4769" w14:textId="77777777" w:rsidR="005A7811" w:rsidRDefault="005A7811" w:rsidP="00362655">
      <w:pPr>
        <w:spacing w:after="0"/>
      </w:pPr>
    </w:p>
    <w:p w14:paraId="20893A06" w14:textId="77777777" w:rsidR="005A7811" w:rsidRDefault="005A7811" w:rsidP="00362655">
      <w:pPr>
        <w:spacing w:after="0"/>
      </w:pPr>
    </w:p>
    <w:p w14:paraId="4B83B878" w14:textId="77777777" w:rsidR="005A7811" w:rsidRDefault="005A7811" w:rsidP="00362655">
      <w:pPr>
        <w:spacing w:after="0"/>
      </w:pPr>
    </w:p>
    <w:p w14:paraId="1748A797" w14:textId="77777777" w:rsidR="005A7811" w:rsidRDefault="005A7811" w:rsidP="00362655">
      <w:pPr>
        <w:spacing w:after="0"/>
      </w:pPr>
      <w:r>
        <w:rPr>
          <w:sz w:val="48"/>
          <w:szCs w:val="48"/>
        </w:rPr>
        <w:lastRenderedPageBreak/>
        <w:t>8. </w:t>
      </w:r>
      <w:proofErr w:type="spellStart"/>
      <w:r>
        <w:rPr>
          <w:sz w:val="48"/>
          <w:szCs w:val="48"/>
        </w:rPr>
        <w:t>ViewData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ViewBag</w:t>
      </w:r>
      <w:proofErr w:type="spellEnd"/>
    </w:p>
    <w:p w14:paraId="59521715" w14:textId="77777777" w:rsidR="005A7811" w:rsidRDefault="005A7811" w:rsidP="00362655">
      <w:pPr>
        <w:spacing w:after="0"/>
      </w:pPr>
    </w:p>
    <w:p w14:paraId="3D4C688E" w14:textId="77777777" w:rsidR="005A7811" w:rsidRDefault="005A7811" w:rsidP="00362655">
      <w:pPr>
        <w:spacing w:after="0"/>
      </w:pPr>
    </w:p>
    <w:p w14:paraId="3753E6F4" w14:textId="77777777" w:rsidR="005A7811" w:rsidRDefault="005A7811" w:rsidP="00362655">
      <w:pPr>
        <w:spacing w:after="0"/>
      </w:pPr>
      <w:r>
        <w:rPr>
          <w:sz w:val="36"/>
          <w:szCs w:val="36"/>
        </w:rPr>
        <w:t>8.1. Controllers/</w:t>
      </w:r>
      <w:proofErr w:type="spellStart"/>
      <w:r>
        <w:rPr>
          <w:sz w:val="36"/>
          <w:szCs w:val="36"/>
        </w:rPr>
        <w:t>HomeController.cs</w:t>
      </w:r>
      <w:proofErr w:type="spellEnd"/>
    </w:p>
    <w:p w14:paraId="28CFF08A" w14:textId="77777777" w:rsidR="005A7811" w:rsidRDefault="005A7811" w:rsidP="00362655">
      <w:pPr>
        <w:spacing w:after="0"/>
      </w:pPr>
    </w:p>
    <w:p w14:paraId="4C4BA610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D2E9C0B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024F882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355E7B0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4A19EC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4755ABE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CAFEAA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tring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3C9AB3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ABA065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AAAA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D921BA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3B028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7DBAA8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21293E6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"Hello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464BD4F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66355ED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string id)</w:t>
      </w:r>
    </w:p>
    <w:p w14:paraId="2883716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5A1A74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["name"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359C01A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={id</w:t>
      </w:r>
      <w:proofErr w:type="gramStart"/>
      <w:r>
        <w:rPr>
          <w:rFonts w:ascii="Consolas" w:hAnsi="Consolas"/>
          <w:color w:val="008000"/>
          <w:sz w:val="18"/>
          <w:szCs w:val="18"/>
        </w:rPr>
        <w:t>}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={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}";</w:t>
      </w:r>
    </w:p>
    <w:p w14:paraId="3CF729F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7112F16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89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=555</w:t>
        </w:r>
      </w:hyperlink>
    </w:p>
    <w:p w14:paraId="7EC4E1F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string id, string name)</w:t>
      </w:r>
    </w:p>
    <w:p w14:paraId="621E059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34C86C1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//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ring.Forma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Hey, Id ={0} , name ={1}", id, name);</w:t>
      </w:r>
    </w:p>
    <w:p w14:paraId="07E83F3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 ={id</w:t>
      </w:r>
      <w:proofErr w:type="gramStart"/>
      <w:r>
        <w:rPr>
          <w:rFonts w:ascii="Consolas" w:hAnsi="Consolas"/>
          <w:color w:val="008000"/>
          <w:sz w:val="18"/>
          <w:szCs w:val="18"/>
        </w:rPr>
        <w:t>}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{name}";</w:t>
      </w:r>
    </w:p>
    <w:p w14:paraId="73CF1BE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6B6DE90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List&lt;string&gt;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29153E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4C4DE00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new List&lt;string&gt;</w:t>
      </w:r>
    </w:p>
    <w:p w14:paraId="62991FA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2760F83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1",</w:t>
      </w:r>
    </w:p>
    <w:p w14:paraId="4E1FB4B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2",</w:t>
      </w:r>
    </w:p>
    <w:p w14:paraId="3165B78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3"</w:t>
      </w:r>
    </w:p>
    <w:p w14:paraId="263EECC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;</w:t>
      </w:r>
    </w:p>
    <w:p w14:paraId="570F026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//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.List</w:t>
      </w:r>
      <w:proofErr w:type="gramEnd"/>
      <w:r>
        <w:rPr>
          <w:rFonts w:ascii="Consolas" w:hAnsi="Consolas"/>
          <w:color w:val="008000"/>
          <w:sz w:val="18"/>
          <w:szCs w:val="18"/>
        </w:rPr>
        <w:t>`1[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5DC47B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// This is Wrong.</w:t>
      </w:r>
    </w:p>
    <w:p w14:paraId="1EB9167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3D9EE5C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3E1353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C374D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0266519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List&lt;string&gt;</w:t>
      </w:r>
    </w:p>
    <w:p w14:paraId="2A5506D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AF5338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1",</w:t>
      </w:r>
    </w:p>
    <w:p w14:paraId="4BC70B2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2",</w:t>
      </w:r>
    </w:p>
    <w:p w14:paraId="2E039EB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3"</w:t>
      </w:r>
    </w:p>
    <w:p w14:paraId="5BED0AF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2FCA142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7672CF2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"Names"] = new List&lt;string&gt;</w:t>
      </w:r>
    </w:p>
    <w:p w14:paraId="2D82594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7CA886C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1",</w:t>
      </w:r>
    </w:p>
    <w:p w14:paraId="6846AB9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2",</w:t>
      </w:r>
    </w:p>
    <w:p w14:paraId="7A32E95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3"</w:t>
      </w:r>
    </w:p>
    <w:p w14:paraId="0E2FCFF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5B49B9F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3.</w:t>
      </w:r>
    </w:p>
    <w:p w14:paraId="366F983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List&lt;string&gt;</w:t>
      </w:r>
    </w:p>
    <w:p w14:paraId="722F2FE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74D740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1",</w:t>
      </w:r>
    </w:p>
    <w:p w14:paraId="116A0D5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2",</w:t>
      </w:r>
    </w:p>
    <w:p w14:paraId="2C8E645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3"</w:t>
      </w:r>
    </w:p>
    <w:p w14:paraId="6DAB93F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6A57BC4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"Names"] = new List&lt;string&gt;</w:t>
      </w:r>
    </w:p>
    <w:p w14:paraId="42DEB1F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745DC66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1",</w:t>
      </w:r>
    </w:p>
    <w:p w14:paraId="4C90C19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2",</w:t>
      </w:r>
    </w:p>
    <w:p w14:paraId="6860BBC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3"</w:t>
      </w:r>
    </w:p>
    <w:p w14:paraId="6210213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1FD76B7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2641787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ViewBag.Nam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38B7195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354DE1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Bag.Names01"</w:t>
      </w:r>
      <w:r>
        <w:rPr>
          <w:rFonts w:ascii="Consolas" w:hAnsi="Consolas"/>
          <w:sz w:val="18"/>
          <w:szCs w:val="18"/>
        </w:rPr>
        <w:t>,</w:t>
      </w:r>
    </w:p>
    <w:p w14:paraId="49D952B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Bag.Names02"</w:t>
      </w:r>
      <w:r>
        <w:rPr>
          <w:rFonts w:ascii="Consolas" w:hAnsi="Consolas"/>
          <w:sz w:val="18"/>
          <w:szCs w:val="18"/>
        </w:rPr>
        <w:t>,</w:t>
      </w:r>
    </w:p>
    <w:p w14:paraId="3146934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Bag.Names03"</w:t>
      </w:r>
    </w:p>
    <w:p w14:paraId="7B8C634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3CA8BB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ViewData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s2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1C5FBAC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F8D84C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ViewData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s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01"</w:t>
      </w:r>
      <w:r>
        <w:rPr>
          <w:rFonts w:ascii="Consolas" w:hAnsi="Consolas"/>
          <w:sz w:val="18"/>
          <w:szCs w:val="18"/>
        </w:rPr>
        <w:t>,</w:t>
      </w:r>
    </w:p>
    <w:p w14:paraId="132C161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ViewData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s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02"</w:t>
      </w:r>
      <w:r>
        <w:rPr>
          <w:rFonts w:ascii="Consolas" w:hAnsi="Consolas"/>
          <w:sz w:val="18"/>
          <w:szCs w:val="18"/>
        </w:rPr>
        <w:t>,</w:t>
      </w:r>
    </w:p>
    <w:p w14:paraId="1D577E7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ViewData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s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03"</w:t>
      </w:r>
    </w:p>
    <w:p w14:paraId="409B717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265D0B6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A8BE74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4338B3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870BEA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850032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960F9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7E0E99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try to return a list of data,</w:t>
      </w:r>
    </w:p>
    <w:p w14:paraId="0A6D7E7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598D7B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new List&lt;string&gt;</w:t>
      </w:r>
    </w:p>
    <w:p w14:paraId="739894CB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3F911F9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1",</w:t>
      </w:r>
    </w:p>
    <w:p w14:paraId="3D76AB3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2",</w:t>
      </w:r>
    </w:p>
    <w:p w14:paraId="0C934D6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3"</w:t>
      </w:r>
    </w:p>
    <w:p w14:paraId="0A0C210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;</w:t>
      </w:r>
    </w:p>
    <w:p w14:paraId="0E5C22D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, it will only display the data type of the variable</w:t>
      </w:r>
    </w:p>
    <w:p w14:paraId="7FB1AABB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DEFC836" w14:textId="77777777" w:rsidR="005A7811" w:rsidRDefault="005A7811" w:rsidP="00362655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.List</w:t>
      </w:r>
      <w:proofErr w:type="gramEnd"/>
      <w:r>
        <w:rPr>
          <w:rFonts w:ascii="Consolas" w:hAnsi="Consolas"/>
          <w:color w:val="008000"/>
          <w:sz w:val="18"/>
          <w:szCs w:val="18"/>
        </w:rPr>
        <w:t>`1[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2E0984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t what we want,</w:t>
      </w:r>
    </w:p>
    <w:p w14:paraId="0D3DF14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a view to display the data in the format we want.</w:t>
      </w:r>
    </w:p>
    <w:p w14:paraId="1C5CCC7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F1D9FA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E823451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041DC3D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04EE123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3C3D103C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iew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ResultBase</w:t>
      </w:r>
      <w:proofErr w:type="spellEnd"/>
    </w:p>
    <w:p w14:paraId="0DA4A23F" w14:textId="77777777" w:rsidR="005A7811" w:rsidRDefault="005A7811" w:rsidP="0036265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iewResultB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FF0F332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you can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9AEBAB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1F3E4B4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Home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</w:p>
    <w:p w14:paraId="33DA0D1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List&lt;string&gt;</w:t>
      </w:r>
    </w:p>
    <w:p w14:paraId="4F34738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2A411C3F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Bag.Names01",</w:t>
      </w:r>
    </w:p>
    <w:p w14:paraId="1EE56FAF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Bag.Names02",</w:t>
      </w:r>
    </w:p>
    <w:p w14:paraId="62FA5B66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Bag.Names03"</w:t>
      </w:r>
    </w:p>
    <w:p w14:paraId="39913531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;</w:t>
      </w:r>
    </w:p>
    <w:p w14:paraId="12B26A2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"Names2"] = new List&lt;string&gt;</w:t>
      </w:r>
    </w:p>
    <w:p w14:paraId="619FFDD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1DAE5FE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1",</w:t>
      </w:r>
    </w:p>
    <w:p w14:paraId="55B631E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2",</w:t>
      </w:r>
    </w:p>
    <w:p w14:paraId="49A4D1E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3"</w:t>
      </w:r>
    </w:p>
    <w:p w14:paraId="5314FE67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;</w:t>
      </w:r>
    </w:p>
    <w:p w14:paraId="6770A8CE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View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Index.cshtml</w:t>
      </w:r>
      <w:proofErr w:type="spellEnd"/>
    </w:p>
    <w:p w14:paraId="6808DC8C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@foreach (string strNames1 in 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701CE6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B586D0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li&gt;@strNames1&lt;/li&gt;</w:t>
      </w:r>
    </w:p>
    <w:p w14:paraId="6A5BB26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AD82C3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br</w:t>
      </w:r>
      <w:proofErr w:type="spellEnd"/>
      <w:r>
        <w:rPr>
          <w:rFonts w:ascii="Consolas" w:hAnsi="Consolas"/>
          <w:color w:val="008000"/>
          <w:sz w:val="18"/>
          <w:szCs w:val="18"/>
        </w:rPr>
        <w:t>/&gt;</w:t>
      </w:r>
    </w:p>
    <w:p w14:paraId="32249A5D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br</w:t>
      </w:r>
      <w:proofErr w:type="spellEnd"/>
      <w:r>
        <w:rPr>
          <w:rFonts w:ascii="Consolas" w:hAnsi="Consolas"/>
          <w:color w:val="008000"/>
          <w:sz w:val="18"/>
          <w:szCs w:val="18"/>
        </w:rPr>
        <w:t>/&gt;</w:t>
      </w:r>
    </w:p>
    <w:p w14:paraId="4142A29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@foreach (string strNames2 in (List&lt;string&gt;) 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"Names2"])</w:t>
      </w:r>
    </w:p>
    <w:p w14:paraId="3464A5FE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440D605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li&gt;@strNames2&lt;/li&gt;</w:t>
      </w:r>
    </w:p>
    <w:p w14:paraId="165F4201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F73DF14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th 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pass values from Controller to View.</w:t>
      </w:r>
    </w:p>
    <w:p w14:paraId="7B41DD60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th 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llow an object to have properties dynamically added to it.</w:t>
      </w:r>
    </w:p>
    <w:p w14:paraId="28D6A749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of dynamic feature,</w:t>
      </w:r>
    </w:p>
    <w:p w14:paraId="4DDC554A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th 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es not provide compile time error checking.</w:t>
      </w:r>
    </w:p>
    <w:p w14:paraId="18C0D373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is very easy to get Null Reference Error</w:t>
      </w:r>
    </w:p>
    <w:p w14:paraId="387C94E8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misspells the property name or key name.</w:t>
      </w:r>
    </w:p>
    <w:p w14:paraId="1E694F9E" w14:textId="77777777" w:rsidR="005A7811" w:rsidRDefault="005A7811" w:rsidP="0036265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92010E0" w14:textId="77777777" w:rsidR="005A7811" w:rsidRDefault="005A7811" w:rsidP="00362655">
      <w:pPr>
        <w:spacing w:after="0"/>
      </w:pPr>
    </w:p>
    <w:p w14:paraId="6E344F38" w14:textId="77777777" w:rsidR="005A7811" w:rsidRDefault="005A7811" w:rsidP="00362655">
      <w:pPr>
        <w:spacing w:after="0"/>
      </w:pPr>
    </w:p>
    <w:p w14:paraId="67CFFC1F" w14:textId="77777777" w:rsidR="005A7811" w:rsidRDefault="005A7811" w:rsidP="00362655">
      <w:pPr>
        <w:spacing w:after="0"/>
      </w:pPr>
      <w:r>
        <w:rPr>
          <w:sz w:val="36"/>
          <w:szCs w:val="36"/>
        </w:rPr>
        <w:t>8.2.</w:t>
      </w:r>
      <w:r>
        <w:t> </w:t>
      </w:r>
      <w:r>
        <w:rPr>
          <w:sz w:val="36"/>
          <w:szCs w:val="36"/>
        </w:rPr>
        <w:t>Views/Home/</w:t>
      </w:r>
      <w:proofErr w:type="spellStart"/>
      <w:r>
        <w:rPr>
          <w:sz w:val="36"/>
          <w:szCs w:val="36"/>
        </w:rPr>
        <w:t>Index.cshtml</w:t>
      </w:r>
      <w:proofErr w:type="spellEnd"/>
    </w:p>
    <w:p w14:paraId="310816F1" w14:textId="77777777" w:rsidR="005A7811" w:rsidRDefault="005A7811" w:rsidP="00362655">
      <w:pPr>
        <w:spacing w:after="0"/>
      </w:pPr>
    </w:p>
    <w:p w14:paraId="1E64E1B0" w14:textId="77777777" w:rsidR="005A7811" w:rsidRDefault="005A7811" w:rsidP="00362655">
      <w:pPr>
        <w:spacing w:after="0"/>
      </w:pPr>
    </w:p>
    <w:p w14:paraId="1F32D10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F00"/>
        </w:rPr>
        <w:t>model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ynamic</w:t>
      </w:r>
    </w:p>
    <w:p w14:paraId="7B89432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BE1C13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it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EBE9F5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1F4B60F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 Lis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F94047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1C23D41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258D1ABA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1.</w:t>
      </w:r>
    </w:p>
    <w:p w14:paraId="31472245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</w:t>
      </w:r>
      <w:proofErr w:type="gramStart"/>
      <w:r>
        <w:rPr>
          <w:rFonts w:ascii="Consolas" w:hAnsi="Consolas"/>
          <w:color w:val="006400"/>
          <w:sz w:val="18"/>
          <w:szCs w:val="18"/>
        </w:rPr>
        <w:t>foreach</w:t>
      </w:r>
      <w:proofErr w:type="gramEnd"/>
      <w:r>
        <w:rPr>
          <w:rFonts w:ascii="Consolas" w:hAnsi="Consolas"/>
          <w:color w:val="006400"/>
          <w:sz w:val="18"/>
          <w:szCs w:val="18"/>
        </w:rPr>
        <w:t xml:space="preserve"> (string strNames1 in </w:t>
      </w:r>
      <w:proofErr w:type="spellStart"/>
      <w:r>
        <w:rPr>
          <w:rFonts w:ascii="Consolas" w:hAnsi="Consolas"/>
          <w:color w:val="0064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6400"/>
          <w:sz w:val="18"/>
          <w:szCs w:val="18"/>
        </w:rPr>
        <w:t>)</w:t>
      </w:r>
    </w:p>
    <w:p w14:paraId="10FA7C99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748AB0A7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1&lt;/li&gt;</w:t>
      </w:r>
    </w:p>
    <w:p w14:paraId="07A7E3EB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4EDF5B8D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9C81E5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</w:p>
    <w:p w14:paraId="3D41D67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21CC5BCF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2.</w:t>
      </w:r>
    </w:p>
    <w:p w14:paraId="37EAD4DD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foreach (string strNames2 in (List&lt;string</w:t>
      </w:r>
      <w:proofErr w:type="gramStart"/>
      <w:r>
        <w:rPr>
          <w:rFonts w:ascii="Consolas" w:hAnsi="Consolas"/>
          <w:color w:val="006400"/>
          <w:sz w:val="18"/>
          <w:szCs w:val="18"/>
        </w:rPr>
        <w:t>&gt;)</w:t>
      </w:r>
      <w:proofErr w:type="spellStart"/>
      <w:r>
        <w:rPr>
          <w:rFonts w:ascii="Consolas" w:hAnsi="Consolas"/>
          <w:color w:val="006400"/>
          <w:sz w:val="18"/>
          <w:szCs w:val="18"/>
        </w:rPr>
        <w:t>ViewData</w:t>
      </w:r>
      <w:proofErr w:type="spellEnd"/>
      <w:proofErr w:type="gramEnd"/>
      <w:r>
        <w:rPr>
          <w:rFonts w:ascii="Consolas" w:hAnsi="Consolas"/>
          <w:color w:val="006400"/>
          <w:sz w:val="18"/>
          <w:szCs w:val="18"/>
        </w:rPr>
        <w:t>["Names"])</w:t>
      </w:r>
    </w:p>
    <w:p w14:paraId="46F4F2C2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3E11D977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2&lt;/li&gt;</w:t>
      </w:r>
    </w:p>
    <w:p w14:paraId="4DD06DAA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500BFEE1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773DDBB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1B223354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3.</w:t>
      </w:r>
    </w:p>
    <w:p w14:paraId="0A17D424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</w:t>
      </w:r>
      <w:proofErr w:type="gramStart"/>
      <w:r>
        <w:rPr>
          <w:rFonts w:ascii="Consolas" w:hAnsi="Consolas"/>
          <w:color w:val="006400"/>
          <w:sz w:val="18"/>
          <w:szCs w:val="18"/>
        </w:rPr>
        <w:t>foreach</w:t>
      </w:r>
      <w:proofErr w:type="gramEnd"/>
      <w:r>
        <w:rPr>
          <w:rFonts w:ascii="Consolas" w:hAnsi="Consolas"/>
          <w:color w:val="006400"/>
          <w:sz w:val="18"/>
          <w:szCs w:val="18"/>
        </w:rPr>
        <w:t xml:space="preserve"> (string strNames1 in </w:t>
      </w:r>
      <w:proofErr w:type="spellStart"/>
      <w:r>
        <w:rPr>
          <w:rFonts w:ascii="Consolas" w:hAnsi="Consolas"/>
          <w:color w:val="0064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6400"/>
          <w:sz w:val="18"/>
          <w:szCs w:val="18"/>
        </w:rPr>
        <w:t>)</w:t>
      </w:r>
    </w:p>
    <w:p w14:paraId="4F322C83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52E289B6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1&lt;/li&gt;</w:t>
      </w:r>
    </w:p>
    <w:p w14:paraId="57C9E913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77FF758F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&lt;</w:t>
      </w:r>
      <w:proofErr w:type="spellStart"/>
      <w:r>
        <w:rPr>
          <w:rFonts w:ascii="Consolas" w:hAnsi="Consolas"/>
          <w:color w:val="006400"/>
          <w:sz w:val="18"/>
          <w:szCs w:val="18"/>
        </w:rPr>
        <w:t>br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/&gt;</w:t>
      </w:r>
    </w:p>
    <w:p w14:paraId="1E4DF23A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        &lt;</w:t>
      </w:r>
      <w:proofErr w:type="spellStart"/>
      <w:r>
        <w:rPr>
          <w:rFonts w:ascii="Consolas" w:hAnsi="Consolas"/>
          <w:color w:val="006400"/>
          <w:sz w:val="18"/>
          <w:szCs w:val="18"/>
        </w:rPr>
        <w:t>br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/&gt;</w:t>
      </w:r>
    </w:p>
    <w:p w14:paraId="2F52578A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foreach (string strNames2 in (List&lt;string</w:t>
      </w:r>
      <w:proofErr w:type="gramStart"/>
      <w:r>
        <w:rPr>
          <w:rFonts w:ascii="Consolas" w:hAnsi="Consolas"/>
          <w:color w:val="006400"/>
          <w:sz w:val="18"/>
          <w:szCs w:val="18"/>
        </w:rPr>
        <w:t>&gt;)</w:t>
      </w:r>
      <w:proofErr w:type="spellStart"/>
      <w:r>
        <w:rPr>
          <w:rFonts w:ascii="Consolas" w:hAnsi="Consolas"/>
          <w:color w:val="006400"/>
          <w:sz w:val="18"/>
          <w:szCs w:val="18"/>
        </w:rPr>
        <w:t>ViewData</w:t>
      </w:r>
      <w:proofErr w:type="spellEnd"/>
      <w:proofErr w:type="gramEnd"/>
      <w:r>
        <w:rPr>
          <w:rFonts w:ascii="Consolas" w:hAnsi="Consolas"/>
          <w:color w:val="006400"/>
          <w:sz w:val="18"/>
          <w:szCs w:val="18"/>
        </w:rPr>
        <w:t>["Names"])</w:t>
      </w:r>
    </w:p>
    <w:p w14:paraId="04F51304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48E737AD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2&lt;/li&gt;</w:t>
      </w:r>
    </w:p>
    <w:p w14:paraId="694FBCAA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3305B746" w14:textId="77777777" w:rsidR="005A7811" w:rsidRDefault="005A7811" w:rsidP="00362655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7D54D96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</w:p>
    <w:p w14:paraId="3B24867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4.</w:t>
      </w:r>
    </w:p>
    <w:p w14:paraId="0346E1B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each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Names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iewBag.Nam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14EE21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A4411F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strNames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72863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4933F5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rPr>
          <w:rFonts w:ascii="Consolas" w:hAnsi="Consolas"/>
          <w:color w:val="0000FF"/>
          <w:sz w:val="18"/>
          <w:szCs w:val="18"/>
        </w:rPr>
        <w:t>/&gt;</w:t>
      </w:r>
    </w:p>
    <w:p w14:paraId="5FF1231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rPr>
          <w:rFonts w:ascii="Consolas" w:hAnsi="Consolas"/>
          <w:color w:val="0000FF"/>
          <w:sz w:val="18"/>
          <w:szCs w:val="18"/>
        </w:rPr>
        <w:t>/&gt;</w:t>
      </w:r>
    </w:p>
    <w:p w14:paraId="40DC7A7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each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Names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) </w:t>
      </w:r>
      <w:proofErr w:type="spellStart"/>
      <w:r>
        <w:rPr>
          <w:rFonts w:ascii="Consolas" w:hAnsi="Consolas"/>
          <w:sz w:val="18"/>
          <w:szCs w:val="18"/>
        </w:rPr>
        <w:t>ViewData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s2"</w:t>
      </w:r>
      <w:r>
        <w:rPr>
          <w:rFonts w:ascii="Consolas" w:hAnsi="Consolas"/>
          <w:sz w:val="18"/>
          <w:szCs w:val="18"/>
        </w:rPr>
        <w:t>])</w:t>
      </w:r>
    </w:p>
    <w:p w14:paraId="655398F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31F7B1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strNames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C11E6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0B75BF7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154FB56D" w14:textId="77777777" w:rsidR="005A7811" w:rsidRDefault="005A7811" w:rsidP="00362655">
      <w:pPr>
        <w:spacing w:after="0"/>
      </w:pPr>
    </w:p>
    <w:p w14:paraId="2DEFCDE6" w14:textId="77777777" w:rsidR="005A7811" w:rsidRDefault="005A7811" w:rsidP="00362655">
      <w:pPr>
        <w:spacing w:after="0"/>
      </w:pPr>
    </w:p>
    <w:p w14:paraId="63BAB17A" w14:textId="544B1154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694F5B1A" wp14:editId="787FA788">
            <wp:extent cx="3924300" cy="3710940"/>
            <wp:effectExtent l="0" t="0" r="0" b="381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7915E" w14:textId="77777777" w:rsidR="005A7811" w:rsidRDefault="005A7811" w:rsidP="00362655">
      <w:pPr>
        <w:spacing w:after="0"/>
      </w:pPr>
    </w:p>
    <w:p w14:paraId="4AD07E7E" w14:textId="77777777" w:rsidR="005A7811" w:rsidRDefault="005A7811" w:rsidP="00362655">
      <w:pPr>
        <w:spacing w:after="0"/>
      </w:pPr>
    </w:p>
    <w:p w14:paraId="3B917C38" w14:textId="77777777" w:rsidR="005A7811" w:rsidRDefault="005A7811" w:rsidP="00362655">
      <w:pPr>
        <w:spacing w:after="0"/>
      </w:pPr>
      <w:r>
        <w:rPr>
          <w:sz w:val="48"/>
          <w:szCs w:val="48"/>
        </w:rPr>
        <w:t>9. Model</w:t>
      </w:r>
    </w:p>
    <w:p w14:paraId="57573F04" w14:textId="77777777" w:rsidR="005A7811" w:rsidRDefault="005A7811" w:rsidP="00362655">
      <w:pPr>
        <w:spacing w:after="0"/>
      </w:pPr>
    </w:p>
    <w:p w14:paraId="49197204" w14:textId="77777777" w:rsidR="005A7811" w:rsidRDefault="005A7811" w:rsidP="00362655">
      <w:pPr>
        <w:spacing w:after="0"/>
      </w:pPr>
      <w:r>
        <w:rPr>
          <w:sz w:val="36"/>
          <w:szCs w:val="36"/>
        </w:rPr>
        <w:t xml:space="preserve">9.1. </w:t>
      </w:r>
      <w:proofErr w:type="gramStart"/>
      <w:r>
        <w:rPr>
          <w:sz w:val="36"/>
          <w:szCs w:val="36"/>
        </w:rPr>
        <w:t>Model :</w:t>
      </w:r>
      <w:proofErr w:type="gramEnd"/>
      <w:r>
        <w:rPr>
          <w:sz w:val="36"/>
          <w:szCs w:val="36"/>
        </w:rPr>
        <w:t xml:space="preserve"> Model/</w:t>
      </w:r>
      <w:proofErr w:type="spellStart"/>
      <w:r>
        <w:rPr>
          <w:sz w:val="36"/>
          <w:szCs w:val="36"/>
        </w:rPr>
        <w:t>Gamer.cs</w:t>
      </w:r>
      <w:proofErr w:type="spellEnd"/>
    </w:p>
    <w:p w14:paraId="7037DD11" w14:textId="77777777" w:rsidR="005A7811" w:rsidRDefault="005A7811" w:rsidP="00362655">
      <w:pPr>
        <w:spacing w:after="0"/>
      </w:pPr>
    </w:p>
    <w:p w14:paraId="2A28B84F" w14:textId="77777777" w:rsidR="005A7811" w:rsidRDefault="005A7811" w:rsidP="00362655">
      <w:pPr>
        <w:spacing w:after="0"/>
      </w:pPr>
      <w:r>
        <w:t xml:space="preserve">Model folder --&gt; Right </w:t>
      </w:r>
      <w:proofErr w:type="gramStart"/>
      <w:r>
        <w:t>Click  --</w:t>
      </w:r>
      <w:proofErr w:type="gramEnd"/>
      <w:r>
        <w:t>&gt; Add --&gt; New Item  --&gt; </w:t>
      </w:r>
    </w:p>
    <w:p w14:paraId="77336E29" w14:textId="77777777" w:rsidR="005A7811" w:rsidRDefault="005A7811" w:rsidP="00362655">
      <w:pPr>
        <w:spacing w:after="0"/>
      </w:pPr>
      <w:r>
        <w:t>Visual C# --&gt; Code --&gt; Class</w:t>
      </w:r>
    </w:p>
    <w:p w14:paraId="0B161555" w14:textId="77777777" w:rsidR="005A7811" w:rsidRDefault="005A7811" w:rsidP="00362655">
      <w:pPr>
        <w:spacing w:after="0"/>
      </w:pPr>
      <w:proofErr w:type="gramStart"/>
      <w:r>
        <w:t>Name :</w:t>
      </w:r>
      <w:proofErr w:type="gramEnd"/>
      <w:r>
        <w:t xml:space="preserve"> </w:t>
      </w:r>
      <w:proofErr w:type="spellStart"/>
      <w:r>
        <w:t>Gamer.cs</w:t>
      </w:r>
      <w:proofErr w:type="spellEnd"/>
    </w:p>
    <w:p w14:paraId="693D09DC" w14:textId="77777777" w:rsidR="005A7811" w:rsidRDefault="005A7811" w:rsidP="00362655">
      <w:pPr>
        <w:spacing w:after="0"/>
      </w:pPr>
    </w:p>
    <w:p w14:paraId="65B02EA9" w14:textId="713D615A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2466F3FA" wp14:editId="1CF800A4">
            <wp:extent cx="5274310" cy="297561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AFF42" w14:textId="77777777" w:rsidR="005A7811" w:rsidRDefault="005A7811" w:rsidP="00362655">
      <w:pPr>
        <w:spacing w:after="0"/>
      </w:pPr>
    </w:p>
    <w:p w14:paraId="621F5619" w14:textId="77777777" w:rsidR="005A7811" w:rsidRDefault="005A7811" w:rsidP="00362655">
      <w:pPr>
        <w:spacing w:after="0"/>
      </w:pPr>
    </w:p>
    <w:p w14:paraId="6736F617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spellEnd"/>
      <w:proofErr w:type="gramEnd"/>
    </w:p>
    <w:p w14:paraId="428BB79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50F9AB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42AE228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D70B2E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78AF69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922058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93BA2C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City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FE07AB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1D1ABC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3B6F822" w14:textId="77777777" w:rsidR="005A7811" w:rsidRDefault="005A7811" w:rsidP="00362655">
      <w:pPr>
        <w:spacing w:after="0"/>
      </w:pPr>
    </w:p>
    <w:p w14:paraId="5D5A1534" w14:textId="77777777" w:rsidR="005A7811" w:rsidRDefault="005A7811" w:rsidP="00362655">
      <w:pPr>
        <w:spacing w:after="0"/>
      </w:pPr>
    </w:p>
    <w:p w14:paraId="63EC5876" w14:textId="77777777" w:rsidR="005A7811" w:rsidRDefault="005A7811" w:rsidP="00362655">
      <w:pPr>
        <w:spacing w:after="0"/>
      </w:pPr>
      <w:r>
        <w:rPr>
          <w:sz w:val="36"/>
          <w:szCs w:val="36"/>
        </w:rPr>
        <w:t xml:space="preserve">9.2. </w:t>
      </w:r>
      <w:proofErr w:type="gramStart"/>
      <w:r>
        <w:rPr>
          <w:sz w:val="36"/>
          <w:szCs w:val="36"/>
        </w:rPr>
        <w:t>Controller :</w:t>
      </w:r>
      <w:proofErr w:type="gramEnd"/>
      <w:r>
        <w:rPr>
          <w:sz w:val="36"/>
          <w:szCs w:val="36"/>
        </w:rPr>
        <w:t> Controllers/</w:t>
      </w:r>
      <w:proofErr w:type="spellStart"/>
      <w:r>
        <w:rPr>
          <w:sz w:val="36"/>
          <w:szCs w:val="36"/>
        </w:rPr>
        <w:t>GamerController.cs</w:t>
      </w:r>
      <w:proofErr w:type="spellEnd"/>
    </w:p>
    <w:p w14:paraId="7D0A8845" w14:textId="77777777" w:rsidR="005A7811" w:rsidRDefault="005A7811" w:rsidP="00362655">
      <w:pPr>
        <w:spacing w:after="0"/>
      </w:pPr>
    </w:p>
    <w:p w14:paraId="181AC45E" w14:textId="77777777" w:rsidR="005A7811" w:rsidRDefault="005A7811" w:rsidP="00362655">
      <w:pPr>
        <w:spacing w:after="0"/>
      </w:pPr>
    </w:p>
    <w:p w14:paraId="55EC0305" w14:textId="77777777" w:rsidR="005A7811" w:rsidRDefault="005A7811" w:rsidP="00362655">
      <w:pPr>
        <w:spacing w:after="0"/>
      </w:pPr>
      <w:r>
        <w:t>Add New File</w:t>
      </w:r>
    </w:p>
    <w:p w14:paraId="5A3CAB7C" w14:textId="77777777" w:rsidR="005A7811" w:rsidRDefault="005A7811" w:rsidP="00362655">
      <w:pPr>
        <w:spacing w:after="0"/>
      </w:pPr>
      <w:r>
        <w:t>Mads Kristensen</w:t>
      </w:r>
    </w:p>
    <w:p w14:paraId="648B97A0" w14:textId="77777777" w:rsidR="005A7811" w:rsidRDefault="005A7811" w:rsidP="00362655">
      <w:pPr>
        <w:spacing w:after="0"/>
      </w:pPr>
      <w:r>
        <w:t>3.5.129</w:t>
      </w:r>
    </w:p>
    <w:p w14:paraId="5A44BE53" w14:textId="77777777" w:rsidR="005A7811" w:rsidRDefault="005A7811" w:rsidP="00362655">
      <w:pPr>
        <w:spacing w:after="0"/>
      </w:pPr>
      <w:r>
        <w:t>Visual Studio 2013, 2015, 2017</w:t>
      </w:r>
    </w:p>
    <w:p w14:paraId="1A4650E5" w14:textId="77777777" w:rsidR="005A7811" w:rsidRDefault="005A7811" w:rsidP="00362655">
      <w:pPr>
        <w:spacing w:after="0"/>
      </w:pPr>
      <w:r>
        <w:t>The fastest and easiest way to add new files to any project - including files that start with a dot</w:t>
      </w:r>
    </w:p>
    <w:p w14:paraId="169A1365" w14:textId="77777777" w:rsidR="005A7811" w:rsidRDefault="00000000" w:rsidP="00362655">
      <w:pPr>
        <w:spacing w:after="0"/>
      </w:pPr>
      <w:hyperlink r:id="rId92" w:history="1">
        <w:r w:rsidR="005A7811">
          <w:rPr>
            <w:rStyle w:val="Hyperlink"/>
          </w:rPr>
          <w:t>https://marketplace.visualstudio.com/items?itemName=MadsKristensen.AddNewFile</w:t>
        </w:r>
      </w:hyperlink>
    </w:p>
    <w:p w14:paraId="2FE6D7FE" w14:textId="77777777" w:rsidR="005A7811" w:rsidRDefault="005A7811" w:rsidP="00362655">
      <w:pPr>
        <w:spacing w:after="0"/>
      </w:pPr>
    </w:p>
    <w:p w14:paraId="45F8FDFF" w14:textId="77777777" w:rsidR="005A7811" w:rsidRDefault="005A7811" w:rsidP="00362655">
      <w:pPr>
        <w:spacing w:after="0"/>
        <w:rPr>
          <w:sz w:val="18"/>
          <w:szCs w:val="18"/>
        </w:rPr>
      </w:pPr>
    </w:p>
    <w:p w14:paraId="7C34E77D" w14:textId="77777777" w:rsidR="005A7811" w:rsidRDefault="005A7811" w:rsidP="00362655">
      <w:pPr>
        <w:spacing w:after="0"/>
        <w:rPr>
          <w:sz w:val="18"/>
          <w:szCs w:val="18"/>
        </w:rPr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14A1AE09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199E3A0E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Controllers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/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GamerController.cs</w:t>
      </w:r>
      <w:proofErr w:type="spellEnd"/>
    </w:p>
    <w:p w14:paraId="6625FA0F" w14:textId="77777777" w:rsidR="005A7811" w:rsidRDefault="005A7811" w:rsidP="00362655">
      <w:pPr>
        <w:spacing w:after="0"/>
        <w:rPr>
          <w:sz w:val="27"/>
          <w:szCs w:val="27"/>
        </w:rPr>
      </w:pPr>
    </w:p>
    <w:p w14:paraId="59F6FC85" w14:textId="598177EF" w:rsidR="005A7811" w:rsidRDefault="005A7811" w:rsidP="00362655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CAA7725" wp14:editId="0E1512DE">
            <wp:extent cx="4678680" cy="14097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269CF" w14:textId="77777777" w:rsidR="005A7811" w:rsidRDefault="005A7811" w:rsidP="00362655">
      <w:pPr>
        <w:spacing w:after="0"/>
        <w:rPr>
          <w:sz w:val="24"/>
          <w:szCs w:val="24"/>
        </w:rPr>
      </w:pPr>
    </w:p>
    <w:p w14:paraId="55E20ED4" w14:textId="77777777" w:rsidR="005A7811" w:rsidRDefault="005A7811" w:rsidP="00362655">
      <w:pPr>
        <w:spacing w:after="0"/>
      </w:pPr>
    </w:p>
    <w:p w14:paraId="5C5FB2C1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E598ADA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</w:t>
      </w:r>
      <w:r>
        <w:t>.</w:t>
      </w:r>
      <w:r>
        <w:rPr>
          <w:rFonts w:ascii="Consolas" w:hAnsi="Consolas"/>
          <w:sz w:val="18"/>
          <w:szCs w:val="18"/>
        </w:rPr>
        <w:t>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C30A6E3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617F1633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383842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4771E65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79F9D4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Details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162AE8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CE27D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CDA4E4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DFA9D7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               Id = 1,</w:t>
      </w:r>
    </w:p>
    <w:p w14:paraId="5278BA1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               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</w:t>
      </w:r>
    </w:p>
    <w:p w14:paraId="7C891EC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</w:p>
    <w:p w14:paraId="336FEC7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               City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ity1"</w:t>
      </w:r>
    </w:p>
    <w:p w14:paraId="67CEDE5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635161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iew</w:t>
      </w:r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D9D195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E2062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013076B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5107A60" w14:textId="77777777" w:rsidR="005A7811" w:rsidRDefault="005A7811" w:rsidP="00362655">
      <w:pPr>
        <w:spacing w:after="0"/>
      </w:pPr>
    </w:p>
    <w:p w14:paraId="64337AEE" w14:textId="77777777" w:rsidR="005A7811" w:rsidRDefault="005A7811" w:rsidP="00362655">
      <w:pPr>
        <w:spacing w:after="0"/>
      </w:pPr>
    </w:p>
    <w:p w14:paraId="25FFF64C" w14:textId="77777777" w:rsidR="005A7811" w:rsidRDefault="005A7811" w:rsidP="00362655">
      <w:pPr>
        <w:spacing w:after="0"/>
      </w:pPr>
    </w:p>
    <w:p w14:paraId="6798826C" w14:textId="77777777" w:rsidR="005A7811" w:rsidRDefault="005A7811" w:rsidP="00362655">
      <w:pPr>
        <w:spacing w:after="0"/>
      </w:pPr>
      <w:r>
        <w:t>Mouse point to View --&gt; Alt + Enter --&gt; Create Razor Views --&gt; Create View 'Details' with layout</w:t>
      </w:r>
    </w:p>
    <w:p w14:paraId="60D047A4" w14:textId="77777777" w:rsidR="005A7811" w:rsidRDefault="005A7811" w:rsidP="00362655">
      <w:pPr>
        <w:spacing w:after="0"/>
      </w:pPr>
    </w:p>
    <w:p w14:paraId="315959B0" w14:textId="7F8028E9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52A97831" wp14:editId="0D2FD80D">
            <wp:extent cx="4823460" cy="1394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2791F" w14:textId="77777777" w:rsidR="005A7811" w:rsidRDefault="005A7811" w:rsidP="00362655">
      <w:pPr>
        <w:spacing w:after="0"/>
      </w:pPr>
    </w:p>
    <w:p w14:paraId="647D7F57" w14:textId="77777777" w:rsidR="005A7811" w:rsidRDefault="005A7811" w:rsidP="00362655">
      <w:pPr>
        <w:spacing w:after="0"/>
      </w:pPr>
    </w:p>
    <w:p w14:paraId="3D8B07B8" w14:textId="77777777" w:rsidR="005A7811" w:rsidRDefault="005A7811" w:rsidP="00362655">
      <w:pPr>
        <w:spacing w:after="0"/>
      </w:pPr>
      <w:r>
        <w:t>Otherwise</w:t>
      </w:r>
    </w:p>
    <w:p w14:paraId="19B3F2E4" w14:textId="77777777" w:rsidR="005A7811" w:rsidRDefault="005A7811" w:rsidP="00362655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2779CE86" w14:textId="77777777" w:rsidR="005A7811" w:rsidRDefault="005A7811" w:rsidP="0036265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06F4BF47" w14:textId="77777777" w:rsidR="005A7811" w:rsidRDefault="005A7811" w:rsidP="00362655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Views/Gamer/</w:t>
      </w:r>
      <w:proofErr w:type="spellStart"/>
      <w:r>
        <w:rPr>
          <w:b/>
          <w:bCs/>
          <w:sz w:val="18"/>
          <w:szCs w:val="18"/>
        </w:rPr>
        <w:t>Details.cshtml</w:t>
      </w:r>
      <w:proofErr w:type="spellEnd"/>
    </w:p>
    <w:p w14:paraId="765ABD0A" w14:textId="77777777" w:rsidR="005A7811" w:rsidRDefault="005A7811" w:rsidP="00362655">
      <w:pPr>
        <w:spacing w:after="0"/>
      </w:pPr>
    </w:p>
    <w:p w14:paraId="121315F5" w14:textId="462B930C" w:rsidR="005A7811" w:rsidRDefault="005A7811" w:rsidP="00362655">
      <w:pPr>
        <w:spacing w:after="0"/>
      </w:pPr>
      <w:r>
        <w:rPr>
          <w:noProof/>
        </w:rPr>
        <w:drawing>
          <wp:inline distT="0" distB="0" distL="0" distR="0" wp14:anchorId="4A74E104" wp14:editId="39A33B6D">
            <wp:extent cx="4678680" cy="1409700"/>
            <wp:effectExtent l="0" t="0" r="762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E0C15" w14:textId="77777777" w:rsidR="005A7811" w:rsidRDefault="005A7811" w:rsidP="00362655">
      <w:pPr>
        <w:spacing w:after="0"/>
      </w:pPr>
    </w:p>
    <w:p w14:paraId="44623E52" w14:textId="77777777" w:rsidR="005A7811" w:rsidRDefault="005A7811" w:rsidP="00362655">
      <w:pPr>
        <w:spacing w:after="0"/>
      </w:pPr>
    </w:p>
    <w:p w14:paraId="07FDAE94" w14:textId="77777777" w:rsidR="005A7811" w:rsidRDefault="005A7811" w:rsidP="00362655">
      <w:pPr>
        <w:spacing w:after="0"/>
      </w:pPr>
      <w:r>
        <w:rPr>
          <w:sz w:val="36"/>
          <w:szCs w:val="36"/>
        </w:rPr>
        <w:t>9.3. View: Views/Gamer/</w:t>
      </w:r>
      <w:proofErr w:type="spellStart"/>
      <w:r>
        <w:rPr>
          <w:sz w:val="36"/>
          <w:szCs w:val="36"/>
        </w:rPr>
        <w:t>Details.cshtml</w:t>
      </w:r>
      <w:proofErr w:type="spellEnd"/>
    </w:p>
    <w:p w14:paraId="2A1F1A17" w14:textId="77777777" w:rsidR="005A7811" w:rsidRDefault="005A7811" w:rsidP="00362655">
      <w:pPr>
        <w:spacing w:after="0"/>
      </w:pPr>
    </w:p>
    <w:p w14:paraId="0638B249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proofErr w:type="gramEnd"/>
    </w:p>
    <w:p w14:paraId="481C4A6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05F078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Details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8B03256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A87EFD9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 Detail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09418E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24C9D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5F199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6668D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Gamer ID:</w:t>
      </w:r>
    </w:p>
    <w:p w14:paraId="12D0BA8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9180C5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0605B2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Id</w:t>
      </w:r>
    </w:p>
    <w:p w14:paraId="7315488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8BDB6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6CC42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AED04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7A380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Name:</w:t>
      </w:r>
    </w:p>
    <w:p w14:paraId="45C30E8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11F3B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BE972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Name</w:t>
      </w:r>
    </w:p>
    <w:p w14:paraId="48BA9D4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31416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A7E41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E70D7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FD7644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Gender:</w:t>
      </w:r>
    </w:p>
    <w:p w14:paraId="09AEB9D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1D1EB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310F20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Gender</w:t>
      </w:r>
    </w:p>
    <w:p w14:paraId="541E2FFE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23F65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AF5ED8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D6777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B2A2FD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 City:</w:t>
      </w:r>
    </w:p>
    <w:p w14:paraId="0323C70A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977951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15D21F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City</w:t>
      </w:r>
    </w:p>
    <w:p w14:paraId="342ADADC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1AFD77" w14:textId="77777777" w:rsidR="005A7811" w:rsidRDefault="005A7811" w:rsidP="0036265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7AAC61" w14:textId="77777777" w:rsidR="005A7811" w:rsidRDefault="005A7811" w:rsidP="0036265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33B950" w14:textId="77777777" w:rsidR="005A7811" w:rsidRDefault="005A7811" w:rsidP="00362655">
      <w:pPr>
        <w:spacing w:after="0"/>
      </w:pPr>
    </w:p>
    <w:p w14:paraId="3159151E" w14:textId="77777777" w:rsidR="005A7811" w:rsidRDefault="005A7811" w:rsidP="00362655">
      <w:pPr>
        <w:spacing w:after="0"/>
      </w:pPr>
    </w:p>
    <w:p w14:paraId="418BFEAF" w14:textId="77777777" w:rsidR="005A7811" w:rsidRDefault="005A7811" w:rsidP="00362655">
      <w:pPr>
        <w:spacing w:after="0"/>
      </w:pPr>
    </w:p>
    <w:p w14:paraId="32B650CC" w14:textId="77777777" w:rsidR="005A7811" w:rsidRDefault="00000000" w:rsidP="00362655">
      <w:pPr>
        <w:spacing w:after="0"/>
      </w:pPr>
      <w:hyperlink r:id="rId96" w:history="1">
        <w:r w:rsidR="005A7811">
          <w:rPr>
            <w:rStyle w:val="Hyperlink"/>
            <w:sz w:val="18"/>
            <w:szCs w:val="18"/>
          </w:rPr>
          <w:t>http://localhost/OnlineGame.Web/Gamer/Details</w:t>
        </w:r>
      </w:hyperlink>
    </w:p>
    <w:p w14:paraId="1746780E" w14:textId="77777777" w:rsidR="005A7811" w:rsidRDefault="005A7811" w:rsidP="00362655">
      <w:pPr>
        <w:spacing w:after="0"/>
      </w:pPr>
    </w:p>
    <w:p w14:paraId="057871AE" w14:textId="65641CE8" w:rsidR="005A7811" w:rsidRDefault="005A7811" w:rsidP="00362655">
      <w:pPr>
        <w:spacing w:after="0"/>
      </w:pPr>
      <w:r>
        <w:rPr>
          <w:noProof/>
        </w:rPr>
        <w:lastRenderedPageBreak/>
        <w:drawing>
          <wp:inline distT="0" distB="0" distL="0" distR="0" wp14:anchorId="00E941E8" wp14:editId="574DF95C">
            <wp:extent cx="4030980" cy="25527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A7811" w:rsidSect="000A51A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16DF5" w14:textId="77777777" w:rsidR="00CD6A84" w:rsidRDefault="00CD6A84" w:rsidP="000435DB">
      <w:pPr>
        <w:spacing w:after="0" w:line="240" w:lineRule="auto"/>
      </w:pPr>
      <w:r>
        <w:separator/>
      </w:r>
    </w:p>
  </w:endnote>
  <w:endnote w:type="continuationSeparator" w:id="0">
    <w:p w14:paraId="2ADDC666" w14:textId="77777777" w:rsidR="00CD6A84" w:rsidRDefault="00CD6A84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0C016" w14:textId="77777777" w:rsidR="00CD6A84" w:rsidRDefault="00CD6A84" w:rsidP="000435DB">
      <w:pPr>
        <w:spacing w:after="0" w:line="240" w:lineRule="auto"/>
      </w:pPr>
      <w:r>
        <w:separator/>
      </w:r>
    </w:p>
  </w:footnote>
  <w:footnote w:type="continuationSeparator" w:id="0">
    <w:p w14:paraId="13E3642B" w14:textId="77777777" w:rsidR="00CD6A84" w:rsidRDefault="00CD6A84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C1MLQ0NDGwMDBU0lEKTi0uzszPAykwqgUAM5Ho1iwAAAA="/>
  </w:docVars>
  <w:rsids>
    <w:rsidRoot w:val="00BF1C8A"/>
    <w:rsid w:val="000435DB"/>
    <w:rsid w:val="000A51A7"/>
    <w:rsid w:val="00147C60"/>
    <w:rsid w:val="00173998"/>
    <w:rsid w:val="00326350"/>
    <w:rsid w:val="00362655"/>
    <w:rsid w:val="003961E3"/>
    <w:rsid w:val="00396454"/>
    <w:rsid w:val="00442279"/>
    <w:rsid w:val="005500E8"/>
    <w:rsid w:val="005512B4"/>
    <w:rsid w:val="005A7811"/>
    <w:rsid w:val="006E47A2"/>
    <w:rsid w:val="007C1CF2"/>
    <w:rsid w:val="00835611"/>
    <w:rsid w:val="008B3669"/>
    <w:rsid w:val="00943493"/>
    <w:rsid w:val="0095375D"/>
    <w:rsid w:val="00B16A34"/>
    <w:rsid w:val="00BC579A"/>
    <w:rsid w:val="00BF1C8A"/>
    <w:rsid w:val="00C12C30"/>
    <w:rsid w:val="00CC1D2D"/>
    <w:rsid w:val="00CD6A84"/>
    <w:rsid w:val="00D51059"/>
    <w:rsid w:val="00DD61BB"/>
    <w:rsid w:val="00E11A14"/>
    <w:rsid w:val="00F5623E"/>
    <w:rsid w:val="00F80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8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4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8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7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2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4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2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8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4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5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4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8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3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8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0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1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4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7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5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6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93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7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26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8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7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2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9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2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0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4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6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7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5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8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8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2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7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6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4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3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8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9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7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9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1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7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3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9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8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2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50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8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6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9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7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0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1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9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3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4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4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6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8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5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6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6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4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0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2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2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9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5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4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3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0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9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0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9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2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0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7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2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2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6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5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5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4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5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8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8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7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8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0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9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6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0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1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4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1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0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4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3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8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9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2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6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0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1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6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3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2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6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4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3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1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8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1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0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4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2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7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3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4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6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3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1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84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3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1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9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6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5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1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3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5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0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7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2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2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5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46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8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8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7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9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4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0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19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45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0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8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7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6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3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3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8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7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7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3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2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3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0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6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1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7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7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3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1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3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1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8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1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2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5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7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0.png"/><Relationship Id="rId47" Type="http://schemas.openxmlformats.org/officeDocument/2006/relationships/hyperlink" Target="http://localhost:54250/" TargetMode="External"/><Relationship Id="rId63" Type="http://schemas.openxmlformats.org/officeDocument/2006/relationships/hyperlink" Target="http://localhost/OnlineGame.Web/home/index/aa?name=555" TargetMode="External"/><Relationship Id="rId68" Type="http://schemas.openxmlformats.org/officeDocument/2006/relationships/hyperlink" Target="https://stackoverflow.com/questions/9016650/what-is-routes-ignorerouteresource-axd-pathinfo" TargetMode="External"/><Relationship Id="rId84" Type="http://schemas.openxmlformats.org/officeDocument/2006/relationships/image" Target="media/image40.png"/><Relationship Id="rId89" Type="http://schemas.openxmlformats.org/officeDocument/2006/relationships/hyperlink" Target="http://localhost/MVCSample/home/index/aa?name=555" TargetMode="External"/><Relationship Id="rId16" Type="http://schemas.openxmlformats.org/officeDocument/2006/relationships/image" Target="media/image7.png"/><Relationship Id="rId11" Type="http://schemas.openxmlformats.org/officeDocument/2006/relationships/image" Target="media/image3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hyperlink" Target="http://localhost/OnlineGame.Web/home/index/aa?name=bbb" TargetMode="External"/><Relationship Id="rId58" Type="http://schemas.openxmlformats.org/officeDocument/2006/relationships/hyperlink" Target="http://localhost/OnlineGame.Web/home/index/" TargetMode="External"/><Relationship Id="rId74" Type="http://schemas.openxmlformats.org/officeDocument/2006/relationships/hyperlink" Target="http://asp.net/" TargetMode="External"/><Relationship Id="rId79" Type="http://schemas.openxmlformats.org/officeDocument/2006/relationships/hyperlink" Target="http://localhost/OnlineGame.Web/home/index/aa?name2=bbb" TargetMode="External"/><Relationship Id="rId5" Type="http://schemas.openxmlformats.org/officeDocument/2006/relationships/settings" Target="settings.xml"/><Relationship Id="rId90" Type="http://schemas.openxmlformats.org/officeDocument/2006/relationships/image" Target="media/image44.png"/><Relationship Id="rId95" Type="http://schemas.openxmlformats.org/officeDocument/2006/relationships/image" Target="media/image48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1.png"/><Relationship Id="rId48" Type="http://schemas.openxmlformats.org/officeDocument/2006/relationships/hyperlink" Target="http://localhost:PortNumber/" TargetMode="External"/><Relationship Id="rId64" Type="http://schemas.openxmlformats.org/officeDocument/2006/relationships/hyperlink" Target="http://localhost/OnlineGame.Web/home/index/aa?name=555" TargetMode="External"/><Relationship Id="rId69" Type="http://schemas.openxmlformats.org/officeDocument/2006/relationships/hyperlink" Target="http://asp.net/" TargetMode="External"/><Relationship Id="rId80" Type="http://schemas.openxmlformats.org/officeDocument/2006/relationships/hyperlink" Target="http://localhost/OnlineGame.Web/home/index/aa?name=bbb" TargetMode="External"/><Relationship Id="rId85" Type="http://schemas.openxmlformats.org/officeDocument/2006/relationships/image" Target="media/image41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yperlink" Target="http://rickvandenbosch.net/blog/running-visual-studio-as-an-administrator-causes-save-changes-to-devenv-sln-when-double-clicking-solutions/" TargetMode="External"/><Relationship Id="rId46" Type="http://schemas.openxmlformats.org/officeDocument/2006/relationships/hyperlink" Target="http://localhost/MVCDemo/" TargetMode="External"/><Relationship Id="rId59" Type="http://schemas.openxmlformats.org/officeDocument/2006/relationships/hyperlink" Target="http://localhost/OnlineGame.Web/home/index/aa?name=555" TargetMode="External"/><Relationship Id="rId67" Type="http://schemas.openxmlformats.org/officeDocument/2006/relationships/hyperlink" Target="http://asp.net/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29.png"/><Relationship Id="rId54" Type="http://schemas.openxmlformats.org/officeDocument/2006/relationships/hyperlink" Target="http://localhost/OnlineGame.Web/home/index/aa?name2=bbb" TargetMode="External"/><Relationship Id="rId62" Type="http://schemas.openxmlformats.org/officeDocument/2006/relationships/hyperlink" Target="http://localhost/OnlineGame.Web/home/index/" TargetMode="External"/><Relationship Id="rId70" Type="http://schemas.openxmlformats.org/officeDocument/2006/relationships/hyperlink" Target="http://asp.net/" TargetMode="External"/><Relationship Id="rId75" Type="http://schemas.openxmlformats.org/officeDocument/2006/relationships/image" Target="media/image37.png"/><Relationship Id="rId83" Type="http://schemas.openxmlformats.org/officeDocument/2006/relationships/image" Target="media/image39.png"/><Relationship Id="rId88" Type="http://schemas.openxmlformats.org/officeDocument/2006/relationships/image" Target="media/image43.png"/><Relationship Id="rId91" Type="http://schemas.openxmlformats.org/officeDocument/2006/relationships/image" Target="media/image45.png"/><Relationship Id="rId96" Type="http://schemas.openxmlformats.org/officeDocument/2006/relationships/hyperlink" Target="http://localhost/MVCSample/Person/Detail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marketplace.visualstudio.com/items?itemName=MadsKristensen.AddNewFile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4.png"/><Relationship Id="rId57" Type="http://schemas.openxmlformats.org/officeDocument/2006/relationships/hyperlink" Target="http://localhost/OnlineGame.Web/home/index/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image" Target="media/image36.png"/><Relationship Id="rId60" Type="http://schemas.openxmlformats.org/officeDocument/2006/relationships/hyperlink" Target="http://localhost/OnlineGame.Web/home/index/aa?name=555" TargetMode="External"/><Relationship Id="rId65" Type="http://schemas.openxmlformats.org/officeDocument/2006/relationships/hyperlink" Target="http://localhost/OnlineGame.Web/home/index/aa?name=555" TargetMode="External"/><Relationship Id="rId73" Type="http://schemas.openxmlformats.org/officeDocument/2006/relationships/hyperlink" Target="http://localhost/MVCSample/trace.axd" TargetMode="External"/><Relationship Id="rId78" Type="http://schemas.openxmlformats.org/officeDocument/2006/relationships/hyperlink" Target="http://localhost/OnlineGame.Web/home/index/aa?name=bbb" TargetMode="External"/><Relationship Id="rId81" Type="http://schemas.openxmlformats.org/officeDocument/2006/relationships/hyperlink" Target="http://localhost/OnlineGame.Web/home/index/aa?name2=bbb" TargetMode="External"/><Relationship Id="rId86" Type="http://schemas.openxmlformats.org/officeDocument/2006/relationships/image" Target="media/image42.png"/><Relationship Id="rId94" Type="http://schemas.openxmlformats.org/officeDocument/2006/relationships/image" Target="media/image47.png"/><Relationship Id="rId9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28.png"/><Relationship Id="rId34" Type="http://schemas.openxmlformats.org/officeDocument/2006/relationships/image" Target="media/image24.png"/><Relationship Id="rId50" Type="http://schemas.openxmlformats.org/officeDocument/2006/relationships/hyperlink" Target="http://localhost:PortNumber/" TargetMode="External"/><Relationship Id="rId55" Type="http://schemas.openxmlformats.org/officeDocument/2006/relationships/hyperlink" Target="http://localhost/OnlineGame.Web/home/index/aa?name=bbb" TargetMode="External"/><Relationship Id="rId76" Type="http://schemas.openxmlformats.org/officeDocument/2006/relationships/hyperlink" Target="http://localhost/MVCSample/trace.axd" TargetMode="External"/><Relationship Id="rId97" Type="http://schemas.openxmlformats.org/officeDocument/2006/relationships/image" Target="media/image49.png"/><Relationship Id="rId7" Type="http://schemas.openxmlformats.org/officeDocument/2006/relationships/footnotes" Target="footnotes.xml"/><Relationship Id="rId71" Type="http://schemas.openxmlformats.org/officeDocument/2006/relationships/hyperlink" Target="https://msdn.microsoft.com/en-us/library/wwh16c6c.aspx" TargetMode="External"/><Relationship Id="rId92" Type="http://schemas.openxmlformats.org/officeDocument/2006/relationships/hyperlink" Target="https://marketplace.visualstudio.com/items?itemName=MadsKristensen.AddNewFile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hyperlink" Target="https://answers.microsoft.com/en-us/windows/forum/windows_7-security/how-can-i-disable-the-do-you-want-to-allow-the/35a722f4-f53d-49d1-b345-c4463cdf81e1?auth=1" TargetMode="External"/><Relationship Id="rId45" Type="http://schemas.openxmlformats.org/officeDocument/2006/relationships/image" Target="media/image33.png"/><Relationship Id="rId66" Type="http://schemas.openxmlformats.org/officeDocument/2006/relationships/hyperlink" Target="http://localhost/OnlineGame.Web/home/index/aa?name=555" TargetMode="External"/><Relationship Id="rId87" Type="http://schemas.openxmlformats.org/officeDocument/2006/relationships/hyperlink" Target="http://localhost/OnlineGame.Web/home/index/aa?name=555" TargetMode="External"/><Relationship Id="rId61" Type="http://schemas.openxmlformats.org/officeDocument/2006/relationships/hyperlink" Target="http://localhost/OnlineGame.Web/home/index/" TargetMode="External"/><Relationship Id="rId82" Type="http://schemas.openxmlformats.org/officeDocument/2006/relationships/image" Target="media/image38.png"/><Relationship Id="rId19" Type="http://schemas.openxmlformats.org/officeDocument/2006/relationships/hyperlink" Target="https://superuser.com/questions/1245472/does-windows-10-home-edition-have-iis" TargetMode="External"/><Relationship Id="rId14" Type="http://schemas.openxmlformats.org/officeDocument/2006/relationships/image" Target="media/image6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hyperlink" Target="http://localhost/OnlineGame.Web/home/index/aa?name2=bbb" TargetMode="External"/><Relationship Id="rId77" Type="http://schemas.openxmlformats.org/officeDocument/2006/relationships/hyperlink" Target="http://localhost/MVCSample/trace.axd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35.png"/><Relationship Id="rId72" Type="http://schemas.openxmlformats.org/officeDocument/2006/relationships/hyperlink" Target="http://localhost/MVCSample/trace.axd" TargetMode="External"/><Relationship Id="rId93" Type="http://schemas.openxmlformats.org/officeDocument/2006/relationships/image" Target="media/image46.png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0</Pages>
  <Words>4620</Words>
  <Characters>26339</Characters>
  <Application>Microsoft Office Word</Application>
  <DocSecurity>0</DocSecurity>
  <Lines>219</Lines>
  <Paragraphs>61</Paragraphs>
  <ScaleCrop>false</ScaleCrop>
  <Company/>
  <LinksUpToDate>false</LinksUpToDate>
  <CharactersWithSpaces>30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23</cp:revision>
  <dcterms:created xsi:type="dcterms:W3CDTF">2022-10-19T17:36:00Z</dcterms:created>
  <dcterms:modified xsi:type="dcterms:W3CDTF">2022-11-15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